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C7B68" w14:textId="140D47E1" w:rsidR="00176BE8" w:rsidRPr="00BE11BA" w:rsidRDefault="00AC20B9" w:rsidP="003F6F9A">
      <w:pPr>
        <w:pStyle w:val="Heading1"/>
      </w:pPr>
      <w:bookmarkStart w:id="0" w:name="_Hlk184588045"/>
      <w:r>
        <w:t xml:space="preserve">CS 300 </w:t>
      </w:r>
      <w:r w:rsidR="00BE11BA">
        <w:t>Pseudocode Document</w:t>
      </w:r>
    </w:p>
    <w:p w14:paraId="5A671A59" w14:textId="3E40DA11" w:rsidR="00176BE8" w:rsidRPr="00A62634" w:rsidRDefault="00F12EB3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  <w:bookmarkStart w:id="1" w:name="_heading=h.gjdgxs" w:colFirst="0" w:colLast="0"/>
      <w:bookmarkEnd w:id="1"/>
      <w:r w:rsidRPr="00A62634">
        <w:rPr>
          <w:rFonts w:ascii="Times New Roman" w:hAnsi="Times New Roman" w:cs="Times New Roman"/>
        </w:rPr>
        <w:t>Taylor Jones</w:t>
      </w:r>
    </w:p>
    <w:p w14:paraId="208CC44B" w14:textId="1A86CE08" w:rsidR="00F12EB3" w:rsidRPr="00A62634" w:rsidRDefault="00F12EB3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  <w:r w:rsidRPr="00A62634">
        <w:rPr>
          <w:rFonts w:ascii="Times New Roman" w:hAnsi="Times New Roman" w:cs="Times New Roman"/>
        </w:rPr>
        <w:t>1</w:t>
      </w:r>
      <w:r w:rsidR="00BC1570">
        <w:rPr>
          <w:rFonts w:ascii="Times New Roman" w:hAnsi="Times New Roman" w:cs="Times New Roman"/>
        </w:rPr>
        <w:t>2</w:t>
      </w:r>
      <w:r w:rsidRPr="00A62634">
        <w:rPr>
          <w:rFonts w:ascii="Times New Roman" w:hAnsi="Times New Roman" w:cs="Times New Roman"/>
        </w:rPr>
        <w:t>/</w:t>
      </w:r>
      <w:r w:rsidR="00BC1570">
        <w:rPr>
          <w:rFonts w:ascii="Times New Roman" w:hAnsi="Times New Roman" w:cs="Times New Roman"/>
        </w:rPr>
        <w:t>8</w:t>
      </w:r>
      <w:r w:rsidRPr="00A62634">
        <w:rPr>
          <w:rFonts w:ascii="Times New Roman" w:hAnsi="Times New Roman" w:cs="Times New Roman"/>
        </w:rPr>
        <w:t>/2024</w:t>
      </w:r>
    </w:p>
    <w:p w14:paraId="0058AE1F" w14:textId="7318BF55" w:rsidR="00FF7255" w:rsidRDefault="00F12EB3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  <w:r w:rsidRPr="00A62634">
        <w:rPr>
          <w:rFonts w:ascii="Times New Roman" w:hAnsi="Times New Roman" w:cs="Times New Roman"/>
        </w:rPr>
        <w:t>CS 300</w:t>
      </w:r>
      <w:r w:rsidR="00BC1570">
        <w:rPr>
          <w:rFonts w:ascii="Times New Roman" w:hAnsi="Times New Roman" w:cs="Times New Roman"/>
        </w:rPr>
        <w:t xml:space="preserve"> – Project 1</w:t>
      </w:r>
      <w:r w:rsidR="00FF7255" w:rsidRPr="00F42393">
        <w:rPr>
          <w:rFonts w:ascii="Courier New" w:eastAsia="Courier New" w:hAnsi="Courier New" w:cs="Courier New"/>
          <w:b/>
          <w:bCs/>
        </w:rPr>
        <w:tab/>
      </w:r>
      <w:r w:rsidR="00FF7255" w:rsidRPr="00F42393">
        <w:rPr>
          <w:rFonts w:ascii="Courier New" w:eastAsia="Courier New" w:hAnsi="Courier New" w:cs="Courier New"/>
          <w:b/>
          <w:bCs/>
        </w:rPr>
        <w:tab/>
      </w:r>
    </w:p>
    <w:p w14:paraId="13C4F887" w14:textId="5C57495E" w:rsidR="00FF7255" w:rsidRPr="005A04F1" w:rsidRDefault="00A676A1" w:rsidP="00A676A1">
      <w:pPr>
        <w:suppressAutoHyphens/>
        <w:spacing w:after="0" w:line="240" w:lineRule="auto"/>
        <w:contextualSpacing/>
        <w:jc w:val="center"/>
        <w:rPr>
          <w:rFonts w:ascii="Courier New" w:hAnsi="Courier New" w:cs="Courier New"/>
          <w:sz w:val="32"/>
          <w:szCs w:val="32"/>
          <w:u w:val="single"/>
        </w:rPr>
      </w:pPr>
      <w:r w:rsidRPr="00A676A1">
        <w:rPr>
          <w:rFonts w:ascii="Times New Roman" w:hAnsi="Times New Roman" w:cs="Times New Roman"/>
          <w:sz w:val="32"/>
          <w:szCs w:val="32"/>
          <w:u w:val="single"/>
        </w:rPr>
        <w:t>/</w:t>
      </w:r>
      <w:r w:rsidRPr="005A04F1">
        <w:rPr>
          <w:rFonts w:ascii="Courier New" w:hAnsi="Courier New" w:cs="Courier New"/>
          <w:sz w:val="32"/>
          <w:szCs w:val="32"/>
          <w:u w:val="single"/>
        </w:rPr>
        <w:t>/</w:t>
      </w:r>
      <w:r w:rsidR="00D90346">
        <w:rPr>
          <w:rFonts w:ascii="Courier New" w:hAnsi="Courier New" w:cs="Courier New"/>
          <w:sz w:val="32"/>
          <w:szCs w:val="32"/>
          <w:u w:val="single"/>
        </w:rPr>
        <w:t>Print in Alphanumeric Order + Search</w:t>
      </w:r>
    </w:p>
    <w:p w14:paraId="1919F2A7" w14:textId="77777777" w:rsidR="00A676A1" w:rsidRPr="005A04F1" w:rsidRDefault="00A676A1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</w:p>
    <w:p w14:paraId="6031DBA9" w14:textId="51BAFF7C" w:rsidR="00DD489F" w:rsidRPr="00D90346" w:rsidRDefault="00DD489F" w:rsidP="003F6F9A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ascii="Courier New" w:hAnsi="Courier New" w:cs="Courier New"/>
        </w:rPr>
      </w:pPr>
      <w:r w:rsidRPr="00D90346">
        <w:rPr>
          <w:rFonts w:ascii="Courier New" w:hAnsi="Courier New" w:cs="Courier New"/>
          <w:b/>
          <w:bCs/>
          <w:sz w:val="28"/>
          <w:szCs w:val="28"/>
        </w:rPr>
        <w:t>Vector</w:t>
      </w:r>
      <w:r w:rsidR="005A04F1" w:rsidRPr="00D90346">
        <w:rPr>
          <w:rFonts w:ascii="Courier New" w:hAnsi="Courier New" w:cs="Courier New"/>
          <w:b/>
          <w:bCs/>
          <w:sz w:val="28"/>
          <w:szCs w:val="28"/>
        </w:rPr>
        <w:t xml:space="preserve"> Implementation</w:t>
      </w:r>
    </w:p>
    <w:p w14:paraId="377A7F5F" w14:textId="010D667E" w:rsidR="00DD489F" w:rsidRPr="005A04F1" w:rsidRDefault="00DD489F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5A04F1">
        <w:rPr>
          <w:rFonts w:ascii="Courier New" w:hAnsi="Courier New" w:cs="Courier New"/>
        </w:rPr>
        <w:t xml:space="preserve">void </w:t>
      </w:r>
      <w:proofErr w:type="spellStart"/>
      <w:r w:rsidRPr="005A04F1">
        <w:rPr>
          <w:rFonts w:ascii="Courier New" w:hAnsi="Courier New" w:cs="Courier New"/>
        </w:rPr>
        <w:t>printOrderedCourses</w:t>
      </w:r>
      <w:proofErr w:type="spellEnd"/>
      <w:r w:rsidRPr="005A04F1">
        <w:rPr>
          <w:rFonts w:ascii="Courier New" w:hAnsi="Courier New" w:cs="Courier New"/>
        </w:rPr>
        <w:t>(courses) {</w:t>
      </w:r>
    </w:p>
    <w:p w14:paraId="758C766C" w14:textId="47387E54" w:rsidR="00DD489F" w:rsidRPr="005A04F1" w:rsidRDefault="00DD489F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</w:rPr>
        <w:tab/>
      </w:r>
      <w:r w:rsidRPr="005A04F1">
        <w:rPr>
          <w:rFonts w:ascii="Courier New" w:hAnsi="Courier New" w:cs="Courier New"/>
          <w:b/>
          <w:bCs/>
        </w:rPr>
        <w:t xml:space="preserve">IF courses </w:t>
      </w:r>
      <w:proofErr w:type="gramStart"/>
      <w:r w:rsidRPr="005A04F1">
        <w:rPr>
          <w:rFonts w:ascii="Courier New" w:hAnsi="Courier New" w:cs="Courier New"/>
          <w:b/>
          <w:bCs/>
        </w:rPr>
        <w:t>is</w:t>
      </w:r>
      <w:proofErr w:type="gramEnd"/>
      <w:r w:rsidRPr="005A04F1">
        <w:rPr>
          <w:rFonts w:ascii="Courier New" w:hAnsi="Courier New" w:cs="Courier New"/>
          <w:b/>
          <w:bCs/>
        </w:rPr>
        <w:t xml:space="preserve"> empty</w:t>
      </w:r>
    </w:p>
    <w:p w14:paraId="5D982460" w14:textId="5F70F336" w:rsidR="00DD489F" w:rsidRPr="005A04F1" w:rsidRDefault="00DD489F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  <w:t>PRINT “No courses loaded. Please load course file and try again.”</w:t>
      </w:r>
    </w:p>
    <w:p w14:paraId="3280B988" w14:textId="22C7C486" w:rsidR="00DD489F" w:rsidRPr="005A04F1" w:rsidRDefault="00DD489F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  <w:t xml:space="preserve">ELSE </w:t>
      </w:r>
    </w:p>
    <w:p w14:paraId="5E152FB7" w14:textId="2B8FCA3E" w:rsidR="00DD489F" w:rsidRPr="005A04F1" w:rsidRDefault="00DD489F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r w:rsidR="00A676A1" w:rsidRPr="005A04F1">
        <w:rPr>
          <w:rFonts w:ascii="Courier New" w:hAnsi="Courier New" w:cs="Courier New"/>
          <w:b/>
          <w:bCs/>
        </w:rPr>
        <w:tab/>
        <w:t>SET</w:t>
      </w:r>
      <w:r w:rsidRPr="005A04F1">
        <w:rPr>
          <w:rFonts w:ascii="Courier New" w:hAnsi="Courier New" w:cs="Courier New"/>
          <w:b/>
          <w:bCs/>
        </w:rPr>
        <w:t xml:space="preserve"> </w:t>
      </w:r>
      <w:proofErr w:type="spellStart"/>
      <w:r w:rsidRPr="005A04F1">
        <w:rPr>
          <w:rFonts w:ascii="Courier New" w:hAnsi="Courier New" w:cs="Courier New"/>
          <w:b/>
          <w:bCs/>
        </w:rPr>
        <w:t>orderedCourses</w:t>
      </w:r>
      <w:proofErr w:type="spellEnd"/>
      <w:r w:rsidRPr="005A04F1">
        <w:rPr>
          <w:rFonts w:ascii="Courier New" w:hAnsi="Courier New" w:cs="Courier New"/>
          <w:b/>
          <w:bCs/>
        </w:rPr>
        <w:t xml:space="preserve"> </w:t>
      </w:r>
      <w:r w:rsidR="00A676A1" w:rsidRPr="005A04F1">
        <w:rPr>
          <w:rFonts w:ascii="Courier New" w:hAnsi="Courier New" w:cs="Courier New"/>
          <w:b/>
          <w:bCs/>
        </w:rPr>
        <w:t xml:space="preserve">= </w:t>
      </w:r>
      <w:proofErr w:type="spellStart"/>
      <w:r w:rsidR="00A676A1" w:rsidRPr="005A04F1">
        <w:rPr>
          <w:rFonts w:ascii="Courier New" w:hAnsi="Courier New" w:cs="Courier New"/>
          <w:b/>
          <w:bCs/>
        </w:rPr>
        <w:t>mergeSort</w:t>
      </w:r>
      <w:proofErr w:type="spellEnd"/>
      <w:r w:rsidR="00A676A1" w:rsidRPr="005A04F1">
        <w:rPr>
          <w:rFonts w:ascii="Courier New" w:hAnsi="Courier New" w:cs="Courier New"/>
          <w:b/>
          <w:bCs/>
        </w:rPr>
        <w:t>(courses)</w:t>
      </w:r>
    </w:p>
    <w:p w14:paraId="523D5FF8" w14:textId="77777777" w:rsidR="00A676A1" w:rsidRPr="005A04F1" w:rsidRDefault="00DD489F" w:rsidP="00A676A1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</w:p>
    <w:p w14:paraId="20869BFE" w14:textId="76DB15D1" w:rsidR="00DD489F" w:rsidRPr="005A04F1" w:rsidRDefault="00A676A1" w:rsidP="00A676A1">
      <w:pPr>
        <w:suppressAutoHyphens/>
        <w:spacing w:after="0" w:line="240" w:lineRule="auto"/>
        <w:ind w:left="720" w:firstLine="720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 xml:space="preserve">PRINT “Courses in </w:t>
      </w:r>
      <w:r w:rsidR="00D34CE3" w:rsidRPr="005A04F1">
        <w:rPr>
          <w:rFonts w:ascii="Courier New" w:hAnsi="Courier New" w:cs="Courier New"/>
          <w:b/>
          <w:bCs/>
        </w:rPr>
        <w:t>Alphanumeric</w:t>
      </w:r>
      <w:r w:rsidRPr="005A04F1">
        <w:rPr>
          <w:rFonts w:ascii="Courier New" w:hAnsi="Courier New" w:cs="Courier New"/>
          <w:b/>
          <w:bCs/>
        </w:rPr>
        <w:t xml:space="preserve"> Order:”</w:t>
      </w:r>
    </w:p>
    <w:p w14:paraId="23714630" w14:textId="3A2138E4" w:rsidR="00A676A1" w:rsidRPr="005A04F1" w:rsidRDefault="00A676A1" w:rsidP="00A676A1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  <w:t>FOR each course in courses</w:t>
      </w:r>
    </w:p>
    <w:p w14:paraId="66379533" w14:textId="7A4993FF" w:rsidR="00A676A1" w:rsidRPr="005A04F1" w:rsidRDefault="00A676A1" w:rsidP="00A676A1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  <w:t xml:space="preserve">PRINT </w:t>
      </w:r>
      <w:proofErr w:type="spellStart"/>
      <w:proofErr w:type="gramStart"/>
      <w:r w:rsidRPr="005A04F1">
        <w:rPr>
          <w:rFonts w:ascii="Courier New" w:hAnsi="Courier New" w:cs="Courier New"/>
          <w:b/>
          <w:bCs/>
        </w:rPr>
        <w:t>course.courseID</w:t>
      </w:r>
      <w:proofErr w:type="spellEnd"/>
      <w:proofErr w:type="gramEnd"/>
      <w:r w:rsidRPr="005A04F1">
        <w:rPr>
          <w:rFonts w:ascii="Courier New" w:hAnsi="Courier New" w:cs="Courier New"/>
          <w:b/>
          <w:bCs/>
        </w:rPr>
        <w:t xml:space="preserve"> + “: “ + </w:t>
      </w:r>
      <w:proofErr w:type="spellStart"/>
      <w:r w:rsidRPr="005A04F1">
        <w:rPr>
          <w:rFonts w:ascii="Courier New" w:hAnsi="Courier New" w:cs="Courier New"/>
          <w:b/>
          <w:bCs/>
        </w:rPr>
        <w:t>course.courseTitle</w:t>
      </w:r>
      <w:proofErr w:type="spellEnd"/>
    </w:p>
    <w:p w14:paraId="0643F810" w14:textId="77777777" w:rsidR="001569E3" w:rsidRPr="005A04F1" w:rsidRDefault="001569E3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</w:p>
    <w:p w14:paraId="642C887C" w14:textId="42E6AD42" w:rsidR="001569E3" w:rsidRPr="005A04F1" w:rsidRDefault="001569E3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proofErr w:type="spellStart"/>
      <w:r w:rsidRPr="005A04F1">
        <w:rPr>
          <w:rFonts w:ascii="Courier New" w:hAnsi="Courier New" w:cs="Courier New"/>
        </w:rPr>
        <w:t>mergeSort</w:t>
      </w:r>
      <w:proofErr w:type="spellEnd"/>
      <w:r w:rsidRPr="005A04F1">
        <w:rPr>
          <w:rFonts w:ascii="Courier New" w:hAnsi="Courier New" w:cs="Courier New"/>
        </w:rPr>
        <w:t>(courses) {</w:t>
      </w:r>
    </w:p>
    <w:p w14:paraId="39902A64" w14:textId="59DD0373" w:rsidR="001569E3" w:rsidRPr="005A04F1" w:rsidRDefault="001569E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  <w:t xml:space="preserve">IF </w:t>
      </w:r>
      <w:proofErr w:type="spellStart"/>
      <w:proofErr w:type="gramStart"/>
      <w:r w:rsidRPr="005A04F1">
        <w:rPr>
          <w:rFonts w:ascii="Courier New" w:hAnsi="Courier New" w:cs="Courier New"/>
          <w:b/>
          <w:bCs/>
        </w:rPr>
        <w:t>courses.length</w:t>
      </w:r>
      <w:proofErr w:type="spellEnd"/>
      <w:proofErr w:type="gramEnd"/>
      <w:r w:rsidRPr="005A04F1">
        <w:rPr>
          <w:rFonts w:ascii="Courier New" w:hAnsi="Courier New" w:cs="Courier New"/>
          <w:b/>
          <w:bCs/>
        </w:rPr>
        <w:t xml:space="preserve"> &lt;= 1</w:t>
      </w:r>
    </w:p>
    <w:p w14:paraId="664A0B67" w14:textId="7EF03D0D" w:rsidR="001569E3" w:rsidRPr="005A04F1" w:rsidRDefault="001569E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  <w:t>RETURN courses</w:t>
      </w:r>
    </w:p>
    <w:p w14:paraId="2FA3C255" w14:textId="563C1ADD" w:rsidR="001569E3" w:rsidRPr="005A04F1" w:rsidRDefault="001569E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  <w:t xml:space="preserve">SET mid = </w:t>
      </w:r>
      <w:proofErr w:type="gramStart"/>
      <w:r w:rsidR="00D34CE3" w:rsidRPr="005A04F1">
        <w:rPr>
          <w:rFonts w:ascii="Courier New" w:hAnsi="Courier New" w:cs="Courier New"/>
          <w:b/>
          <w:bCs/>
        </w:rPr>
        <w:t>LENGTH(</w:t>
      </w:r>
      <w:proofErr w:type="gramEnd"/>
      <w:r w:rsidR="00D34CE3" w:rsidRPr="005A04F1">
        <w:rPr>
          <w:rFonts w:ascii="Courier New" w:hAnsi="Courier New" w:cs="Courier New"/>
          <w:b/>
          <w:bCs/>
        </w:rPr>
        <w:t>courses)</w:t>
      </w:r>
      <w:r w:rsidR="00F62F83" w:rsidRPr="005A04F1">
        <w:rPr>
          <w:rFonts w:ascii="Courier New" w:hAnsi="Courier New" w:cs="Courier New"/>
          <w:b/>
          <w:bCs/>
        </w:rPr>
        <w:t xml:space="preserve"> / 2</w:t>
      </w:r>
    </w:p>
    <w:p w14:paraId="267504E4" w14:textId="1FE2CDD9" w:rsidR="001569E3" w:rsidRPr="005A04F1" w:rsidRDefault="001569E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  <w:t xml:space="preserve">SET left </w:t>
      </w:r>
      <w:r w:rsidR="00F62F83" w:rsidRPr="005A04F1">
        <w:rPr>
          <w:rFonts w:ascii="Courier New" w:hAnsi="Courier New" w:cs="Courier New"/>
          <w:b/>
          <w:bCs/>
        </w:rPr>
        <w:t xml:space="preserve">= </w:t>
      </w:r>
      <w:proofErr w:type="spellStart"/>
      <w:proofErr w:type="gramStart"/>
      <w:r w:rsidR="00F62F83" w:rsidRPr="005A04F1">
        <w:rPr>
          <w:rFonts w:ascii="Courier New" w:hAnsi="Courier New" w:cs="Courier New"/>
          <w:b/>
          <w:bCs/>
        </w:rPr>
        <w:t>mergeSort</w:t>
      </w:r>
      <w:proofErr w:type="spellEnd"/>
      <w:r w:rsidR="00F62F83" w:rsidRPr="005A04F1">
        <w:rPr>
          <w:rFonts w:ascii="Courier New" w:hAnsi="Courier New" w:cs="Courier New"/>
          <w:b/>
          <w:bCs/>
        </w:rPr>
        <w:t>(</w:t>
      </w:r>
      <w:proofErr w:type="gramEnd"/>
      <w:r w:rsidR="00F62F83" w:rsidRPr="005A04F1">
        <w:rPr>
          <w:rFonts w:ascii="Courier New" w:hAnsi="Courier New" w:cs="Courier New"/>
          <w:b/>
          <w:bCs/>
        </w:rPr>
        <w:t>courses from first index to mid)</w:t>
      </w:r>
    </w:p>
    <w:p w14:paraId="72744FDB" w14:textId="2A28E188" w:rsidR="001569E3" w:rsidRPr="005A04F1" w:rsidRDefault="001569E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  <w:t xml:space="preserve">SET right </w:t>
      </w:r>
      <w:r w:rsidR="00F62F83" w:rsidRPr="005A04F1">
        <w:rPr>
          <w:rFonts w:ascii="Courier New" w:hAnsi="Courier New" w:cs="Courier New"/>
          <w:b/>
          <w:bCs/>
        </w:rPr>
        <w:t xml:space="preserve">= </w:t>
      </w:r>
      <w:proofErr w:type="spellStart"/>
      <w:proofErr w:type="gramStart"/>
      <w:r w:rsidR="00F62F83" w:rsidRPr="005A04F1">
        <w:rPr>
          <w:rFonts w:ascii="Courier New" w:hAnsi="Courier New" w:cs="Courier New"/>
          <w:b/>
          <w:bCs/>
        </w:rPr>
        <w:t>mergeSort</w:t>
      </w:r>
      <w:proofErr w:type="spellEnd"/>
      <w:r w:rsidR="00F62F83" w:rsidRPr="005A04F1">
        <w:rPr>
          <w:rFonts w:ascii="Courier New" w:hAnsi="Courier New" w:cs="Courier New"/>
          <w:b/>
          <w:bCs/>
        </w:rPr>
        <w:t>(</w:t>
      </w:r>
      <w:proofErr w:type="gramEnd"/>
      <w:r w:rsidR="00F62F83" w:rsidRPr="005A04F1">
        <w:rPr>
          <w:rFonts w:ascii="Courier New" w:hAnsi="Courier New" w:cs="Courier New"/>
          <w:b/>
          <w:bCs/>
        </w:rPr>
        <w:t>courses from mid to last index)</w:t>
      </w:r>
    </w:p>
    <w:p w14:paraId="7F06B091" w14:textId="5AFFC65C" w:rsidR="001569E3" w:rsidRPr="005A04F1" w:rsidRDefault="001569E3" w:rsidP="00F62F83">
      <w:pPr>
        <w:suppressAutoHyphens/>
        <w:spacing w:after="0" w:line="240" w:lineRule="auto"/>
        <w:ind w:left="720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r w:rsidR="00F62F83" w:rsidRPr="005A04F1">
        <w:rPr>
          <w:rFonts w:ascii="Courier New" w:hAnsi="Courier New" w:cs="Courier New"/>
          <w:b/>
          <w:bCs/>
        </w:rPr>
        <w:br/>
      </w:r>
      <w:r w:rsidRPr="005A04F1">
        <w:rPr>
          <w:rFonts w:ascii="Courier New" w:hAnsi="Courier New" w:cs="Courier New"/>
          <w:b/>
          <w:bCs/>
        </w:rPr>
        <w:t xml:space="preserve">RETURN </w:t>
      </w:r>
      <w:proofErr w:type="gramStart"/>
      <w:r w:rsidRPr="005A04F1">
        <w:rPr>
          <w:rFonts w:ascii="Courier New" w:hAnsi="Courier New" w:cs="Courier New"/>
          <w:b/>
          <w:bCs/>
        </w:rPr>
        <w:t>merge(</w:t>
      </w:r>
      <w:proofErr w:type="gramEnd"/>
      <w:r w:rsidRPr="005A04F1">
        <w:rPr>
          <w:rFonts w:ascii="Courier New" w:hAnsi="Courier New" w:cs="Courier New"/>
          <w:b/>
          <w:bCs/>
        </w:rPr>
        <w:t>left, right)</w:t>
      </w:r>
    </w:p>
    <w:p w14:paraId="38B7694F" w14:textId="77777777" w:rsidR="001569E3" w:rsidRPr="005A04F1" w:rsidRDefault="001569E3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</w:p>
    <w:p w14:paraId="643607C6" w14:textId="532442A1" w:rsidR="001569E3" w:rsidRPr="005A04F1" w:rsidRDefault="001569E3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proofErr w:type="gramStart"/>
      <w:r w:rsidRPr="005A04F1">
        <w:rPr>
          <w:rFonts w:ascii="Courier New" w:hAnsi="Courier New" w:cs="Courier New"/>
        </w:rPr>
        <w:t>merge(</w:t>
      </w:r>
      <w:proofErr w:type="gramEnd"/>
      <w:r w:rsidRPr="005A04F1">
        <w:rPr>
          <w:rFonts w:ascii="Courier New" w:hAnsi="Courier New" w:cs="Courier New"/>
        </w:rPr>
        <w:t>left, right)</w:t>
      </w:r>
    </w:p>
    <w:p w14:paraId="41D589A8" w14:textId="120FE945" w:rsidR="001569E3" w:rsidRPr="005A04F1" w:rsidRDefault="001569E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  <w:t>DECLARE</w:t>
      </w:r>
      <w:r w:rsidR="00F62F83" w:rsidRPr="005A04F1">
        <w:rPr>
          <w:rFonts w:ascii="Courier New" w:hAnsi="Courier New" w:cs="Courier New"/>
          <w:b/>
          <w:bCs/>
        </w:rPr>
        <w:t xml:space="preserve"> </w:t>
      </w:r>
      <w:proofErr w:type="spellStart"/>
      <w:r w:rsidR="00F62F83" w:rsidRPr="005A04F1">
        <w:rPr>
          <w:rFonts w:ascii="Courier New" w:hAnsi="Courier New" w:cs="Courier New"/>
          <w:b/>
          <w:bCs/>
        </w:rPr>
        <w:t>mergeTemp</w:t>
      </w:r>
      <w:proofErr w:type="spellEnd"/>
      <w:r w:rsidR="00F62F83" w:rsidRPr="005A04F1">
        <w:rPr>
          <w:rFonts w:ascii="Courier New" w:hAnsi="Courier New" w:cs="Courier New"/>
          <w:b/>
          <w:bCs/>
        </w:rPr>
        <w:t xml:space="preserve"> as empty list</w:t>
      </w:r>
    </w:p>
    <w:p w14:paraId="26564CF1" w14:textId="2169B108" w:rsidR="00F62F83" w:rsidRPr="005A04F1" w:rsidRDefault="00F62F8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  <w:t>WHILE left and right are not empty:</w:t>
      </w:r>
    </w:p>
    <w:p w14:paraId="2290D81B" w14:textId="486A1B5E" w:rsidR="00F62F83" w:rsidRPr="005A04F1" w:rsidRDefault="00F62F8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  <w:t xml:space="preserve">IF </w:t>
      </w:r>
      <w:proofErr w:type="gramStart"/>
      <w:r w:rsidRPr="005A04F1">
        <w:rPr>
          <w:rFonts w:ascii="Courier New" w:hAnsi="Courier New" w:cs="Courier New"/>
          <w:b/>
          <w:bCs/>
        </w:rPr>
        <w:t>left[</w:t>
      </w:r>
      <w:proofErr w:type="gramEnd"/>
      <w:r w:rsidRPr="005A04F1">
        <w:rPr>
          <w:rFonts w:ascii="Courier New" w:hAnsi="Courier New" w:cs="Courier New"/>
          <w:b/>
          <w:bCs/>
        </w:rPr>
        <w:t>0].</w:t>
      </w:r>
      <w:proofErr w:type="spellStart"/>
      <w:r w:rsidRPr="005A04F1">
        <w:rPr>
          <w:rFonts w:ascii="Courier New" w:hAnsi="Courier New" w:cs="Courier New"/>
          <w:b/>
          <w:bCs/>
        </w:rPr>
        <w:t>courseID</w:t>
      </w:r>
      <w:proofErr w:type="spellEnd"/>
      <w:r w:rsidRPr="005A04F1">
        <w:rPr>
          <w:rFonts w:ascii="Courier New" w:hAnsi="Courier New" w:cs="Courier New"/>
          <w:b/>
          <w:bCs/>
        </w:rPr>
        <w:t xml:space="preserve"> &lt;= right[0].</w:t>
      </w:r>
      <w:proofErr w:type="spellStart"/>
      <w:r w:rsidRPr="005A04F1">
        <w:rPr>
          <w:rFonts w:ascii="Courier New" w:hAnsi="Courier New" w:cs="Courier New"/>
          <w:b/>
          <w:bCs/>
        </w:rPr>
        <w:t>courseID</w:t>
      </w:r>
      <w:proofErr w:type="spellEnd"/>
    </w:p>
    <w:p w14:paraId="02F78EC6" w14:textId="5C13FC58" w:rsidR="00F62F83" w:rsidRPr="005A04F1" w:rsidRDefault="00F62F8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  <w:t xml:space="preserve">ADD </w:t>
      </w:r>
      <w:proofErr w:type="gramStart"/>
      <w:r w:rsidRPr="005A04F1">
        <w:rPr>
          <w:rFonts w:ascii="Courier New" w:hAnsi="Courier New" w:cs="Courier New"/>
          <w:b/>
          <w:bCs/>
        </w:rPr>
        <w:t>left[</w:t>
      </w:r>
      <w:proofErr w:type="gramEnd"/>
      <w:r w:rsidRPr="005A04F1">
        <w:rPr>
          <w:rFonts w:ascii="Courier New" w:hAnsi="Courier New" w:cs="Courier New"/>
          <w:b/>
          <w:bCs/>
        </w:rPr>
        <w:t xml:space="preserve">0] to </w:t>
      </w:r>
      <w:proofErr w:type="spellStart"/>
      <w:r w:rsidRPr="005A04F1">
        <w:rPr>
          <w:rFonts w:ascii="Courier New" w:hAnsi="Courier New" w:cs="Courier New"/>
          <w:b/>
          <w:bCs/>
        </w:rPr>
        <w:t>mergeTemp</w:t>
      </w:r>
      <w:proofErr w:type="spellEnd"/>
    </w:p>
    <w:p w14:paraId="63EF4D64" w14:textId="09DCF593" w:rsidR="00F62F83" w:rsidRPr="005A04F1" w:rsidRDefault="00F62F8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  <w:t xml:space="preserve">REMOVE </w:t>
      </w:r>
      <w:proofErr w:type="gramStart"/>
      <w:r w:rsidRPr="005A04F1">
        <w:rPr>
          <w:rFonts w:ascii="Courier New" w:hAnsi="Courier New" w:cs="Courier New"/>
          <w:b/>
          <w:bCs/>
        </w:rPr>
        <w:t>left[</w:t>
      </w:r>
      <w:proofErr w:type="gramEnd"/>
      <w:r w:rsidRPr="005A04F1">
        <w:rPr>
          <w:rFonts w:ascii="Courier New" w:hAnsi="Courier New" w:cs="Courier New"/>
          <w:b/>
          <w:bCs/>
        </w:rPr>
        <w:t>0] from left</w:t>
      </w:r>
    </w:p>
    <w:p w14:paraId="19E1C331" w14:textId="26C06015" w:rsidR="00F62F83" w:rsidRPr="005A04F1" w:rsidRDefault="00F62F8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  <w:t>ELSE</w:t>
      </w:r>
    </w:p>
    <w:p w14:paraId="61412C75" w14:textId="6D8FCD53" w:rsidR="00F62F83" w:rsidRPr="005A04F1" w:rsidRDefault="00F62F8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  <w:t xml:space="preserve">ADD </w:t>
      </w:r>
      <w:proofErr w:type="gramStart"/>
      <w:r w:rsidRPr="005A04F1">
        <w:rPr>
          <w:rFonts w:ascii="Courier New" w:hAnsi="Courier New" w:cs="Courier New"/>
          <w:b/>
          <w:bCs/>
        </w:rPr>
        <w:t>right[</w:t>
      </w:r>
      <w:proofErr w:type="gramEnd"/>
      <w:r w:rsidRPr="005A04F1">
        <w:rPr>
          <w:rFonts w:ascii="Courier New" w:hAnsi="Courier New" w:cs="Courier New"/>
          <w:b/>
          <w:bCs/>
        </w:rPr>
        <w:t xml:space="preserve">0] to </w:t>
      </w:r>
      <w:proofErr w:type="spellStart"/>
      <w:r w:rsidRPr="005A04F1">
        <w:rPr>
          <w:rFonts w:ascii="Courier New" w:hAnsi="Courier New" w:cs="Courier New"/>
          <w:b/>
          <w:bCs/>
        </w:rPr>
        <w:t>mergeTemp</w:t>
      </w:r>
      <w:proofErr w:type="spellEnd"/>
    </w:p>
    <w:p w14:paraId="5D9515AA" w14:textId="74683A05" w:rsidR="00F62F83" w:rsidRPr="005A04F1" w:rsidRDefault="00F62F8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</w:r>
      <w:r w:rsidRPr="005A04F1">
        <w:rPr>
          <w:rFonts w:ascii="Courier New" w:hAnsi="Courier New" w:cs="Courier New"/>
          <w:b/>
          <w:bCs/>
        </w:rPr>
        <w:tab/>
        <w:t xml:space="preserve">REMOVE </w:t>
      </w:r>
      <w:proofErr w:type="gramStart"/>
      <w:r w:rsidRPr="005A04F1">
        <w:rPr>
          <w:rFonts w:ascii="Courier New" w:hAnsi="Courier New" w:cs="Courier New"/>
          <w:b/>
          <w:bCs/>
        </w:rPr>
        <w:t>right[</w:t>
      </w:r>
      <w:proofErr w:type="gramEnd"/>
      <w:r w:rsidRPr="005A04F1">
        <w:rPr>
          <w:rFonts w:ascii="Courier New" w:hAnsi="Courier New" w:cs="Courier New"/>
          <w:b/>
          <w:bCs/>
        </w:rPr>
        <w:t>0] from right</w:t>
      </w:r>
    </w:p>
    <w:p w14:paraId="150EFFC7" w14:textId="77777777" w:rsidR="00F62F83" w:rsidRPr="005A04F1" w:rsidRDefault="00F62F8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</w:p>
    <w:p w14:paraId="6E6A0ADC" w14:textId="530CA9A2" w:rsidR="00F62F83" w:rsidRPr="005A04F1" w:rsidRDefault="00F62F83" w:rsidP="00D34CE3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proofErr w:type="spellStart"/>
      <w:r w:rsidR="00D34CE3" w:rsidRPr="005A04F1">
        <w:rPr>
          <w:rFonts w:ascii="Courier New" w:hAnsi="Courier New" w:cs="Courier New"/>
          <w:b/>
          <w:bCs/>
        </w:rPr>
        <w:t>mergeTemp</w:t>
      </w:r>
      <w:proofErr w:type="spellEnd"/>
      <w:r w:rsidR="00D34CE3" w:rsidRPr="005A04F1">
        <w:rPr>
          <w:rFonts w:ascii="Courier New" w:hAnsi="Courier New" w:cs="Courier New"/>
          <w:b/>
          <w:bCs/>
        </w:rPr>
        <w:t xml:space="preserve"> = </w:t>
      </w:r>
      <w:proofErr w:type="spellStart"/>
      <w:r w:rsidR="00D34CE3" w:rsidRPr="005A04F1">
        <w:rPr>
          <w:rFonts w:ascii="Courier New" w:hAnsi="Courier New" w:cs="Courier New"/>
          <w:b/>
          <w:bCs/>
        </w:rPr>
        <w:t>mergeTemp</w:t>
      </w:r>
      <w:proofErr w:type="spellEnd"/>
      <w:r w:rsidR="00D34CE3" w:rsidRPr="005A04F1">
        <w:rPr>
          <w:rFonts w:ascii="Courier New" w:hAnsi="Courier New" w:cs="Courier New"/>
          <w:b/>
          <w:bCs/>
        </w:rPr>
        <w:t xml:space="preserve"> + left</w:t>
      </w:r>
    </w:p>
    <w:p w14:paraId="2C0A176F" w14:textId="7E582825" w:rsidR="00DD489F" w:rsidRPr="005A04F1" w:rsidRDefault="00D34CE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</w:r>
      <w:proofErr w:type="spellStart"/>
      <w:r w:rsidRPr="005A04F1">
        <w:rPr>
          <w:rFonts w:ascii="Courier New" w:hAnsi="Courier New" w:cs="Courier New"/>
          <w:b/>
          <w:bCs/>
        </w:rPr>
        <w:t>mergeTemp</w:t>
      </w:r>
      <w:proofErr w:type="spellEnd"/>
      <w:r w:rsidRPr="005A04F1">
        <w:rPr>
          <w:rFonts w:ascii="Courier New" w:hAnsi="Courier New" w:cs="Courier New"/>
          <w:b/>
          <w:bCs/>
        </w:rPr>
        <w:t xml:space="preserve"> = </w:t>
      </w:r>
      <w:proofErr w:type="spellStart"/>
      <w:r w:rsidRPr="005A04F1">
        <w:rPr>
          <w:rFonts w:ascii="Courier New" w:hAnsi="Courier New" w:cs="Courier New"/>
          <w:b/>
          <w:bCs/>
        </w:rPr>
        <w:t>mergeTemp</w:t>
      </w:r>
      <w:proofErr w:type="spellEnd"/>
      <w:r w:rsidRPr="005A04F1">
        <w:rPr>
          <w:rFonts w:ascii="Courier New" w:hAnsi="Courier New" w:cs="Courier New"/>
          <w:b/>
          <w:bCs/>
        </w:rPr>
        <w:t xml:space="preserve"> + right</w:t>
      </w:r>
    </w:p>
    <w:p w14:paraId="4618DED9" w14:textId="2347B691" w:rsidR="00DD489F" w:rsidRPr="005A04F1" w:rsidRDefault="00F62F83" w:rsidP="003F6F9A">
      <w:pPr>
        <w:suppressAutoHyphens/>
        <w:spacing w:after="0" w:line="240" w:lineRule="auto"/>
        <w:contextualSpacing/>
        <w:rPr>
          <w:rFonts w:ascii="Courier New" w:hAnsi="Courier New" w:cs="Courier New"/>
          <w:b/>
          <w:bCs/>
        </w:rPr>
      </w:pPr>
      <w:r w:rsidRPr="005A04F1">
        <w:rPr>
          <w:rFonts w:ascii="Courier New" w:hAnsi="Courier New" w:cs="Courier New"/>
          <w:b/>
          <w:bCs/>
        </w:rPr>
        <w:tab/>
        <w:t xml:space="preserve">RETURN </w:t>
      </w:r>
      <w:proofErr w:type="spellStart"/>
      <w:r w:rsidRPr="005A04F1">
        <w:rPr>
          <w:rFonts w:ascii="Courier New" w:hAnsi="Courier New" w:cs="Courier New"/>
          <w:b/>
          <w:bCs/>
        </w:rPr>
        <w:t>mergeTemp</w:t>
      </w:r>
      <w:proofErr w:type="spellEnd"/>
    </w:p>
    <w:p w14:paraId="0440A710" w14:textId="3F55D479" w:rsidR="00F62F83" w:rsidRPr="005A04F1" w:rsidRDefault="00F62F83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5A04F1">
        <w:rPr>
          <w:rFonts w:ascii="Courier New" w:hAnsi="Courier New" w:cs="Courier New"/>
        </w:rPr>
        <w:t>}</w:t>
      </w:r>
    </w:p>
    <w:p w14:paraId="5AFB44B5" w14:textId="77777777" w:rsidR="00D90346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38DD56B" w14:textId="5213B99D" w:rsidR="00D90346" w:rsidRPr="00BE11BA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proofErr w:type="gramStart"/>
      <w:r w:rsidRPr="5436E067">
        <w:rPr>
          <w:rFonts w:ascii="Courier New" w:eastAsia="Courier New" w:hAnsi="Courier New" w:cs="Courier New"/>
        </w:rPr>
        <w:t>searchCourse</w:t>
      </w:r>
      <w:proofErr w:type="spellEnd"/>
      <w:r w:rsidRPr="5436E067">
        <w:rPr>
          <w:rFonts w:ascii="Courier New" w:eastAsia="Courier New" w:hAnsi="Courier New" w:cs="Courier New"/>
        </w:rPr>
        <w:t>(</w:t>
      </w:r>
      <w:proofErr w:type="gramEnd"/>
      <w:r w:rsidRPr="5436E067">
        <w:rPr>
          <w:rFonts w:ascii="Courier New" w:eastAsia="Courier New" w:hAnsi="Courier New" w:cs="Courier New"/>
        </w:rPr>
        <w:t xml:space="preserve">Vector&lt;Course&gt; courses, String </w:t>
      </w:r>
      <w:proofErr w:type="spellStart"/>
      <w:r w:rsidRPr="5436E067">
        <w:rPr>
          <w:rFonts w:ascii="Courier New" w:eastAsia="Courier New" w:hAnsi="Courier New" w:cs="Courier New"/>
        </w:rPr>
        <w:t>course</w:t>
      </w:r>
      <w:r>
        <w:rPr>
          <w:rFonts w:ascii="Courier New" w:eastAsia="Courier New" w:hAnsi="Courier New" w:cs="Courier New"/>
        </w:rPr>
        <w:t>ID</w:t>
      </w:r>
      <w:proofErr w:type="spellEnd"/>
      <w:r w:rsidRPr="5436E067">
        <w:rPr>
          <w:rFonts w:ascii="Courier New" w:eastAsia="Courier New" w:hAnsi="Courier New" w:cs="Courier New"/>
        </w:rPr>
        <w:t>) {</w:t>
      </w:r>
    </w:p>
    <w:p w14:paraId="23416B80" w14:textId="55605B40" w:rsidR="00D90346" w:rsidRPr="00BE11BA" w:rsidRDefault="00D90346" w:rsidP="00D90346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FOR</w:t>
      </w:r>
      <w:r w:rsidRPr="00BE11BA">
        <w:rPr>
          <w:rFonts w:ascii="Courier New" w:eastAsia="Courier New" w:hAnsi="Courier New" w:cs="Courier New"/>
          <w:b/>
        </w:rPr>
        <w:t xml:space="preserve"> all courses</w:t>
      </w:r>
    </w:p>
    <w:p w14:paraId="1FC5CA45" w14:textId="7B7A525A" w:rsidR="00D90346" w:rsidRPr="00BE11BA" w:rsidRDefault="00D90346" w:rsidP="00D90346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IF</w:t>
      </w:r>
      <w:r w:rsidRPr="00BE11BA">
        <w:rPr>
          <w:rFonts w:ascii="Courier New" w:eastAsia="Courier New" w:hAnsi="Courier New" w:cs="Courier New"/>
          <w:b/>
        </w:rPr>
        <w:t xml:space="preserve"> the course is the same as </w:t>
      </w:r>
      <w:proofErr w:type="spellStart"/>
      <w:r w:rsidRPr="00BE11BA">
        <w:rPr>
          <w:rFonts w:ascii="Courier New" w:eastAsia="Courier New" w:hAnsi="Courier New" w:cs="Courier New"/>
          <w:b/>
        </w:rPr>
        <w:t>course</w:t>
      </w:r>
      <w:r>
        <w:rPr>
          <w:rFonts w:ascii="Courier New" w:eastAsia="Courier New" w:hAnsi="Courier New" w:cs="Courier New"/>
          <w:b/>
        </w:rPr>
        <w:t>ID</w:t>
      </w:r>
      <w:proofErr w:type="spellEnd"/>
    </w:p>
    <w:p w14:paraId="01ED7876" w14:textId="2FFCCEAA" w:rsidR="00D90346" w:rsidRPr="00BE11BA" w:rsidRDefault="00D90346" w:rsidP="00D90346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PRINT</w:t>
      </w:r>
      <w:r w:rsidRPr="00BE11BA">
        <w:rPr>
          <w:rFonts w:ascii="Courier New" w:eastAsia="Courier New" w:hAnsi="Courier New" w:cs="Courier New"/>
          <w:b/>
        </w:rPr>
        <w:t xml:space="preserve"> out the course information</w:t>
      </w:r>
    </w:p>
    <w:p w14:paraId="0E32ED9C" w14:textId="71BE7B37" w:rsidR="00D90346" w:rsidRPr="00BE11BA" w:rsidRDefault="00D90346" w:rsidP="00D90346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FOR</w:t>
      </w:r>
      <w:r w:rsidRPr="00BE11BA">
        <w:rPr>
          <w:rFonts w:ascii="Courier New" w:eastAsia="Courier New" w:hAnsi="Courier New" w:cs="Courier New"/>
          <w:b/>
        </w:rPr>
        <w:t xml:space="preserve"> each prerequisite of the course</w:t>
      </w:r>
    </w:p>
    <w:p w14:paraId="52D229A1" w14:textId="18F64797" w:rsidR="00D90346" w:rsidRPr="00BE11BA" w:rsidRDefault="00D90346" w:rsidP="00D90346">
      <w:pPr>
        <w:suppressAutoHyphens/>
        <w:spacing w:after="0" w:line="240" w:lineRule="auto"/>
        <w:ind w:left="2880"/>
        <w:contextualSpacing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PRINT</w:t>
      </w:r>
      <w:r w:rsidRPr="00BE11BA">
        <w:rPr>
          <w:rFonts w:ascii="Courier New" w:eastAsia="Courier New" w:hAnsi="Courier New" w:cs="Courier New"/>
          <w:b/>
        </w:rPr>
        <w:t xml:space="preserve"> the prerequisite course information</w:t>
      </w:r>
    </w:p>
    <w:p w14:paraId="6393D98E" w14:textId="77777777" w:rsidR="00D90346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7320CF68">
        <w:rPr>
          <w:rFonts w:ascii="Courier New" w:eastAsia="Courier New" w:hAnsi="Courier New" w:cs="Courier New"/>
        </w:rPr>
        <w:t>}</w:t>
      </w:r>
    </w:p>
    <w:p w14:paraId="61E8B599" w14:textId="77777777" w:rsidR="00FF7255" w:rsidRPr="005A04F1" w:rsidRDefault="00FF7255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</w:p>
    <w:p w14:paraId="46552591" w14:textId="2CBF95A8" w:rsidR="00945847" w:rsidRPr="00D90346" w:rsidRDefault="00A7292F" w:rsidP="00945847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ascii="Courier New" w:hAnsi="Courier New" w:cs="Courier New"/>
        </w:rPr>
      </w:pPr>
      <w:r w:rsidRPr="00D90346">
        <w:rPr>
          <w:rFonts w:ascii="Courier New" w:hAnsi="Courier New" w:cs="Courier New"/>
          <w:b/>
          <w:bCs/>
          <w:sz w:val="28"/>
          <w:szCs w:val="28"/>
        </w:rPr>
        <w:lastRenderedPageBreak/>
        <w:t>Hash Table</w:t>
      </w:r>
      <w:r w:rsidR="005A04F1" w:rsidRPr="00D90346"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r w:rsidR="005A04F1" w:rsidRPr="00D90346">
        <w:rPr>
          <w:rFonts w:ascii="Courier New" w:hAnsi="Courier New" w:cs="Courier New"/>
          <w:b/>
          <w:bCs/>
          <w:sz w:val="28"/>
          <w:szCs w:val="28"/>
        </w:rPr>
        <w:t>Implementation</w:t>
      </w:r>
      <w:r w:rsidR="005A04F1" w:rsidRPr="00D90346">
        <w:rPr>
          <w:rFonts w:ascii="Courier New" w:hAnsi="Courier New" w:cs="Courier New"/>
          <w:b/>
          <w:bCs/>
          <w:sz w:val="28"/>
          <w:szCs w:val="28"/>
        </w:rPr>
        <w:t xml:space="preserve"> </w:t>
      </w:r>
    </w:p>
    <w:p w14:paraId="3D93A0B7" w14:textId="56A2333B" w:rsidR="00FF7255" w:rsidRPr="005A04F1" w:rsidRDefault="00805A0E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5A04F1">
        <w:rPr>
          <w:rFonts w:ascii="Courier New" w:hAnsi="Courier New" w:cs="Courier New"/>
        </w:rPr>
        <w:t xml:space="preserve">void </w:t>
      </w:r>
      <w:proofErr w:type="spellStart"/>
      <w:r w:rsidRPr="005A04F1">
        <w:rPr>
          <w:rFonts w:ascii="Courier New" w:hAnsi="Courier New" w:cs="Courier New"/>
        </w:rPr>
        <w:t>printOrderedCourses</w:t>
      </w:r>
      <w:proofErr w:type="spellEnd"/>
      <w:r w:rsidRPr="005A04F1">
        <w:rPr>
          <w:rFonts w:ascii="Courier New" w:hAnsi="Courier New" w:cs="Courier New"/>
        </w:rPr>
        <w:t>(courses)</w:t>
      </w:r>
      <w:r w:rsidR="00945847" w:rsidRPr="005A04F1">
        <w:rPr>
          <w:rFonts w:ascii="Courier New" w:hAnsi="Courier New" w:cs="Courier New"/>
        </w:rPr>
        <w:t xml:space="preserve"> {</w:t>
      </w:r>
    </w:p>
    <w:p w14:paraId="0BA3610A" w14:textId="0E7C2F89" w:rsidR="00805A0E" w:rsidRPr="005A04F1" w:rsidRDefault="00805A0E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5A04F1">
        <w:rPr>
          <w:rFonts w:ascii="Courier New" w:hAnsi="Courier New" w:cs="Courier New"/>
        </w:rPr>
        <w:tab/>
        <w:t xml:space="preserve">SET node </w:t>
      </w:r>
      <w:r w:rsidR="00945847" w:rsidRPr="005A04F1">
        <w:rPr>
          <w:rFonts w:ascii="Courier New" w:hAnsi="Courier New" w:cs="Courier New"/>
        </w:rPr>
        <w:t>to address of element .at(</w:t>
      </w:r>
      <w:proofErr w:type="spellStart"/>
      <w:r w:rsidR="00945847" w:rsidRPr="005A04F1">
        <w:rPr>
          <w:rFonts w:ascii="Courier New" w:hAnsi="Courier New" w:cs="Courier New"/>
        </w:rPr>
        <w:t>i</w:t>
      </w:r>
      <w:proofErr w:type="spellEnd"/>
      <w:r w:rsidR="00945847" w:rsidRPr="005A04F1">
        <w:rPr>
          <w:rFonts w:ascii="Courier New" w:hAnsi="Courier New" w:cs="Courier New"/>
        </w:rPr>
        <w:t>)</w:t>
      </w:r>
    </w:p>
    <w:p w14:paraId="740755C9" w14:textId="093CB42D" w:rsidR="00945847" w:rsidRPr="005A04F1" w:rsidRDefault="005A04F1" w:rsidP="00945847">
      <w:pPr>
        <w:suppressAutoHyphens/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5A04F1">
        <w:rPr>
          <w:rFonts w:ascii="Courier New" w:hAnsi="Courier New" w:cs="Courier New"/>
          <w:b/>
          <w:bCs/>
        </w:rPr>
        <w:t>PRINT “Courses in Alphanumeric Order:”</w:t>
      </w:r>
      <w:r w:rsidR="00945847" w:rsidRPr="005A04F1">
        <w:rPr>
          <w:rFonts w:ascii="Courier New" w:hAnsi="Courier New" w:cs="Courier New"/>
          <w:b/>
          <w:bCs/>
        </w:rPr>
        <w:br/>
      </w:r>
    </w:p>
    <w:p w14:paraId="49E7DAFA" w14:textId="1B88C0AF" w:rsidR="00805A0E" w:rsidRPr="005A04F1" w:rsidRDefault="00805A0E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5A04F1">
        <w:rPr>
          <w:rFonts w:ascii="Courier New" w:hAnsi="Courier New" w:cs="Courier New"/>
        </w:rPr>
        <w:tab/>
        <w:t>FOR each node</w:t>
      </w:r>
    </w:p>
    <w:p w14:paraId="14BBCF2C" w14:textId="77F91D4C" w:rsidR="00805A0E" w:rsidRPr="005A04F1" w:rsidRDefault="00805A0E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5A04F1">
        <w:rPr>
          <w:rFonts w:ascii="Courier New" w:hAnsi="Courier New" w:cs="Courier New"/>
        </w:rPr>
        <w:tab/>
      </w:r>
      <w:r w:rsidRPr="005A04F1">
        <w:rPr>
          <w:rFonts w:ascii="Courier New" w:hAnsi="Courier New" w:cs="Courier New"/>
        </w:rPr>
        <w:tab/>
        <w:t>WHILE node is not null AND the key is not the maximum</w:t>
      </w:r>
    </w:p>
    <w:p w14:paraId="038BFF28" w14:textId="4E3FE06D" w:rsidR="00945847" w:rsidRPr="005A04F1" w:rsidRDefault="00945847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5A04F1">
        <w:rPr>
          <w:rFonts w:ascii="Courier New" w:hAnsi="Courier New" w:cs="Courier New"/>
        </w:rPr>
        <w:tab/>
      </w:r>
      <w:r w:rsidRPr="005A04F1">
        <w:rPr>
          <w:rFonts w:ascii="Courier New" w:hAnsi="Courier New" w:cs="Courier New"/>
        </w:rPr>
        <w:tab/>
      </w:r>
      <w:r w:rsidRPr="005A04F1">
        <w:rPr>
          <w:rFonts w:ascii="Courier New" w:hAnsi="Courier New" w:cs="Courier New"/>
        </w:rPr>
        <w:tab/>
        <w:t xml:space="preserve">PRINT </w:t>
      </w:r>
      <w:proofErr w:type="spellStart"/>
      <w:proofErr w:type="gramStart"/>
      <w:r w:rsidRPr="005A04F1">
        <w:rPr>
          <w:rFonts w:ascii="Courier New" w:hAnsi="Courier New" w:cs="Courier New"/>
        </w:rPr>
        <w:t>node.courseNumber</w:t>
      </w:r>
      <w:proofErr w:type="spellEnd"/>
      <w:proofErr w:type="gramEnd"/>
      <w:r w:rsidRPr="005A04F1">
        <w:rPr>
          <w:rFonts w:ascii="Courier New" w:hAnsi="Courier New" w:cs="Courier New"/>
        </w:rPr>
        <w:t xml:space="preserve"> + “: “ + </w:t>
      </w:r>
      <w:proofErr w:type="spellStart"/>
      <w:r w:rsidRPr="005A04F1">
        <w:rPr>
          <w:rFonts w:ascii="Courier New" w:hAnsi="Courier New" w:cs="Courier New"/>
        </w:rPr>
        <w:t>node.courseTitle</w:t>
      </w:r>
      <w:proofErr w:type="spellEnd"/>
      <w:r w:rsidRPr="005A04F1">
        <w:rPr>
          <w:rFonts w:ascii="Courier New" w:hAnsi="Courier New" w:cs="Courier New"/>
        </w:rPr>
        <w:t xml:space="preserve"> </w:t>
      </w:r>
    </w:p>
    <w:p w14:paraId="019D5459" w14:textId="5AF316B6" w:rsidR="00945847" w:rsidRPr="005A04F1" w:rsidRDefault="00945847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5A04F1">
        <w:rPr>
          <w:rFonts w:ascii="Courier New" w:hAnsi="Courier New" w:cs="Courier New"/>
        </w:rPr>
        <w:tab/>
      </w:r>
      <w:r w:rsidRPr="005A04F1">
        <w:rPr>
          <w:rFonts w:ascii="Courier New" w:hAnsi="Courier New" w:cs="Courier New"/>
        </w:rPr>
        <w:tab/>
      </w:r>
      <w:r w:rsidRPr="005A04F1">
        <w:rPr>
          <w:rFonts w:ascii="Courier New" w:hAnsi="Courier New" w:cs="Courier New"/>
        </w:rPr>
        <w:tab/>
      </w:r>
    </w:p>
    <w:p w14:paraId="379E6FFF" w14:textId="4315931D" w:rsidR="00945847" w:rsidRPr="005A04F1" w:rsidRDefault="00945847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5A04F1">
        <w:rPr>
          <w:rFonts w:ascii="Courier New" w:hAnsi="Courier New" w:cs="Courier New"/>
        </w:rPr>
        <w:tab/>
      </w:r>
      <w:r w:rsidRPr="005A04F1">
        <w:rPr>
          <w:rFonts w:ascii="Courier New" w:hAnsi="Courier New" w:cs="Courier New"/>
        </w:rPr>
        <w:tab/>
      </w:r>
      <w:r w:rsidRPr="005A04F1">
        <w:rPr>
          <w:rFonts w:ascii="Courier New" w:hAnsi="Courier New" w:cs="Courier New"/>
        </w:rPr>
        <w:tab/>
        <w:t xml:space="preserve">node = next node </w:t>
      </w:r>
    </w:p>
    <w:p w14:paraId="7B9EAE57" w14:textId="11933FF6" w:rsidR="00945847" w:rsidRDefault="00945847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5A04F1">
        <w:rPr>
          <w:rFonts w:ascii="Courier New" w:hAnsi="Courier New" w:cs="Courier New"/>
        </w:rPr>
        <w:t>}</w:t>
      </w:r>
    </w:p>
    <w:p w14:paraId="705FDF77" w14:textId="77777777" w:rsidR="00D90346" w:rsidRDefault="00D90346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</w:p>
    <w:p w14:paraId="48E978E2" w14:textId="77777777" w:rsidR="00D90346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proofErr w:type="gram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5317C7">
        <w:rPr>
          <w:rFonts w:ascii="Courier New" w:eastAsia="Courier New" w:hAnsi="Courier New" w:cs="Courier New"/>
        </w:rPr>
        <w:t>HashTable</w:t>
      </w:r>
      <w:proofErr w:type="spellEnd"/>
      <w:r w:rsidRPr="005317C7">
        <w:rPr>
          <w:rFonts w:ascii="Courier New" w:eastAsia="Courier New" w:hAnsi="Courier New" w:cs="Courier New"/>
        </w:rPr>
        <w:t xml:space="preserve">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3FCF49CC" w14:textId="77777777" w:rsidR="00D90346" w:rsidRPr="0056163C" w:rsidRDefault="00D90346" w:rsidP="00D90346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>unsigned int key = hash(</w:t>
      </w:r>
      <w:proofErr w:type="spellStart"/>
      <w:r w:rsidRPr="0056163C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56163C">
        <w:rPr>
          <w:rFonts w:ascii="Courier New" w:eastAsia="Courier New" w:hAnsi="Courier New" w:cs="Courier New"/>
          <w:b/>
          <w:bCs/>
        </w:rPr>
        <w:t>)</w:t>
      </w:r>
    </w:p>
    <w:p w14:paraId="0E4EECD5" w14:textId="77777777" w:rsidR="00D90346" w:rsidRPr="0056163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ab/>
        <w:t xml:space="preserve">Node* node = </w:t>
      </w:r>
      <w:proofErr w:type="spellStart"/>
      <w:r w:rsidRPr="0056163C">
        <w:rPr>
          <w:rFonts w:ascii="Courier New" w:eastAsia="Courier New" w:hAnsi="Courier New" w:cs="Courier New"/>
          <w:b/>
          <w:bCs/>
        </w:rPr>
        <w:t>hashTable.table</w:t>
      </w:r>
      <w:proofErr w:type="spellEnd"/>
      <w:r w:rsidRPr="0056163C">
        <w:rPr>
          <w:rFonts w:ascii="Courier New" w:eastAsia="Courier New" w:hAnsi="Courier New" w:cs="Courier New"/>
          <w:b/>
          <w:bCs/>
        </w:rPr>
        <w:t>[key]</w:t>
      </w:r>
    </w:p>
    <w:p w14:paraId="04E05311" w14:textId="77777777" w:rsidR="00D90346" w:rsidRPr="0056163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2CDF62AF" w14:textId="77777777" w:rsidR="00D90346" w:rsidRPr="0056163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ab/>
        <w:t xml:space="preserve">WHILE </w:t>
      </w:r>
      <w:proofErr w:type="gramStart"/>
      <w:r w:rsidRPr="0056163C">
        <w:rPr>
          <w:rFonts w:ascii="Courier New" w:eastAsia="Courier New" w:hAnsi="Courier New" w:cs="Courier New"/>
          <w:b/>
          <w:bCs/>
        </w:rPr>
        <w:t>node !</w:t>
      </w:r>
      <w:proofErr w:type="gramEnd"/>
      <w:r w:rsidRPr="0056163C">
        <w:rPr>
          <w:rFonts w:ascii="Courier New" w:eastAsia="Courier New" w:hAnsi="Courier New" w:cs="Courier New"/>
          <w:b/>
          <w:bCs/>
        </w:rPr>
        <w:t>= null</w:t>
      </w:r>
    </w:p>
    <w:p w14:paraId="10D98D33" w14:textId="77777777" w:rsidR="00D90346" w:rsidRPr="0056163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ab/>
      </w:r>
      <w:r w:rsidRPr="0056163C">
        <w:rPr>
          <w:rFonts w:ascii="Courier New" w:eastAsia="Courier New" w:hAnsi="Courier New" w:cs="Courier New"/>
          <w:b/>
          <w:bCs/>
        </w:rPr>
        <w:tab/>
        <w:t>IF course number matches</w:t>
      </w:r>
    </w:p>
    <w:p w14:paraId="050A84CB" w14:textId="77777777" w:rsidR="00D90346" w:rsidRPr="0056163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ab/>
      </w:r>
      <w:r w:rsidRPr="0056163C">
        <w:rPr>
          <w:rFonts w:ascii="Courier New" w:eastAsia="Courier New" w:hAnsi="Courier New" w:cs="Courier New"/>
          <w:b/>
          <w:bCs/>
        </w:rPr>
        <w:tab/>
      </w:r>
      <w:r w:rsidRPr="0056163C">
        <w:rPr>
          <w:rFonts w:ascii="Courier New" w:eastAsia="Courier New" w:hAnsi="Courier New" w:cs="Courier New"/>
          <w:b/>
          <w:bCs/>
        </w:rPr>
        <w:tab/>
        <w:t xml:space="preserve">RETURN </w:t>
      </w:r>
      <w:proofErr w:type="spellStart"/>
      <w:proofErr w:type="gramStart"/>
      <w:r w:rsidRPr="0056163C">
        <w:rPr>
          <w:rFonts w:ascii="Courier New" w:eastAsia="Courier New" w:hAnsi="Courier New" w:cs="Courier New"/>
          <w:b/>
          <w:bCs/>
        </w:rPr>
        <w:t>node.course</w:t>
      </w:r>
      <w:proofErr w:type="spellEnd"/>
      <w:proofErr w:type="gramEnd"/>
    </w:p>
    <w:p w14:paraId="7F951A1D" w14:textId="77777777" w:rsidR="00D90346" w:rsidRPr="0056163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ab/>
      </w:r>
      <w:r w:rsidRPr="0056163C">
        <w:rPr>
          <w:rFonts w:ascii="Courier New" w:eastAsia="Courier New" w:hAnsi="Courier New" w:cs="Courier New"/>
          <w:b/>
          <w:bCs/>
        </w:rPr>
        <w:tab/>
        <w:t>MOVE to next node</w:t>
      </w:r>
    </w:p>
    <w:p w14:paraId="1617B77C" w14:textId="77777777" w:rsidR="00D90346" w:rsidRPr="0056163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ab/>
        <w:t>PRINT “Not found”</w:t>
      </w:r>
    </w:p>
    <w:p w14:paraId="50F7421A" w14:textId="4982BBC0" w:rsidR="00805A0E" w:rsidRPr="005A04F1" w:rsidRDefault="00D90346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  <w:r w:rsidR="00805A0E" w:rsidRPr="005A04F1">
        <w:rPr>
          <w:rFonts w:ascii="Courier New" w:hAnsi="Courier New" w:cs="Courier New"/>
        </w:rPr>
        <w:tab/>
      </w:r>
      <w:r w:rsidR="00805A0E" w:rsidRPr="005A04F1">
        <w:rPr>
          <w:rFonts w:ascii="Courier New" w:hAnsi="Courier New" w:cs="Courier New"/>
        </w:rPr>
        <w:tab/>
      </w:r>
    </w:p>
    <w:p w14:paraId="26AEC5EA" w14:textId="77777777" w:rsidR="00FF7255" w:rsidRPr="005A04F1" w:rsidRDefault="00FF7255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</w:p>
    <w:p w14:paraId="6106FE9D" w14:textId="654EC158" w:rsidR="00FF7255" w:rsidRPr="00D90346" w:rsidRDefault="00945847" w:rsidP="003F6F9A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ascii="Courier New" w:hAnsi="Courier New" w:cs="Courier New"/>
        </w:rPr>
      </w:pPr>
      <w:r w:rsidRPr="00D90346">
        <w:rPr>
          <w:rFonts w:ascii="Courier New" w:hAnsi="Courier New" w:cs="Courier New"/>
          <w:b/>
          <w:bCs/>
          <w:sz w:val="28"/>
          <w:szCs w:val="28"/>
        </w:rPr>
        <w:t>Binary Search Tree</w:t>
      </w:r>
      <w:r w:rsidR="005A04F1" w:rsidRPr="00D90346"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r w:rsidR="005A04F1" w:rsidRPr="00D90346">
        <w:rPr>
          <w:rFonts w:ascii="Courier New" w:hAnsi="Courier New" w:cs="Courier New"/>
          <w:b/>
          <w:bCs/>
          <w:sz w:val="28"/>
          <w:szCs w:val="28"/>
        </w:rPr>
        <w:t>Implementation</w:t>
      </w:r>
    </w:p>
    <w:p w14:paraId="3CAD973D" w14:textId="1FEFD82E" w:rsidR="00FF7255" w:rsidRDefault="005A04F1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proofErr w:type="spellStart"/>
      <w:proofErr w:type="gramStart"/>
      <w:r>
        <w:rPr>
          <w:rFonts w:ascii="Courier New" w:hAnsi="Courier New" w:cs="Courier New"/>
        </w:rPr>
        <w:t>inOrderTraversal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Node* node) {</w:t>
      </w:r>
    </w:p>
    <w:p w14:paraId="2785135F" w14:textId="6B7E6AF9" w:rsidR="005A04F1" w:rsidRDefault="005A04F1" w:rsidP="005A04F1">
      <w:pPr>
        <w:suppressAutoHyphens/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A04F1">
        <w:rPr>
          <w:rFonts w:ascii="Courier New" w:hAnsi="Courier New" w:cs="Courier New"/>
          <w:b/>
          <w:bCs/>
        </w:rPr>
        <w:t>PRINT “Courses in Alphanumeric Order:”</w:t>
      </w:r>
      <w:r>
        <w:rPr>
          <w:rFonts w:ascii="Courier New" w:hAnsi="Courier New" w:cs="Courier New"/>
        </w:rPr>
        <w:br/>
        <w:t>IF node is null</w:t>
      </w:r>
    </w:p>
    <w:p w14:paraId="07A7A529" w14:textId="2A5DB9F9" w:rsidR="005A04F1" w:rsidRDefault="005A04F1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RETURN</w:t>
      </w:r>
    </w:p>
    <w:p w14:paraId="354622B3" w14:textId="4667A087" w:rsidR="005A04F1" w:rsidRDefault="005A04F1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</w:p>
    <w:p w14:paraId="48746524" w14:textId="61E040D6" w:rsidR="005A04F1" w:rsidRDefault="005A04F1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TRAVERSE left tree with </w:t>
      </w:r>
      <w:proofErr w:type="spellStart"/>
      <w:r>
        <w:rPr>
          <w:rFonts w:ascii="Courier New" w:hAnsi="Courier New" w:cs="Courier New"/>
        </w:rPr>
        <w:t>inOrderTraversal</w:t>
      </w:r>
      <w:proofErr w:type="spellEnd"/>
      <w:r>
        <w:rPr>
          <w:rFonts w:ascii="Courier New" w:hAnsi="Courier New" w:cs="Courier New"/>
        </w:rPr>
        <w:t>(node-&gt;left)</w:t>
      </w:r>
    </w:p>
    <w:p w14:paraId="388EF82D" w14:textId="77777777" w:rsidR="005A04F1" w:rsidRDefault="005A04F1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PRINT </w:t>
      </w:r>
      <w:r w:rsidRPr="005A04F1">
        <w:rPr>
          <w:rFonts w:ascii="Courier New" w:hAnsi="Courier New" w:cs="Courier New"/>
        </w:rPr>
        <w:t>node</w:t>
      </w:r>
      <w:r>
        <w:rPr>
          <w:rFonts w:ascii="Courier New" w:hAnsi="Courier New" w:cs="Courier New"/>
        </w:rPr>
        <w:t>-&gt;</w:t>
      </w:r>
      <w:proofErr w:type="spellStart"/>
      <w:proofErr w:type="gramStart"/>
      <w:r>
        <w:rPr>
          <w:rFonts w:ascii="Courier New" w:hAnsi="Courier New" w:cs="Courier New"/>
        </w:rPr>
        <w:t>course.</w:t>
      </w:r>
      <w:r w:rsidRPr="005A04F1">
        <w:rPr>
          <w:rFonts w:ascii="Courier New" w:hAnsi="Courier New" w:cs="Courier New"/>
        </w:rPr>
        <w:t>courseNumber</w:t>
      </w:r>
      <w:proofErr w:type="spellEnd"/>
      <w:proofErr w:type="gramEnd"/>
      <w:r w:rsidRPr="005A04F1">
        <w:rPr>
          <w:rFonts w:ascii="Courier New" w:hAnsi="Courier New" w:cs="Courier New"/>
        </w:rPr>
        <w:t xml:space="preserve"> + “: “</w:t>
      </w:r>
    </w:p>
    <w:p w14:paraId="24D51939" w14:textId="60F70039" w:rsidR="005A04F1" w:rsidRDefault="005A04F1" w:rsidP="005A04F1">
      <w:pPr>
        <w:suppressAutoHyphens/>
        <w:spacing w:after="0" w:line="240" w:lineRule="auto"/>
        <w:ind w:firstLine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RINT node-&gt;</w:t>
      </w:r>
      <w:proofErr w:type="spellStart"/>
      <w:proofErr w:type="gramStart"/>
      <w:r>
        <w:rPr>
          <w:rFonts w:ascii="Courier New" w:hAnsi="Courier New" w:cs="Courier New"/>
        </w:rPr>
        <w:t>course.</w:t>
      </w:r>
      <w:r w:rsidRPr="005A04F1">
        <w:rPr>
          <w:rFonts w:ascii="Courier New" w:hAnsi="Courier New" w:cs="Courier New"/>
        </w:rPr>
        <w:t>courseTitle</w:t>
      </w:r>
      <w:proofErr w:type="spellEnd"/>
      <w:proofErr w:type="gramEnd"/>
      <w:r>
        <w:rPr>
          <w:rFonts w:ascii="Courier New" w:hAnsi="Courier New" w:cs="Courier New"/>
        </w:rPr>
        <w:t xml:space="preserve"> +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617E0BFA" w14:textId="47CF44A9" w:rsidR="005A04F1" w:rsidRDefault="005A04F1" w:rsidP="005A04F1">
      <w:pPr>
        <w:suppressAutoHyphens/>
        <w:spacing w:after="0" w:line="240" w:lineRule="auto"/>
        <w:ind w:firstLine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RAVERSE </w:t>
      </w:r>
      <w:r>
        <w:rPr>
          <w:rFonts w:ascii="Courier New" w:hAnsi="Courier New" w:cs="Courier New"/>
        </w:rPr>
        <w:t>right</w:t>
      </w:r>
      <w:r>
        <w:rPr>
          <w:rFonts w:ascii="Courier New" w:hAnsi="Courier New" w:cs="Courier New"/>
        </w:rPr>
        <w:t xml:space="preserve"> tree with </w:t>
      </w:r>
      <w:proofErr w:type="spellStart"/>
      <w:r>
        <w:rPr>
          <w:rFonts w:ascii="Courier New" w:hAnsi="Courier New" w:cs="Courier New"/>
        </w:rPr>
        <w:t>inOrderTraversal</w:t>
      </w:r>
      <w:proofErr w:type="spellEnd"/>
      <w:r>
        <w:rPr>
          <w:rFonts w:ascii="Courier New" w:hAnsi="Courier New" w:cs="Courier New"/>
        </w:rPr>
        <w:t>(node-&gt;</w:t>
      </w:r>
      <w:r>
        <w:rPr>
          <w:rFonts w:ascii="Courier New" w:hAnsi="Courier New" w:cs="Courier New"/>
        </w:rPr>
        <w:t>right</w:t>
      </w:r>
      <w:r>
        <w:rPr>
          <w:rFonts w:ascii="Courier New" w:hAnsi="Courier New" w:cs="Courier New"/>
        </w:rPr>
        <w:t>)</w:t>
      </w:r>
    </w:p>
    <w:p w14:paraId="44AC96D1" w14:textId="77777777" w:rsidR="005A04F1" w:rsidRDefault="005A04F1" w:rsidP="005A04F1">
      <w:pPr>
        <w:suppressAutoHyphens/>
        <w:spacing w:after="0" w:line="240" w:lineRule="auto"/>
        <w:ind w:firstLine="720"/>
        <w:contextualSpacing/>
        <w:rPr>
          <w:rFonts w:ascii="Courier New" w:hAnsi="Courier New" w:cs="Courier New"/>
        </w:rPr>
      </w:pPr>
    </w:p>
    <w:p w14:paraId="0B9BDB00" w14:textId="2E3E3D3B" w:rsidR="00D90346" w:rsidRDefault="005A04F1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hAnsi="Courier New" w:cs="Courier New"/>
        </w:rPr>
        <w:t>}</w:t>
      </w:r>
      <w:r w:rsidR="00D90346">
        <w:rPr>
          <w:rFonts w:ascii="Courier New" w:hAnsi="Courier New" w:cs="Courier New"/>
        </w:rPr>
        <w:br/>
      </w:r>
    </w:p>
    <w:p w14:paraId="02B3777A" w14:textId="6D9E92B0" w:rsidR="00D90346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proofErr w:type="gram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proofErr w:type="gramEnd"/>
      <w:r w:rsidRPr="005317C7">
        <w:rPr>
          <w:rFonts w:ascii="Courier New" w:eastAsia="Courier New" w:hAnsi="Courier New" w:cs="Courier New"/>
        </w:rPr>
        <w:t xml:space="preserve">Tree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39FB3752" w14:textId="77777777" w:rsidR="00D90346" w:rsidRPr="00F6224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>SET current node to root</w:t>
      </w:r>
    </w:p>
    <w:p w14:paraId="758620E0" w14:textId="77777777" w:rsidR="00D90346" w:rsidRPr="00F6224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35A82B49" w14:textId="77777777" w:rsidR="00D90346" w:rsidRPr="00F6224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>WHILE current course is NOT NULL loop tree</w:t>
      </w:r>
    </w:p>
    <w:p w14:paraId="0F915761" w14:textId="77777777" w:rsidR="00D90346" w:rsidRPr="00F6224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  <w:t>IF current course ID matches</w:t>
      </w:r>
    </w:p>
    <w:p w14:paraId="55D1DF22" w14:textId="77777777" w:rsidR="00D90346" w:rsidRPr="00F6224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RETURN node</w:t>
      </w:r>
    </w:p>
    <w:p w14:paraId="4D9CF9BC" w14:textId="77777777" w:rsidR="00D90346" w:rsidRPr="00F6224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  <w:t>ELSE IF course ID is &lt; searched ID</w:t>
      </w:r>
    </w:p>
    <w:p w14:paraId="290355A2" w14:textId="672F1F07" w:rsidR="00D90346" w:rsidRPr="00F6224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SET node to left</w:t>
      </w:r>
    </w:p>
    <w:p w14:paraId="7FF8ED28" w14:textId="77777777" w:rsidR="00D90346" w:rsidRPr="00F6224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  <w:t>ELSE IF course ID is &gt; searched ID</w:t>
      </w:r>
    </w:p>
    <w:p w14:paraId="574837CE" w14:textId="24BFD016" w:rsidR="00D90346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SET node to right</w:t>
      </w:r>
    </w:p>
    <w:p w14:paraId="5F9A9377" w14:textId="77777777" w:rsidR="00D90346" w:rsidRPr="00F6224C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0891B481" w14:textId="77777777" w:rsidR="00D90346" w:rsidRPr="00F6224C" w:rsidRDefault="00D90346" w:rsidP="00D90346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 xml:space="preserve">RETURN </w:t>
      </w:r>
      <w:r>
        <w:rPr>
          <w:rFonts w:ascii="Courier New" w:eastAsia="Courier New" w:hAnsi="Courier New" w:cs="Courier New"/>
          <w:b/>
          <w:bCs/>
        </w:rPr>
        <w:t>node</w:t>
      </w:r>
    </w:p>
    <w:p w14:paraId="58C66419" w14:textId="77777777" w:rsidR="00D90346" w:rsidRDefault="00D90346" w:rsidP="00D90346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</w:p>
    <w:p w14:paraId="4DFAE581" w14:textId="77777777" w:rsidR="00D90346" w:rsidRDefault="00D90346" w:rsidP="00D9034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009FB8D0" w14:textId="3EADD128" w:rsidR="00423528" w:rsidRPr="00D90346" w:rsidRDefault="00F249DC" w:rsidP="00D90346">
      <w:pPr>
        <w:suppressAutoHyphens/>
        <w:spacing w:after="0" w:line="240" w:lineRule="auto"/>
        <w:contextualSpacing/>
        <w:jc w:val="center"/>
        <w:rPr>
          <w:rFonts w:ascii="Courier New" w:hAnsi="Courier New" w:cs="Courier New"/>
          <w:sz w:val="40"/>
          <w:szCs w:val="40"/>
          <w:u w:val="single"/>
        </w:rPr>
      </w:pPr>
      <w:r w:rsidRPr="00D90346">
        <w:rPr>
          <w:rFonts w:ascii="Courier New" w:hAnsi="Courier New" w:cs="Courier New"/>
          <w:sz w:val="40"/>
          <w:szCs w:val="40"/>
          <w:u w:val="single"/>
        </w:rPr>
        <w:lastRenderedPageBreak/>
        <w:t>//Menu</w:t>
      </w:r>
    </w:p>
    <w:p w14:paraId="2F4BF5CE" w14:textId="356E1CB7" w:rsidR="00423528" w:rsidRPr="00423528" w:rsidRDefault="00423528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proofErr w:type="spellStart"/>
      <w:proofErr w:type="gramStart"/>
      <w:r w:rsidRPr="00423528">
        <w:rPr>
          <w:rFonts w:ascii="Courier New" w:hAnsi="Courier New" w:cs="Courier New"/>
        </w:rPr>
        <w:t>displayMenu</w:t>
      </w:r>
      <w:proofErr w:type="spellEnd"/>
      <w:r w:rsidRPr="00423528">
        <w:rPr>
          <w:rFonts w:ascii="Courier New" w:hAnsi="Courier New" w:cs="Courier New"/>
        </w:rPr>
        <w:t>(</w:t>
      </w:r>
      <w:proofErr w:type="gramEnd"/>
      <w:r w:rsidRPr="00423528">
        <w:rPr>
          <w:rFonts w:ascii="Courier New" w:hAnsi="Courier New" w:cs="Courier New"/>
        </w:rPr>
        <w:t>) {</w:t>
      </w:r>
    </w:p>
    <w:p w14:paraId="6A4B8B96" w14:textId="5DABB60E" w:rsidR="00423528" w:rsidRPr="00423528" w:rsidRDefault="00423528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ab/>
        <w:t>PRINT “Menu:”</w:t>
      </w:r>
    </w:p>
    <w:p w14:paraId="0CE1D6C7" w14:textId="1F2C0AB8" w:rsidR="00423528" w:rsidRPr="00423528" w:rsidRDefault="00423528" w:rsidP="00423528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ab/>
        <w:t xml:space="preserve">PRINT </w:t>
      </w:r>
      <w:proofErr w:type="gramStart"/>
      <w:r w:rsidRPr="00423528">
        <w:rPr>
          <w:rFonts w:ascii="Courier New" w:hAnsi="Courier New" w:cs="Courier New"/>
        </w:rPr>
        <w:t>"  1</w:t>
      </w:r>
      <w:proofErr w:type="gramEnd"/>
      <w:r w:rsidRPr="00423528">
        <w:rPr>
          <w:rFonts w:ascii="Courier New" w:hAnsi="Courier New" w:cs="Courier New"/>
        </w:rPr>
        <w:t>. Load Bids"</w:t>
      </w:r>
    </w:p>
    <w:p w14:paraId="4EF93A8D" w14:textId="6DD77EB4" w:rsidR="00423528" w:rsidRPr="00423528" w:rsidRDefault="00423528" w:rsidP="00423528">
      <w:pPr>
        <w:suppressAutoHyphens/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 xml:space="preserve">PRINT </w:t>
      </w:r>
      <w:proofErr w:type="gramStart"/>
      <w:r w:rsidRPr="00423528">
        <w:rPr>
          <w:rFonts w:ascii="Courier New" w:hAnsi="Courier New" w:cs="Courier New"/>
        </w:rPr>
        <w:t>"  2</w:t>
      </w:r>
      <w:proofErr w:type="gramEnd"/>
      <w:r w:rsidRPr="00423528">
        <w:rPr>
          <w:rFonts w:ascii="Courier New" w:hAnsi="Courier New" w:cs="Courier New"/>
        </w:rPr>
        <w:t xml:space="preserve">. </w:t>
      </w:r>
      <w:r w:rsidR="00417392">
        <w:rPr>
          <w:rFonts w:ascii="Courier New" w:hAnsi="Courier New" w:cs="Courier New"/>
        </w:rPr>
        <w:t>Display Course List</w:t>
      </w:r>
      <w:r w:rsidRPr="00423528">
        <w:rPr>
          <w:rFonts w:ascii="Courier New" w:hAnsi="Courier New" w:cs="Courier New"/>
        </w:rPr>
        <w:t>"</w:t>
      </w:r>
    </w:p>
    <w:p w14:paraId="4A481E25" w14:textId="1DB71677" w:rsidR="00423528" w:rsidRPr="00423528" w:rsidRDefault="00423528" w:rsidP="00423528">
      <w:pPr>
        <w:suppressAutoHyphens/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 xml:space="preserve">PRINT </w:t>
      </w:r>
      <w:proofErr w:type="gramStart"/>
      <w:r w:rsidRPr="00423528">
        <w:rPr>
          <w:rFonts w:ascii="Courier New" w:hAnsi="Courier New" w:cs="Courier New"/>
        </w:rPr>
        <w:t>"  3</w:t>
      </w:r>
      <w:proofErr w:type="gramEnd"/>
      <w:r w:rsidRPr="00423528">
        <w:rPr>
          <w:rFonts w:ascii="Courier New" w:hAnsi="Courier New" w:cs="Courier New"/>
        </w:rPr>
        <w:t xml:space="preserve">. </w:t>
      </w:r>
      <w:r w:rsidR="00417392">
        <w:rPr>
          <w:rFonts w:ascii="Courier New" w:hAnsi="Courier New" w:cs="Courier New"/>
        </w:rPr>
        <w:t>Display Course Details</w:t>
      </w:r>
      <w:r w:rsidRPr="00423528">
        <w:rPr>
          <w:rFonts w:ascii="Courier New" w:hAnsi="Courier New" w:cs="Courier New"/>
        </w:rPr>
        <w:t>"</w:t>
      </w:r>
    </w:p>
    <w:p w14:paraId="432A40BA" w14:textId="0FCAB433" w:rsidR="00423528" w:rsidRPr="00423528" w:rsidRDefault="00423528" w:rsidP="00423528">
      <w:pPr>
        <w:suppressAutoHyphens/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 xml:space="preserve">PRINT </w:t>
      </w:r>
      <w:proofErr w:type="gramStart"/>
      <w:r w:rsidR="00417392">
        <w:rPr>
          <w:rFonts w:ascii="Courier New" w:hAnsi="Courier New" w:cs="Courier New"/>
        </w:rPr>
        <w:t>“</w:t>
      </w:r>
      <w:r w:rsidRPr="00423528">
        <w:rPr>
          <w:rFonts w:ascii="Courier New" w:hAnsi="Courier New" w:cs="Courier New"/>
        </w:rPr>
        <w:t xml:space="preserve">  9</w:t>
      </w:r>
      <w:proofErr w:type="gramEnd"/>
      <w:r w:rsidRPr="00423528">
        <w:rPr>
          <w:rFonts w:ascii="Courier New" w:hAnsi="Courier New" w:cs="Courier New"/>
        </w:rPr>
        <w:t xml:space="preserve">. Exit" </w:t>
      </w:r>
    </w:p>
    <w:p w14:paraId="586D6FF3" w14:textId="03AC8C61" w:rsidR="00423528" w:rsidRPr="00423528" w:rsidRDefault="00423528" w:rsidP="00423528">
      <w:pPr>
        <w:suppressAutoHyphens/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>PRINT “Enter choice: “</w:t>
      </w:r>
    </w:p>
    <w:p w14:paraId="3B3ABA17" w14:textId="69B0BC88" w:rsidR="00423528" w:rsidRPr="00423528" w:rsidRDefault="00423528" w:rsidP="00423528">
      <w:pPr>
        <w:suppressAutoHyphens/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>GATHER input for choice</w:t>
      </w:r>
    </w:p>
    <w:p w14:paraId="074222F2" w14:textId="77777777" w:rsidR="00F717EA" w:rsidRDefault="00423528" w:rsidP="00423528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>}</w:t>
      </w:r>
    </w:p>
    <w:p w14:paraId="15E53DF7" w14:textId="3CF467E2" w:rsidR="00423528" w:rsidRPr="00423528" w:rsidRDefault="00F717EA" w:rsidP="00423528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br/>
      </w:r>
      <w:proofErr w:type="gramStart"/>
      <w:r>
        <w:rPr>
          <w:rFonts w:ascii="Courier New" w:hAnsi="Courier New" w:cs="Courier New"/>
        </w:rPr>
        <w:t>main(</w:t>
      </w:r>
      <w:proofErr w:type="gramEnd"/>
      <w:r>
        <w:rPr>
          <w:rFonts w:ascii="Courier New" w:hAnsi="Courier New" w:cs="Courier New"/>
        </w:rPr>
        <w:t>) {</w:t>
      </w:r>
    </w:p>
    <w:p w14:paraId="2026C5CD" w14:textId="77777777" w:rsidR="00423528" w:rsidRPr="00423528" w:rsidRDefault="00423528" w:rsidP="00423528">
      <w:pPr>
        <w:suppressAutoHyphens/>
        <w:spacing w:after="0" w:line="240" w:lineRule="auto"/>
        <w:ind w:firstLine="720"/>
        <w:contextualSpacing/>
        <w:rPr>
          <w:rFonts w:ascii="Courier New" w:hAnsi="Courier New" w:cs="Courier New"/>
        </w:rPr>
      </w:pPr>
    </w:p>
    <w:p w14:paraId="42A6793E" w14:textId="2164F7EF" w:rsidR="00F249DC" w:rsidRPr="00423528" w:rsidRDefault="00423528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>SET choice</w:t>
      </w:r>
      <w:r w:rsidR="00FF7255">
        <w:rPr>
          <w:rFonts w:ascii="Courier New" w:hAnsi="Courier New" w:cs="Courier New"/>
        </w:rPr>
        <w:t xml:space="preserve"> equal</w:t>
      </w:r>
      <w:r w:rsidRPr="00423528">
        <w:rPr>
          <w:rFonts w:ascii="Courier New" w:hAnsi="Courier New" w:cs="Courier New"/>
        </w:rPr>
        <w:t xml:space="preserve"> to 0</w:t>
      </w:r>
    </w:p>
    <w:p w14:paraId="106D0685" w14:textId="003059AD" w:rsidR="00F249DC" w:rsidRPr="00423528" w:rsidRDefault="00F249DC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>WHILE choice is not 9</w:t>
      </w:r>
    </w:p>
    <w:p w14:paraId="7FB16D0B" w14:textId="783455A1" w:rsidR="00423528" w:rsidRPr="00423528" w:rsidRDefault="00423528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ab/>
        <w:t xml:space="preserve">CALL </w:t>
      </w:r>
      <w:proofErr w:type="spellStart"/>
      <w:proofErr w:type="gramStart"/>
      <w:r w:rsidRPr="00423528">
        <w:rPr>
          <w:rFonts w:ascii="Courier New" w:hAnsi="Courier New" w:cs="Courier New"/>
        </w:rPr>
        <w:t>displayMenu</w:t>
      </w:r>
      <w:proofErr w:type="spellEnd"/>
      <w:r w:rsidRPr="00423528">
        <w:rPr>
          <w:rFonts w:ascii="Courier New" w:hAnsi="Courier New" w:cs="Courier New"/>
        </w:rPr>
        <w:t>(</w:t>
      </w:r>
      <w:proofErr w:type="gramEnd"/>
      <w:r w:rsidRPr="00423528">
        <w:rPr>
          <w:rFonts w:ascii="Courier New" w:hAnsi="Courier New" w:cs="Courier New"/>
        </w:rPr>
        <w:t>)</w:t>
      </w:r>
    </w:p>
    <w:p w14:paraId="70F41530" w14:textId="4E5FA685" w:rsidR="00F249DC" w:rsidRPr="00423528" w:rsidRDefault="00F249DC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ab/>
        <w:t>SWITCH (choice)</w:t>
      </w:r>
    </w:p>
    <w:p w14:paraId="33681D63" w14:textId="35D68E68" w:rsidR="00F249DC" w:rsidRPr="00423528" w:rsidRDefault="00F249DC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ab/>
        <w:t xml:space="preserve">CASE </w:t>
      </w:r>
      <w:r w:rsidR="00F717EA">
        <w:rPr>
          <w:rFonts w:ascii="Courier New" w:hAnsi="Courier New" w:cs="Courier New"/>
        </w:rPr>
        <w:t>“</w:t>
      </w:r>
      <w:r w:rsidRPr="00423528">
        <w:rPr>
          <w:rFonts w:ascii="Courier New" w:hAnsi="Courier New" w:cs="Courier New"/>
        </w:rPr>
        <w:t>1</w:t>
      </w:r>
      <w:r w:rsidR="00F717EA">
        <w:rPr>
          <w:rFonts w:ascii="Courier New" w:hAnsi="Courier New" w:cs="Courier New"/>
        </w:rPr>
        <w:t>”</w:t>
      </w:r>
      <w:r w:rsidRPr="00423528">
        <w:rPr>
          <w:rFonts w:ascii="Courier New" w:hAnsi="Courier New" w:cs="Courier New"/>
        </w:rPr>
        <w:t>:</w:t>
      </w:r>
    </w:p>
    <w:p w14:paraId="75F9A9A2" w14:textId="3848063D" w:rsidR="00F249DC" w:rsidRPr="00423528" w:rsidRDefault="00F249DC" w:rsidP="003F6F9A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ab/>
      </w:r>
      <w:r w:rsidRPr="00423528">
        <w:rPr>
          <w:rFonts w:ascii="Courier New" w:hAnsi="Courier New" w:cs="Courier New"/>
        </w:rPr>
        <w:tab/>
      </w:r>
      <w:r w:rsidR="00FD6694" w:rsidRPr="00423528">
        <w:rPr>
          <w:rFonts w:ascii="Courier New" w:hAnsi="Courier New" w:cs="Courier New"/>
        </w:rPr>
        <w:t xml:space="preserve">CALL </w:t>
      </w:r>
      <w:proofErr w:type="spellStart"/>
      <w:proofErr w:type="gramStart"/>
      <w:r w:rsidR="00FD6694" w:rsidRPr="00423528">
        <w:rPr>
          <w:rFonts w:ascii="Courier New" w:hAnsi="Courier New" w:cs="Courier New"/>
        </w:rPr>
        <w:t>readFile</w:t>
      </w:r>
      <w:proofErr w:type="spellEnd"/>
      <w:r w:rsidR="00FD6694" w:rsidRPr="00423528">
        <w:rPr>
          <w:rFonts w:ascii="Courier New" w:hAnsi="Courier New" w:cs="Courier New"/>
        </w:rPr>
        <w:t>(</w:t>
      </w:r>
      <w:proofErr w:type="gramEnd"/>
      <w:r w:rsidR="00FD6694" w:rsidRPr="00423528">
        <w:rPr>
          <w:rFonts w:ascii="Courier New" w:hAnsi="Courier New" w:cs="Courier New"/>
        </w:rPr>
        <w:t xml:space="preserve">) and </w:t>
      </w:r>
      <w:proofErr w:type="spellStart"/>
      <w:r w:rsidR="00FD6694" w:rsidRPr="00423528">
        <w:rPr>
          <w:rFonts w:ascii="Courier New" w:hAnsi="Courier New" w:cs="Courier New"/>
        </w:rPr>
        <w:t>lineParser</w:t>
      </w:r>
      <w:proofErr w:type="spellEnd"/>
      <w:r w:rsidR="00FD6694" w:rsidRPr="00423528">
        <w:rPr>
          <w:rFonts w:ascii="Courier New" w:hAnsi="Courier New" w:cs="Courier New"/>
        </w:rPr>
        <w:t>() method</w:t>
      </w:r>
    </w:p>
    <w:p w14:paraId="135615A5" w14:textId="138E29EF" w:rsidR="00F249DC" w:rsidRPr="00423528" w:rsidRDefault="00F249DC" w:rsidP="00F249DC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ab/>
      </w:r>
      <w:r w:rsidRPr="00423528">
        <w:rPr>
          <w:rFonts w:ascii="Courier New" w:hAnsi="Courier New" w:cs="Courier New"/>
        </w:rPr>
        <w:t xml:space="preserve">CASE </w:t>
      </w:r>
      <w:r w:rsidR="00F717EA">
        <w:rPr>
          <w:rFonts w:ascii="Courier New" w:hAnsi="Courier New" w:cs="Courier New"/>
        </w:rPr>
        <w:t>“</w:t>
      </w:r>
      <w:r w:rsidRPr="00423528">
        <w:rPr>
          <w:rFonts w:ascii="Courier New" w:hAnsi="Courier New" w:cs="Courier New"/>
        </w:rPr>
        <w:t>2</w:t>
      </w:r>
      <w:r w:rsidR="00F717EA">
        <w:rPr>
          <w:rFonts w:ascii="Courier New" w:hAnsi="Courier New" w:cs="Courier New"/>
        </w:rPr>
        <w:t>”</w:t>
      </w:r>
      <w:r w:rsidRPr="00423528">
        <w:rPr>
          <w:rFonts w:ascii="Courier New" w:hAnsi="Courier New" w:cs="Courier New"/>
        </w:rPr>
        <w:t>:</w:t>
      </w:r>
    </w:p>
    <w:p w14:paraId="68890CFE" w14:textId="376CA80D" w:rsidR="00F249DC" w:rsidRPr="00423528" w:rsidRDefault="00F249DC" w:rsidP="00F249DC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ab/>
      </w:r>
      <w:r w:rsidRPr="00423528">
        <w:rPr>
          <w:rFonts w:ascii="Courier New" w:hAnsi="Courier New" w:cs="Courier New"/>
        </w:rPr>
        <w:tab/>
      </w:r>
      <w:r w:rsidRPr="00423528">
        <w:rPr>
          <w:rFonts w:ascii="Courier New" w:hAnsi="Courier New" w:cs="Courier New"/>
        </w:rPr>
        <w:t xml:space="preserve">CALL </w:t>
      </w:r>
      <w:proofErr w:type="spellStart"/>
      <w:proofErr w:type="gramStart"/>
      <w:r w:rsidRPr="00423528">
        <w:rPr>
          <w:rFonts w:ascii="Courier New" w:hAnsi="Courier New" w:cs="Courier New"/>
        </w:rPr>
        <w:t>print</w:t>
      </w:r>
      <w:r w:rsidR="00F717EA">
        <w:rPr>
          <w:rFonts w:ascii="Courier New" w:hAnsi="Courier New" w:cs="Courier New"/>
        </w:rPr>
        <w:t>Ordered</w:t>
      </w:r>
      <w:r w:rsidRPr="00423528">
        <w:rPr>
          <w:rFonts w:ascii="Courier New" w:hAnsi="Courier New" w:cs="Courier New"/>
        </w:rPr>
        <w:t>Courses</w:t>
      </w:r>
      <w:proofErr w:type="spellEnd"/>
      <w:r w:rsidRPr="00423528">
        <w:rPr>
          <w:rFonts w:ascii="Courier New" w:hAnsi="Courier New" w:cs="Courier New"/>
        </w:rPr>
        <w:t>(</w:t>
      </w:r>
      <w:proofErr w:type="gramEnd"/>
      <w:r w:rsidRPr="00423528">
        <w:rPr>
          <w:rFonts w:ascii="Courier New" w:hAnsi="Courier New" w:cs="Courier New"/>
        </w:rPr>
        <w:t>)</w:t>
      </w:r>
    </w:p>
    <w:p w14:paraId="1BA527FD" w14:textId="3E6DC67D" w:rsidR="00F249DC" w:rsidRPr="00423528" w:rsidRDefault="00F249DC" w:rsidP="00F249DC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ab/>
      </w:r>
      <w:r w:rsidRPr="00423528">
        <w:rPr>
          <w:rFonts w:ascii="Courier New" w:hAnsi="Courier New" w:cs="Courier New"/>
        </w:rPr>
        <w:t xml:space="preserve">CASE </w:t>
      </w:r>
      <w:r w:rsidR="00F717EA">
        <w:rPr>
          <w:rFonts w:ascii="Courier New" w:hAnsi="Courier New" w:cs="Courier New"/>
        </w:rPr>
        <w:t>“</w:t>
      </w:r>
      <w:r w:rsidR="00FF7255">
        <w:rPr>
          <w:rFonts w:ascii="Courier New" w:hAnsi="Courier New" w:cs="Courier New"/>
        </w:rPr>
        <w:t>3</w:t>
      </w:r>
      <w:r w:rsidR="00F717EA">
        <w:rPr>
          <w:rFonts w:ascii="Courier New" w:hAnsi="Courier New" w:cs="Courier New"/>
        </w:rPr>
        <w:t>”</w:t>
      </w:r>
      <w:r w:rsidRPr="00423528">
        <w:rPr>
          <w:rFonts w:ascii="Courier New" w:hAnsi="Courier New" w:cs="Courier New"/>
        </w:rPr>
        <w:t>:</w:t>
      </w:r>
    </w:p>
    <w:p w14:paraId="29FBE4C9" w14:textId="56861ECF" w:rsidR="00F249DC" w:rsidRPr="00423528" w:rsidRDefault="00F249DC" w:rsidP="00F249DC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ab/>
      </w:r>
      <w:r w:rsidRPr="00423528">
        <w:rPr>
          <w:rFonts w:ascii="Courier New" w:hAnsi="Courier New" w:cs="Courier New"/>
        </w:rPr>
        <w:tab/>
      </w:r>
      <w:r w:rsidR="00F717EA">
        <w:rPr>
          <w:rFonts w:ascii="Courier New" w:hAnsi="Courier New" w:cs="Courier New"/>
        </w:rPr>
        <w:t xml:space="preserve">CALL </w:t>
      </w:r>
      <w:proofErr w:type="spellStart"/>
      <w:proofErr w:type="gramStart"/>
      <w:r w:rsidR="00945847" w:rsidRPr="5436E067">
        <w:rPr>
          <w:rFonts w:ascii="Courier New" w:eastAsia="Courier New" w:hAnsi="Courier New" w:cs="Courier New"/>
        </w:rPr>
        <w:t>searchCourse</w:t>
      </w:r>
      <w:proofErr w:type="spellEnd"/>
      <w:r w:rsidR="00F717EA">
        <w:rPr>
          <w:rFonts w:ascii="Courier New" w:hAnsi="Courier New" w:cs="Courier New"/>
        </w:rPr>
        <w:t>(</w:t>
      </w:r>
      <w:proofErr w:type="gramEnd"/>
      <w:r w:rsidR="00F717EA">
        <w:rPr>
          <w:rFonts w:ascii="Courier New" w:hAnsi="Courier New" w:cs="Courier New"/>
        </w:rPr>
        <w:t>)</w:t>
      </w:r>
    </w:p>
    <w:p w14:paraId="0C393A63" w14:textId="5C45342D" w:rsidR="00F249DC" w:rsidRPr="00423528" w:rsidRDefault="00F249DC" w:rsidP="00F249DC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ab/>
      </w:r>
      <w:r w:rsidRPr="00423528">
        <w:rPr>
          <w:rFonts w:ascii="Courier New" w:hAnsi="Courier New" w:cs="Courier New"/>
        </w:rPr>
        <w:t xml:space="preserve">CASE </w:t>
      </w:r>
      <w:r w:rsidR="00F717EA">
        <w:rPr>
          <w:rFonts w:ascii="Courier New" w:hAnsi="Courier New" w:cs="Courier New"/>
        </w:rPr>
        <w:t>“9”</w:t>
      </w:r>
      <w:r w:rsidRPr="00423528">
        <w:rPr>
          <w:rFonts w:ascii="Courier New" w:hAnsi="Courier New" w:cs="Courier New"/>
        </w:rPr>
        <w:t>:</w:t>
      </w:r>
    </w:p>
    <w:p w14:paraId="0A819560" w14:textId="2217499A" w:rsidR="00F249DC" w:rsidRDefault="00F249DC" w:rsidP="00F249DC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 w:rsidRPr="00423528">
        <w:rPr>
          <w:rFonts w:ascii="Courier New" w:hAnsi="Courier New" w:cs="Courier New"/>
        </w:rPr>
        <w:tab/>
      </w:r>
      <w:r w:rsidRPr="00423528">
        <w:rPr>
          <w:rFonts w:ascii="Courier New" w:hAnsi="Courier New" w:cs="Courier New"/>
        </w:rPr>
        <w:tab/>
      </w:r>
      <w:r w:rsidR="00F717EA">
        <w:rPr>
          <w:rFonts w:ascii="Courier New" w:hAnsi="Courier New" w:cs="Courier New"/>
        </w:rPr>
        <w:t>PRINT “Exiting program.”</w:t>
      </w:r>
      <w:r w:rsidR="00F717EA">
        <w:rPr>
          <w:rFonts w:ascii="Courier New" w:hAnsi="Courier New" w:cs="Courier New"/>
        </w:rPr>
        <w:br/>
      </w:r>
      <w:r w:rsidR="00F717EA">
        <w:rPr>
          <w:rFonts w:ascii="Courier New" w:hAnsi="Courier New" w:cs="Courier New"/>
        </w:rPr>
        <w:tab/>
      </w:r>
      <w:r w:rsidR="00F717EA">
        <w:rPr>
          <w:rFonts w:ascii="Courier New" w:hAnsi="Courier New" w:cs="Courier New"/>
        </w:rPr>
        <w:tab/>
      </w:r>
      <w:proofErr w:type="gramStart"/>
      <w:r w:rsidR="00F717EA">
        <w:rPr>
          <w:rFonts w:ascii="Courier New" w:hAnsi="Courier New" w:cs="Courier New"/>
        </w:rPr>
        <w:t>BREAK;</w:t>
      </w:r>
      <w:proofErr w:type="gramEnd"/>
    </w:p>
    <w:p w14:paraId="02EA3A7D" w14:textId="725599A2" w:rsidR="00F717EA" w:rsidRDefault="00F717EA" w:rsidP="00F249DC">
      <w:pPr>
        <w:suppressAutoHyphens/>
        <w:spacing w:after="0" w:line="240" w:lineRule="auto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DEFAULT:</w:t>
      </w:r>
    </w:p>
    <w:p w14:paraId="213D0AB6" w14:textId="1464886C" w:rsidR="00F249DC" w:rsidRDefault="00F717EA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PRINT “Invalid choice. Try again.”</w:t>
      </w:r>
    </w:p>
    <w:p w14:paraId="74ED753C" w14:textId="39C10548" w:rsidR="00F249DC" w:rsidRDefault="00F717EA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14:paraId="1E31247B" w14:textId="77777777" w:rsidR="00F249DC" w:rsidRDefault="00F249DC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6F801312" w14:textId="77777777" w:rsidR="00F249DC" w:rsidRDefault="00F249DC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456138EE" w14:textId="77777777" w:rsidR="00020E57" w:rsidRDefault="00020E57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36848D14" w14:textId="77777777" w:rsidR="00020E57" w:rsidRDefault="00020E57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24548897" w14:textId="77777777" w:rsidR="00020E57" w:rsidRDefault="00020E57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1EFC7A39" w14:textId="77777777" w:rsidR="00020E57" w:rsidRDefault="00020E57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5A10A3F3" w14:textId="77777777" w:rsidR="00020E57" w:rsidRDefault="00020E57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6C64124E" w14:textId="77777777" w:rsidR="00020E57" w:rsidRDefault="00020E57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0394BA3C" w14:textId="77777777" w:rsidR="00020E57" w:rsidRDefault="00020E57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2BBB13DE" w14:textId="77777777" w:rsidR="00D90346" w:rsidRDefault="00D90346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70CD9A25" w14:textId="77777777" w:rsidR="00D90346" w:rsidRDefault="00D90346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6F9C030A" w14:textId="77777777" w:rsidR="00D90346" w:rsidRDefault="00D90346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206E1F2F" w14:textId="77777777" w:rsidR="00D90346" w:rsidRDefault="00D90346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43937321" w14:textId="77777777" w:rsidR="00D90346" w:rsidRDefault="00D90346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4A919649" w14:textId="77777777" w:rsidR="00D90346" w:rsidRDefault="00D90346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0B87DAED" w14:textId="77777777" w:rsidR="00020E57" w:rsidRDefault="00020E57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2510AB32" w14:textId="77777777" w:rsidR="00020E57" w:rsidRDefault="00020E57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6FD6E113" w14:textId="77777777" w:rsidR="00020E57" w:rsidRDefault="00020E57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186FCE83" w14:textId="77777777" w:rsidR="00020E57" w:rsidRDefault="00020E57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</w:rPr>
      </w:pPr>
    </w:p>
    <w:p w14:paraId="179866C8" w14:textId="040FE607" w:rsidR="00176BE8" w:rsidRPr="00F249DC" w:rsidRDefault="003C65E2" w:rsidP="00F249DC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sz w:val="40"/>
          <w:szCs w:val="40"/>
          <w:u w:val="single"/>
        </w:rPr>
      </w:pPr>
      <w:r w:rsidRPr="00F249DC">
        <w:rPr>
          <w:rFonts w:ascii="Courier New" w:eastAsia="Courier New" w:hAnsi="Courier New" w:cs="Courier New"/>
          <w:sz w:val="40"/>
          <w:szCs w:val="40"/>
          <w:u w:val="single"/>
        </w:rPr>
        <w:lastRenderedPageBreak/>
        <w:t>//</w:t>
      </w:r>
      <w:r w:rsidR="06F62710" w:rsidRPr="00F249DC">
        <w:rPr>
          <w:rFonts w:ascii="Courier New" w:eastAsia="Courier New" w:hAnsi="Courier New" w:cs="Courier New"/>
          <w:sz w:val="40"/>
          <w:szCs w:val="40"/>
          <w:u w:val="single"/>
        </w:rPr>
        <w:t>Vector -</w:t>
      </w:r>
      <w:r w:rsidR="00D90346">
        <w:rPr>
          <w:rFonts w:ascii="Courier New" w:eastAsia="Courier New" w:hAnsi="Courier New" w:cs="Courier New"/>
          <w:sz w:val="40"/>
          <w:szCs w:val="40"/>
          <w:u w:val="single"/>
        </w:rPr>
        <w:t xml:space="preserve"> </w:t>
      </w:r>
      <w:r w:rsidR="06F62710" w:rsidRPr="00F249DC">
        <w:rPr>
          <w:rFonts w:ascii="Courier New" w:eastAsia="Courier New" w:hAnsi="Courier New" w:cs="Courier New"/>
          <w:sz w:val="40"/>
          <w:szCs w:val="40"/>
          <w:u w:val="single"/>
        </w:rPr>
        <w:t>Milestone 1</w:t>
      </w:r>
    </w:p>
    <w:p w14:paraId="4023D66D" w14:textId="1B174815" w:rsidR="00B63D1F" w:rsidRDefault="00B63D1F" w:rsidP="00B63D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u w:val="single"/>
        </w:rPr>
      </w:pPr>
    </w:p>
    <w:p w14:paraId="79D3E1EF" w14:textId="4F80FD34" w:rsidR="00B63D1F" w:rsidRDefault="00B63D1F" w:rsidP="00B63D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LOAD file parsing libraries and headers</w:t>
      </w:r>
    </w:p>
    <w:p w14:paraId="2CF7137F" w14:textId="77777777" w:rsidR="00B63D1F" w:rsidRDefault="00B63D1F" w:rsidP="00B63D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29D6BDF" w14:textId="763498DE" w:rsidR="00B63D1F" w:rsidRPr="00B63D1F" w:rsidRDefault="00B63D1F" w:rsidP="00B63D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>DEFINE</w:t>
      </w:r>
      <w:r w:rsidRPr="00B63D1F">
        <w:rPr>
          <w:rFonts w:ascii="Courier New" w:eastAsia="Courier New" w:hAnsi="Courier New" w:cs="Courier New"/>
        </w:rPr>
        <w:t xml:space="preserve"> </w:t>
      </w:r>
      <w:r w:rsidR="00CA060C">
        <w:rPr>
          <w:rFonts w:ascii="Courier New" w:eastAsia="Courier New" w:hAnsi="Courier New" w:cs="Courier New"/>
        </w:rPr>
        <w:t>Struct Course {</w:t>
      </w:r>
    </w:p>
    <w:p w14:paraId="39E25E38" w14:textId="2A611495" w:rsidR="00B63D1F" w:rsidRPr="00F42393" w:rsidRDefault="00B63D1F" w:rsidP="00B63D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F42393">
        <w:rPr>
          <w:rFonts w:ascii="Courier New" w:eastAsia="Courier New" w:hAnsi="Courier New" w:cs="Courier New"/>
          <w:b/>
          <w:bCs/>
        </w:rPr>
        <w:t xml:space="preserve">String </w:t>
      </w:r>
      <w:proofErr w:type="spellStart"/>
      <w:r w:rsidRPr="00F42393">
        <w:rPr>
          <w:rFonts w:ascii="Courier New" w:eastAsia="Courier New" w:hAnsi="Courier New" w:cs="Courier New"/>
          <w:b/>
          <w:bCs/>
        </w:rPr>
        <w:t>course</w:t>
      </w:r>
      <w:r w:rsidR="00CA060C" w:rsidRPr="00F42393">
        <w:rPr>
          <w:rFonts w:ascii="Courier New" w:eastAsia="Courier New" w:hAnsi="Courier New" w:cs="Courier New"/>
          <w:b/>
          <w:bCs/>
        </w:rPr>
        <w:t>I</w:t>
      </w:r>
      <w:r w:rsidR="00363535">
        <w:rPr>
          <w:rFonts w:ascii="Courier New" w:eastAsia="Courier New" w:hAnsi="Courier New" w:cs="Courier New"/>
          <w:b/>
          <w:bCs/>
        </w:rPr>
        <w:t>D</w:t>
      </w:r>
      <w:proofErr w:type="spellEnd"/>
    </w:p>
    <w:p w14:paraId="2EAFBEFF" w14:textId="5A352FDF" w:rsidR="00B63D1F" w:rsidRPr="00F42393" w:rsidRDefault="00B63D1F" w:rsidP="00B63D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42393">
        <w:rPr>
          <w:rFonts w:ascii="Courier New" w:eastAsia="Courier New" w:hAnsi="Courier New" w:cs="Courier New"/>
          <w:b/>
          <w:bCs/>
        </w:rPr>
        <w:tab/>
        <w:t>String title</w:t>
      </w:r>
    </w:p>
    <w:p w14:paraId="020D51EC" w14:textId="6FA343C8" w:rsidR="00B63D1F" w:rsidRPr="00F42393" w:rsidRDefault="00B63D1F" w:rsidP="00B63D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42393">
        <w:rPr>
          <w:rFonts w:ascii="Courier New" w:eastAsia="Courier New" w:hAnsi="Courier New" w:cs="Courier New"/>
          <w:b/>
          <w:bCs/>
        </w:rPr>
        <w:tab/>
        <w:t>List of strings prerequisites</w:t>
      </w:r>
    </w:p>
    <w:p w14:paraId="2B89AE3D" w14:textId="4A474A23" w:rsidR="00B63D1F" w:rsidRPr="003C65E2" w:rsidRDefault="003C65E2" w:rsidP="00B63D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65E2">
        <w:rPr>
          <w:rFonts w:ascii="Courier New" w:eastAsia="Courier New" w:hAnsi="Courier New" w:cs="Courier New"/>
        </w:rPr>
        <w:t>}</w:t>
      </w:r>
    </w:p>
    <w:p w14:paraId="30444666" w14:textId="77777777" w:rsidR="00555655" w:rsidRDefault="00555655" w:rsidP="00B63D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8DDF8CF" w14:textId="77777777" w:rsidR="00020E57" w:rsidRDefault="00020E57" w:rsidP="00020E5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r>
        <w:rPr>
          <w:rFonts w:ascii="Courier New" w:eastAsia="Courier New" w:hAnsi="Courier New" w:cs="Courier New"/>
        </w:rPr>
        <w:t>readFile</w:t>
      </w:r>
      <w:proofErr w:type="spellEnd"/>
      <w:r>
        <w:rPr>
          <w:rFonts w:ascii="Courier New" w:eastAsia="Courier New" w:hAnsi="Courier New" w:cs="Courier New"/>
        </w:rPr>
        <w:t>(</w:t>
      </w:r>
      <w:proofErr w:type="spellStart"/>
      <w:proofErr w:type="gramStart"/>
      <w:r>
        <w:rPr>
          <w:rFonts w:ascii="Courier New" w:eastAsia="Courier New" w:hAnsi="Courier New" w:cs="Courier New"/>
        </w:rPr>
        <w:t>filePath</w:t>
      </w:r>
      <w:proofErr w:type="spellEnd"/>
      <w:r>
        <w:rPr>
          <w:rFonts w:ascii="Courier New" w:eastAsia="Courier New" w:hAnsi="Courier New" w:cs="Courier New"/>
        </w:rPr>
        <w:t>)  {</w:t>
      </w:r>
      <w:proofErr w:type="gramEnd"/>
    </w:p>
    <w:p w14:paraId="469EC74F" w14:textId="77777777" w:rsidR="00020E57" w:rsidRDefault="00020E57" w:rsidP="00020E57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3C65E2">
        <w:rPr>
          <w:rFonts w:ascii="Courier New" w:eastAsia="Courier New" w:hAnsi="Courier New" w:cs="Courier New"/>
          <w:b/>
          <w:bCs/>
        </w:rPr>
        <w:t xml:space="preserve">DECLARE lines as </w:t>
      </w:r>
      <w:r>
        <w:rPr>
          <w:rFonts w:ascii="Courier New" w:eastAsia="Courier New" w:hAnsi="Courier New" w:cs="Courier New"/>
          <w:b/>
          <w:bCs/>
        </w:rPr>
        <w:t>empty list</w:t>
      </w:r>
    </w:p>
    <w:p w14:paraId="5450FEAF" w14:textId="77777777" w:rsidR="00020E57" w:rsidRPr="003C65E2" w:rsidRDefault="00020E57" w:rsidP="00020E57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</w:p>
    <w:p w14:paraId="42476960" w14:textId="77777777" w:rsidR="00020E57" w:rsidRDefault="00020E57" w:rsidP="00020E57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F42393">
        <w:rPr>
          <w:rFonts w:ascii="Courier New" w:eastAsia="Courier New" w:hAnsi="Courier New" w:cs="Courier New"/>
          <w:b/>
          <w:bCs/>
        </w:rPr>
        <w:t>TRY</w:t>
      </w:r>
    </w:p>
    <w:p w14:paraId="48A24DA2" w14:textId="77777777" w:rsidR="00020E57" w:rsidRDefault="00020E57" w:rsidP="00020E57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OPEN</w:t>
      </w:r>
      <w:r w:rsidRPr="00F42393">
        <w:rPr>
          <w:rFonts w:ascii="Courier New" w:eastAsia="Courier New" w:hAnsi="Courier New" w:cs="Courier New"/>
          <w:b/>
          <w:bCs/>
        </w:rPr>
        <w:t xml:space="preserve"> file with </w:t>
      </w:r>
      <w:proofErr w:type="spellStart"/>
      <w:r w:rsidRPr="00F42393">
        <w:rPr>
          <w:rFonts w:ascii="Courier New" w:eastAsia="Courier New" w:hAnsi="Courier New" w:cs="Courier New"/>
          <w:b/>
          <w:bCs/>
        </w:rPr>
        <w:t>file</w:t>
      </w:r>
      <w:r>
        <w:rPr>
          <w:rFonts w:ascii="Courier New" w:eastAsia="Courier New" w:hAnsi="Courier New" w:cs="Courier New"/>
          <w:b/>
          <w:bCs/>
        </w:rPr>
        <w:t>Path</w:t>
      </w:r>
      <w:proofErr w:type="spellEnd"/>
    </w:p>
    <w:p w14:paraId="15891DD1" w14:textId="77777777" w:rsidR="00020E57" w:rsidRPr="00F42393" w:rsidRDefault="00020E57" w:rsidP="00020E57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  <w:r w:rsidRPr="00F42393">
        <w:rPr>
          <w:rFonts w:ascii="Courier New" w:eastAsia="Courier New" w:hAnsi="Courier New" w:cs="Courier New"/>
          <w:b/>
          <w:bCs/>
        </w:rPr>
        <w:t xml:space="preserve">WHILE file </w:t>
      </w:r>
      <w:r>
        <w:rPr>
          <w:rFonts w:ascii="Courier New" w:eastAsia="Courier New" w:hAnsi="Courier New" w:cs="Courier New"/>
          <w:b/>
          <w:bCs/>
        </w:rPr>
        <w:t>has lines to read</w:t>
      </w:r>
    </w:p>
    <w:p w14:paraId="484985DC" w14:textId="77777777" w:rsidR="00020E57" w:rsidRDefault="00020E57" w:rsidP="00020E5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42393">
        <w:rPr>
          <w:rFonts w:ascii="Courier New" w:eastAsia="Courier New" w:hAnsi="Courier New" w:cs="Courier New"/>
          <w:b/>
          <w:bCs/>
        </w:rPr>
        <w:tab/>
      </w:r>
      <w:r w:rsidRPr="00F42393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F42393">
        <w:rPr>
          <w:rFonts w:ascii="Courier New" w:eastAsia="Courier New" w:hAnsi="Courier New" w:cs="Courier New"/>
          <w:b/>
          <w:bCs/>
        </w:rPr>
        <w:t>READ line from file</w:t>
      </w:r>
      <w:r>
        <w:rPr>
          <w:rFonts w:ascii="Courier New" w:eastAsia="Courier New" w:hAnsi="Courier New" w:cs="Courier New"/>
          <w:b/>
          <w:bCs/>
        </w:rPr>
        <w:t xml:space="preserve"> with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getline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End"/>
      <w:r>
        <w:rPr>
          <w:rFonts w:ascii="Courier New" w:eastAsia="Courier New" w:hAnsi="Courier New" w:cs="Courier New"/>
          <w:b/>
          <w:bCs/>
        </w:rPr>
        <w:t>)</w:t>
      </w:r>
    </w:p>
    <w:p w14:paraId="47A125D5" w14:textId="77777777" w:rsidR="00020E57" w:rsidRDefault="00020E57" w:rsidP="00020E5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IF line is empty</w:t>
      </w:r>
    </w:p>
    <w:p w14:paraId="0C353F36" w14:textId="77777777" w:rsidR="00020E57" w:rsidRDefault="00020E57" w:rsidP="00020E5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CONTINUE</w:t>
      </w:r>
    </w:p>
    <w:p w14:paraId="71C6C47E" w14:textId="77777777" w:rsidR="00020E57" w:rsidRDefault="00020E57" w:rsidP="00020E5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ADD</w:t>
      </w:r>
      <w:r w:rsidRPr="00F42393">
        <w:rPr>
          <w:rFonts w:ascii="Courier New" w:eastAsia="Courier New" w:hAnsi="Courier New" w:cs="Courier New"/>
          <w:b/>
          <w:bCs/>
        </w:rPr>
        <w:t xml:space="preserve"> line to </w:t>
      </w:r>
      <w:r>
        <w:rPr>
          <w:rFonts w:ascii="Courier New" w:eastAsia="Courier New" w:hAnsi="Courier New" w:cs="Courier New"/>
          <w:b/>
          <w:bCs/>
        </w:rPr>
        <w:t>lines</w:t>
      </w:r>
    </w:p>
    <w:p w14:paraId="716D19B8" w14:textId="77777777" w:rsidR="00020E57" w:rsidRPr="00F42393" w:rsidRDefault="00020E57" w:rsidP="00020E5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CLOSE file</w:t>
      </w:r>
      <w:r>
        <w:rPr>
          <w:rFonts w:ascii="Courier New" w:eastAsia="Courier New" w:hAnsi="Courier New" w:cs="Courier New"/>
          <w:b/>
          <w:bCs/>
        </w:rPr>
        <w:tab/>
      </w:r>
    </w:p>
    <w:p w14:paraId="0180A31B" w14:textId="77777777" w:rsidR="00020E57" w:rsidRDefault="00020E57" w:rsidP="00020E5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42393">
        <w:rPr>
          <w:rFonts w:ascii="Courier New" w:eastAsia="Courier New" w:hAnsi="Courier New" w:cs="Courier New"/>
          <w:b/>
          <w:bCs/>
        </w:rPr>
        <w:tab/>
        <w:t>CATCH error</w:t>
      </w:r>
    </w:p>
    <w:p w14:paraId="3EFDEEA4" w14:textId="77777777" w:rsidR="00020E57" w:rsidRPr="00F42393" w:rsidRDefault="00020E57" w:rsidP="00020E5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file opening error</w:t>
      </w:r>
      <w:r w:rsidRPr="00F42393">
        <w:rPr>
          <w:rFonts w:ascii="Courier New" w:eastAsia="Courier New" w:hAnsi="Courier New" w:cs="Courier New"/>
          <w:b/>
          <w:bCs/>
        </w:rPr>
        <w:t xml:space="preserve"> </w:t>
      </w:r>
    </w:p>
    <w:p w14:paraId="2EB8ED63" w14:textId="77777777" w:rsidR="00020E57" w:rsidRDefault="00020E57" w:rsidP="00020E57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  <w:r w:rsidRPr="00F42393">
        <w:rPr>
          <w:rFonts w:ascii="Courier New" w:eastAsia="Courier New" w:hAnsi="Courier New" w:cs="Courier New"/>
          <w:b/>
          <w:bCs/>
        </w:rPr>
        <w:t>RETURN</w:t>
      </w:r>
      <w:r>
        <w:rPr>
          <w:rFonts w:ascii="Courier New" w:eastAsia="Courier New" w:hAnsi="Courier New" w:cs="Courier New"/>
          <w:b/>
          <w:bCs/>
        </w:rPr>
        <w:t xml:space="preserve"> empty list</w:t>
      </w:r>
      <w:r>
        <w:rPr>
          <w:rFonts w:ascii="Courier New" w:eastAsia="Courier New" w:hAnsi="Courier New" w:cs="Courier New"/>
          <w:b/>
          <w:bCs/>
        </w:rPr>
        <w:tab/>
      </w:r>
    </w:p>
    <w:p w14:paraId="20316A5C" w14:textId="0777ABCF" w:rsidR="00020E57" w:rsidRDefault="00020E57" w:rsidP="00020E5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  <w:b/>
          <w:bCs/>
        </w:rPr>
        <w:tab/>
        <w:t>RETURN lines</w:t>
      </w:r>
    </w:p>
    <w:p w14:paraId="3A55CE74" w14:textId="77777777" w:rsidR="00020E57" w:rsidRDefault="00020E57" w:rsidP="00B63D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7CC9DE0" w14:textId="77777777" w:rsidR="00645362" w:rsidRDefault="00645362" w:rsidP="00645362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65E2">
        <w:rPr>
          <w:rFonts w:ascii="Courier New" w:eastAsia="Courier New" w:hAnsi="Courier New" w:cs="Courier New"/>
        </w:rPr>
        <w:t>}</w:t>
      </w:r>
    </w:p>
    <w:p w14:paraId="31CBB49C" w14:textId="77777777" w:rsidR="0080651F" w:rsidRPr="003C65E2" w:rsidRDefault="0080651F" w:rsidP="00645362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FAD3289" w14:textId="77777777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r>
        <w:rPr>
          <w:rFonts w:ascii="Courier New" w:eastAsia="Courier New" w:hAnsi="Courier New" w:cs="Courier New"/>
        </w:rPr>
        <w:t>lineParser</w:t>
      </w:r>
      <w:proofErr w:type="spellEnd"/>
      <w:r>
        <w:rPr>
          <w:rFonts w:ascii="Courier New" w:eastAsia="Courier New" w:hAnsi="Courier New" w:cs="Courier New"/>
        </w:rPr>
        <w:t>(lines) {</w:t>
      </w:r>
    </w:p>
    <w:p w14:paraId="52788098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>DECLARE courses as vector</w:t>
      </w:r>
    </w:p>
    <w:p w14:paraId="73EA245A" w14:textId="77777777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7881886D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>FOR each line</w:t>
      </w:r>
      <w:r>
        <w:rPr>
          <w:rFonts w:ascii="Courier New" w:eastAsia="Courier New" w:hAnsi="Courier New" w:cs="Courier New"/>
          <w:b/>
          <w:bCs/>
        </w:rPr>
        <w:t xml:space="preserve"> in lines</w:t>
      </w:r>
    </w:p>
    <w:p w14:paraId="1C5BC7FE" w14:textId="09C92ED2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ab/>
        <w:t xml:space="preserve">SPLIT line </w:t>
      </w:r>
      <w:r w:rsidR="00020E57">
        <w:rPr>
          <w:rFonts w:ascii="Courier New" w:eastAsia="Courier New" w:hAnsi="Courier New" w:cs="Courier New"/>
          <w:b/>
          <w:bCs/>
        </w:rPr>
        <w:t>by ‘,’ into tokens</w:t>
      </w:r>
    </w:p>
    <w:p w14:paraId="081421A3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ab/>
        <w:t>IF number of tokens &lt; 2</w:t>
      </w:r>
      <w:r>
        <w:rPr>
          <w:rFonts w:ascii="Courier New" w:eastAsia="Courier New" w:hAnsi="Courier New" w:cs="Courier New"/>
          <w:b/>
          <w:bCs/>
        </w:rPr>
        <w:t xml:space="preserve"> then</w:t>
      </w:r>
    </w:p>
    <w:p w14:paraId="075B0CD6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ab/>
      </w:r>
      <w:r w:rsidRPr="00963E50">
        <w:rPr>
          <w:rFonts w:ascii="Courier New" w:eastAsia="Courier New" w:hAnsi="Courier New" w:cs="Courier New"/>
          <w:b/>
          <w:bCs/>
        </w:rPr>
        <w:tab/>
        <w:t>PRINT error</w:t>
      </w:r>
    </w:p>
    <w:p w14:paraId="4B081E12" w14:textId="77777777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ab/>
      </w:r>
      <w:r w:rsidRPr="00963E50">
        <w:rPr>
          <w:rFonts w:ascii="Courier New" w:eastAsia="Courier New" w:hAnsi="Courier New" w:cs="Courier New"/>
          <w:b/>
          <w:bCs/>
        </w:rPr>
        <w:tab/>
        <w:t>CONTINUE</w:t>
      </w:r>
    </w:p>
    <w:p w14:paraId="11767873" w14:textId="77777777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08F79A70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>DECLARE course as new Course</w:t>
      </w:r>
    </w:p>
    <w:p w14:paraId="1DEC792E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proofErr w:type="gramStart"/>
      <w:r w:rsidRPr="00963E50">
        <w:rPr>
          <w:rFonts w:ascii="Courier New" w:eastAsia="Courier New" w:hAnsi="Courier New" w:cs="Courier New"/>
          <w:b/>
          <w:bCs/>
        </w:rPr>
        <w:t>course.courseID</w:t>
      </w:r>
      <w:proofErr w:type="spellEnd"/>
      <w:proofErr w:type="gramEnd"/>
      <w:r w:rsidRPr="00963E50">
        <w:rPr>
          <w:rFonts w:ascii="Courier New" w:eastAsia="Courier New" w:hAnsi="Courier New" w:cs="Courier New"/>
          <w:b/>
          <w:bCs/>
        </w:rPr>
        <w:t xml:space="preserve"> = token</w:t>
      </w:r>
      <w:r>
        <w:rPr>
          <w:rFonts w:ascii="Courier New" w:eastAsia="Courier New" w:hAnsi="Courier New" w:cs="Courier New"/>
          <w:b/>
          <w:bCs/>
        </w:rPr>
        <w:t>[0]</w:t>
      </w:r>
    </w:p>
    <w:p w14:paraId="13F19FEC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proofErr w:type="gramStart"/>
      <w:r w:rsidRPr="00963E50">
        <w:rPr>
          <w:rFonts w:ascii="Courier New" w:eastAsia="Courier New" w:hAnsi="Courier New" w:cs="Courier New"/>
          <w:b/>
          <w:bCs/>
        </w:rPr>
        <w:t>course.title</w:t>
      </w:r>
      <w:proofErr w:type="spellEnd"/>
      <w:proofErr w:type="gramEnd"/>
      <w:r w:rsidRPr="00963E50">
        <w:rPr>
          <w:rFonts w:ascii="Courier New" w:eastAsia="Courier New" w:hAnsi="Courier New" w:cs="Courier New"/>
          <w:b/>
          <w:bCs/>
        </w:rPr>
        <w:t xml:space="preserve"> = token</w:t>
      </w:r>
      <w:r>
        <w:rPr>
          <w:rFonts w:ascii="Courier New" w:eastAsia="Courier New" w:hAnsi="Courier New" w:cs="Courier New"/>
          <w:b/>
          <w:bCs/>
        </w:rPr>
        <w:t>[1]</w:t>
      </w:r>
    </w:p>
    <w:p w14:paraId="3790DBC7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proofErr w:type="gramStart"/>
      <w:r w:rsidRPr="00963E50">
        <w:rPr>
          <w:rFonts w:ascii="Courier New" w:eastAsia="Courier New" w:hAnsi="Courier New" w:cs="Courier New"/>
          <w:b/>
          <w:bCs/>
        </w:rPr>
        <w:t>course.prerequisites</w:t>
      </w:r>
      <w:proofErr w:type="spellEnd"/>
      <w:proofErr w:type="gramEnd"/>
      <w:r w:rsidRPr="00963E50">
        <w:rPr>
          <w:rFonts w:ascii="Courier New" w:eastAsia="Courier New" w:hAnsi="Courier New" w:cs="Courier New"/>
          <w:b/>
          <w:bCs/>
        </w:rPr>
        <w:t xml:space="preserve"> = empty list</w:t>
      </w:r>
    </w:p>
    <w:p w14:paraId="4B4C403A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ab/>
      </w:r>
    </w:p>
    <w:p w14:paraId="4748D03B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ab/>
        <w:t xml:space="preserve">FOR each token </w:t>
      </w:r>
      <w:r>
        <w:rPr>
          <w:rFonts w:ascii="Courier New" w:eastAsia="Courier New" w:hAnsi="Courier New" w:cs="Courier New"/>
          <w:b/>
          <w:bCs/>
        </w:rPr>
        <w:t>after index 1</w:t>
      </w:r>
    </w:p>
    <w:p w14:paraId="4F693522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ab/>
      </w:r>
      <w:r w:rsidRPr="00963E50">
        <w:rPr>
          <w:rFonts w:ascii="Courier New" w:eastAsia="Courier New" w:hAnsi="Courier New" w:cs="Courier New"/>
          <w:b/>
          <w:bCs/>
        </w:rPr>
        <w:tab/>
        <w:t>ADD token to prerequisites</w:t>
      </w:r>
    </w:p>
    <w:p w14:paraId="1228410E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ab/>
      </w:r>
    </w:p>
    <w:p w14:paraId="2D54788C" w14:textId="77777777" w:rsidR="0080651F" w:rsidRPr="00963E50" w:rsidRDefault="0080651F" w:rsidP="0080651F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>ADD course to courses vector</w:t>
      </w:r>
    </w:p>
    <w:p w14:paraId="1CA1711F" w14:textId="77777777" w:rsidR="0080651F" w:rsidRPr="00963E50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787D7911" w14:textId="77777777" w:rsidR="0080651F" w:rsidRPr="00963E50" w:rsidRDefault="0080651F" w:rsidP="0080651F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963E50">
        <w:rPr>
          <w:rFonts w:ascii="Courier New" w:eastAsia="Courier New" w:hAnsi="Courier New" w:cs="Courier New"/>
          <w:b/>
          <w:bCs/>
        </w:rPr>
        <w:t>RETURN courses</w:t>
      </w:r>
    </w:p>
    <w:p w14:paraId="009A73F8" w14:textId="77777777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1E494CE8" w14:textId="77777777" w:rsidR="00645362" w:rsidRDefault="00645362" w:rsidP="00963E5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D3A546C" w14:textId="77777777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proofErr w:type="gramStart"/>
      <w:r>
        <w:rPr>
          <w:rFonts w:ascii="Courier New" w:eastAsia="Courier New" w:hAnsi="Courier New" w:cs="Courier New"/>
        </w:rPr>
        <w:lastRenderedPageBreak/>
        <w:t>findCourse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>)  {</w:t>
      </w:r>
    </w:p>
    <w:p w14:paraId="3B424AE8" w14:textId="486D1982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PRINT “Enter </w:t>
      </w:r>
      <w:proofErr w:type="spellStart"/>
      <w:r>
        <w:rPr>
          <w:rFonts w:ascii="Courier New" w:eastAsia="Courier New" w:hAnsi="Courier New" w:cs="Courier New"/>
        </w:rPr>
        <w:t>courseID</w:t>
      </w:r>
      <w:proofErr w:type="spellEnd"/>
      <w:r>
        <w:rPr>
          <w:rFonts w:ascii="Courier New" w:eastAsia="Courier New" w:hAnsi="Courier New" w:cs="Courier New"/>
        </w:rPr>
        <w:t xml:space="preserve"> to search:”</w:t>
      </w:r>
    </w:p>
    <w:p w14:paraId="61C571CC" w14:textId="633737F6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363535">
        <w:rPr>
          <w:rFonts w:ascii="Courier New" w:eastAsia="Courier New" w:hAnsi="Courier New" w:cs="Courier New"/>
          <w:b/>
          <w:bCs/>
        </w:rPr>
        <w:t>GATHER input</w:t>
      </w:r>
    </w:p>
    <w:p w14:paraId="6F55D2E7" w14:textId="77777777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7CEB10DF" w14:textId="16A681E0" w:rsidR="0080651F" w:rsidRPr="00363535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r>
        <w:rPr>
          <w:rFonts w:ascii="Courier New" w:eastAsia="Courier New" w:hAnsi="Courier New" w:cs="Courier New"/>
          <w:b/>
          <w:bCs/>
        </w:rPr>
        <w:t>courseFound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= false</w:t>
      </w:r>
    </w:p>
    <w:p w14:paraId="6EAB92A5" w14:textId="40A64D47" w:rsidR="0080651F" w:rsidRPr="00363535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363535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>FOR each course in Courses</w:t>
      </w:r>
    </w:p>
    <w:p w14:paraId="4725C797" w14:textId="3655AB03" w:rsidR="0080651F" w:rsidRPr="00363535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363535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363535">
        <w:rPr>
          <w:rFonts w:ascii="Courier New" w:eastAsia="Courier New" w:hAnsi="Courier New" w:cs="Courier New"/>
          <w:b/>
          <w:bCs/>
        </w:rPr>
        <w:t xml:space="preserve">IF input matches a </w:t>
      </w:r>
      <w:proofErr w:type="spellStart"/>
      <w:r w:rsidRPr="00363535">
        <w:rPr>
          <w:rFonts w:ascii="Courier New" w:eastAsia="Courier New" w:hAnsi="Courier New" w:cs="Courier New"/>
          <w:b/>
          <w:bCs/>
        </w:rPr>
        <w:t>course</w:t>
      </w:r>
      <w:r>
        <w:rPr>
          <w:rFonts w:ascii="Courier New" w:eastAsia="Courier New" w:hAnsi="Courier New" w:cs="Courier New"/>
          <w:b/>
          <w:bCs/>
        </w:rPr>
        <w:t>ID</w:t>
      </w:r>
      <w:proofErr w:type="spellEnd"/>
    </w:p>
    <w:p w14:paraId="0F66CB3E" w14:textId="0F8E663D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363535">
        <w:rPr>
          <w:rFonts w:ascii="Courier New" w:eastAsia="Courier New" w:hAnsi="Courier New" w:cs="Courier New"/>
          <w:b/>
          <w:bCs/>
        </w:rPr>
        <w:tab/>
      </w:r>
      <w:r w:rsidRPr="00363535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363535">
        <w:rPr>
          <w:rFonts w:ascii="Courier New" w:eastAsia="Courier New" w:hAnsi="Courier New" w:cs="Courier New"/>
          <w:b/>
          <w:bCs/>
        </w:rPr>
        <w:t>PRINT course information</w:t>
      </w:r>
    </w:p>
    <w:p w14:paraId="6959B108" w14:textId="64F4E4F6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IF prerequisites </w:t>
      </w:r>
      <w:proofErr w:type="gramStart"/>
      <w:r>
        <w:rPr>
          <w:rFonts w:ascii="Courier New" w:eastAsia="Courier New" w:hAnsi="Courier New" w:cs="Courier New"/>
          <w:b/>
          <w:bCs/>
        </w:rPr>
        <w:t>is</w:t>
      </w:r>
      <w:proofErr w:type="gramEnd"/>
      <w:r>
        <w:rPr>
          <w:rFonts w:ascii="Courier New" w:eastAsia="Courier New" w:hAnsi="Courier New" w:cs="Courier New"/>
          <w:b/>
          <w:bCs/>
        </w:rPr>
        <w:t xml:space="preserve"> empty</w:t>
      </w:r>
    </w:p>
    <w:p w14:paraId="3CB28B86" w14:textId="2200910E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“No prerequisites.”</w:t>
      </w:r>
    </w:p>
    <w:p w14:paraId="3F799F4C" w14:textId="0AC977D8" w:rsidR="0080651F" w:rsidRPr="00363535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ELSE</w:t>
      </w:r>
    </w:p>
    <w:p w14:paraId="27A2CB8B" w14:textId="6E073DF5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363535">
        <w:rPr>
          <w:rFonts w:ascii="Courier New" w:eastAsia="Courier New" w:hAnsi="Courier New" w:cs="Courier New"/>
          <w:b/>
          <w:bCs/>
        </w:rPr>
        <w:tab/>
      </w:r>
      <w:r w:rsidRPr="00363535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363535">
        <w:rPr>
          <w:rFonts w:ascii="Courier New" w:eastAsia="Courier New" w:hAnsi="Courier New" w:cs="Courier New"/>
          <w:b/>
          <w:bCs/>
        </w:rPr>
        <w:t>PRINT “</w:t>
      </w:r>
      <w:proofErr w:type="spellStart"/>
      <w:r w:rsidRPr="00363535">
        <w:rPr>
          <w:rFonts w:ascii="Courier New" w:eastAsia="Courier New" w:hAnsi="Courier New" w:cs="Courier New"/>
          <w:b/>
          <w:bCs/>
        </w:rPr>
        <w:t>Prereq</w:t>
      </w:r>
      <w:proofErr w:type="spellEnd"/>
      <w:r w:rsidRPr="00363535">
        <w:rPr>
          <w:rFonts w:ascii="Courier New" w:eastAsia="Courier New" w:hAnsi="Courier New" w:cs="Courier New"/>
          <w:b/>
          <w:bCs/>
        </w:rPr>
        <w:t xml:space="preserve">: </w:t>
      </w:r>
      <w:proofErr w:type="gramStart"/>
      <w:r w:rsidRPr="00363535">
        <w:rPr>
          <w:rFonts w:ascii="Courier New" w:eastAsia="Courier New" w:hAnsi="Courier New" w:cs="Courier New"/>
          <w:b/>
          <w:bCs/>
        </w:rPr>
        <w:t>“ +</w:t>
      </w:r>
      <w:proofErr w:type="gramEnd"/>
      <w:r w:rsidRPr="00363535">
        <w:rPr>
          <w:rFonts w:ascii="Courier New" w:eastAsia="Courier New" w:hAnsi="Courier New" w:cs="Courier New"/>
          <w:b/>
          <w:bCs/>
        </w:rPr>
        <w:t xml:space="preserve"> course information</w:t>
      </w:r>
    </w:p>
    <w:p w14:paraId="2B675728" w14:textId="6618252A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r>
        <w:rPr>
          <w:rFonts w:ascii="Courier New" w:eastAsia="Courier New" w:hAnsi="Courier New" w:cs="Courier New"/>
          <w:b/>
          <w:bCs/>
        </w:rPr>
        <w:t>courseFound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= true</w:t>
      </w:r>
    </w:p>
    <w:p w14:paraId="64ED9385" w14:textId="2608618E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BREAK</w:t>
      </w:r>
    </w:p>
    <w:p w14:paraId="5253A898" w14:textId="395BDAFE" w:rsidR="0080651F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IF </w:t>
      </w:r>
      <w:proofErr w:type="spellStart"/>
      <w:r>
        <w:rPr>
          <w:rFonts w:ascii="Courier New" w:eastAsia="Courier New" w:hAnsi="Courier New" w:cs="Courier New"/>
          <w:b/>
          <w:bCs/>
        </w:rPr>
        <w:t>courseFound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= false then</w:t>
      </w:r>
    </w:p>
    <w:p w14:paraId="095F6197" w14:textId="1A50E862" w:rsidR="0080651F" w:rsidRPr="00363535" w:rsidRDefault="0080651F" w:rsidP="008065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not found</w:t>
      </w:r>
    </w:p>
    <w:p w14:paraId="4A4354A8" w14:textId="2946CEAA" w:rsidR="00963E50" w:rsidRDefault="0080651F" w:rsidP="00B63D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0A64ACD0" w14:textId="77777777" w:rsidR="00F42393" w:rsidRPr="00F42393" w:rsidRDefault="00F42393" w:rsidP="00B63D1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14286317" w14:textId="49DB7759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5436E067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="14590244" w:rsidRPr="5436E067">
        <w:rPr>
          <w:rFonts w:ascii="Courier New" w:eastAsia="Courier New" w:hAnsi="Courier New" w:cs="Courier New"/>
        </w:rPr>
        <w:t>searchCourse</w:t>
      </w:r>
      <w:proofErr w:type="spellEnd"/>
      <w:r w:rsidRPr="5436E067">
        <w:rPr>
          <w:rFonts w:ascii="Courier New" w:eastAsia="Courier New" w:hAnsi="Courier New" w:cs="Courier New"/>
        </w:rPr>
        <w:t>(</w:t>
      </w:r>
      <w:proofErr w:type="gramEnd"/>
      <w:r w:rsidRPr="5436E067">
        <w:rPr>
          <w:rFonts w:ascii="Courier New" w:eastAsia="Courier New" w:hAnsi="Courier New" w:cs="Courier New"/>
        </w:rPr>
        <w:t xml:space="preserve">Vector&lt;Course&gt; courses, String </w:t>
      </w:r>
      <w:proofErr w:type="spellStart"/>
      <w:r w:rsidRPr="5436E067">
        <w:rPr>
          <w:rFonts w:ascii="Courier New" w:eastAsia="Courier New" w:hAnsi="Courier New" w:cs="Courier New"/>
        </w:rPr>
        <w:t>courseNumber</w:t>
      </w:r>
      <w:proofErr w:type="spellEnd"/>
      <w:r w:rsidRPr="5436E067">
        <w:rPr>
          <w:rFonts w:ascii="Courier New" w:eastAsia="Courier New" w:hAnsi="Courier New" w:cs="Courier New"/>
        </w:rPr>
        <w:t>) {</w:t>
      </w:r>
    </w:p>
    <w:p w14:paraId="6C6E1E41" w14:textId="4F1A2A5E" w:rsidR="00176BE8" w:rsidRPr="00BE11BA" w:rsidRDefault="00AC20B9" w:rsidP="009C2CC4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all courses</w:t>
      </w:r>
    </w:p>
    <w:p w14:paraId="578B8698" w14:textId="4AF707F5" w:rsidR="00176BE8" w:rsidRPr="00BE11BA" w:rsidRDefault="00AC20B9" w:rsidP="009C2CC4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 xml:space="preserve">if the course is the same as </w:t>
      </w:r>
      <w:proofErr w:type="spellStart"/>
      <w:r w:rsidRPr="00BE11BA">
        <w:rPr>
          <w:rFonts w:ascii="Courier New" w:eastAsia="Courier New" w:hAnsi="Courier New" w:cs="Courier New"/>
          <w:b/>
        </w:rPr>
        <w:t>courseNumber</w:t>
      </w:r>
      <w:proofErr w:type="spellEnd"/>
    </w:p>
    <w:p w14:paraId="1EB74D1D" w14:textId="64943BDB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out the course information</w:t>
      </w:r>
    </w:p>
    <w:p w14:paraId="7916077B" w14:textId="17740BD0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each prerequisite of the course</w:t>
      </w:r>
    </w:p>
    <w:p w14:paraId="5D29F17E" w14:textId="727E1F86" w:rsidR="00176BE8" w:rsidRPr="00BE11BA" w:rsidRDefault="00AC20B9" w:rsidP="009C2CC4">
      <w:pPr>
        <w:suppressAutoHyphens/>
        <w:spacing w:after="0" w:line="240" w:lineRule="auto"/>
        <w:ind w:left="288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the prerequisite course information</w:t>
      </w:r>
    </w:p>
    <w:p w14:paraId="2D2259B3" w14:textId="77777777" w:rsidR="00176BE8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7320CF68">
        <w:rPr>
          <w:rFonts w:ascii="Courier New" w:eastAsia="Courier New" w:hAnsi="Courier New" w:cs="Courier New"/>
        </w:rPr>
        <w:t>}</w:t>
      </w:r>
    </w:p>
    <w:p w14:paraId="1ECF4130" w14:textId="77777777" w:rsidR="00963E50" w:rsidRDefault="00963E5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C9ECA24" w14:textId="77777777" w:rsidR="00963E50" w:rsidRDefault="00963E5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D0A491F" w14:textId="77777777" w:rsidR="00963E50" w:rsidRDefault="00963E5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87B448F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33412EB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DDBFF37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68A9EFF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97A1B2A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B41A4E7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4308F4A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4ACA7B2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6F6FD0A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B5F7420" w14:textId="77777777" w:rsidR="00020E57" w:rsidRDefault="00020E5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E3D52B4" w14:textId="77777777" w:rsidR="00020E57" w:rsidRDefault="00020E5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F0B2619" w14:textId="77777777" w:rsidR="00020E57" w:rsidRDefault="00020E5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6D3743E" w14:textId="77777777" w:rsidR="00020E57" w:rsidRDefault="00020E5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D7BC83C" w14:textId="77777777" w:rsidR="00020E57" w:rsidRDefault="00020E5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406BD3B" w14:textId="77777777" w:rsidR="00020E57" w:rsidRDefault="00020E5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D929A95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327A752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398D9B3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70A8761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F4F9123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485566A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D5C45E7" w14:textId="77777777" w:rsidR="00963E50" w:rsidRDefault="00963E5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0151C05" w14:textId="1193A076" w:rsidR="00176BE8" w:rsidRPr="00F249DC" w:rsidRDefault="031B8CA4" w:rsidP="00F249DC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color w:val="000000" w:themeColor="text1"/>
          <w:sz w:val="40"/>
          <w:szCs w:val="40"/>
          <w:u w:val="single"/>
        </w:rPr>
      </w:pPr>
      <w:r w:rsidRPr="00F249DC">
        <w:rPr>
          <w:rFonts w:ascii="Courier New" w:eastAsia="Courier New" w:hAnsi="Courier New" w:cs="Courier New"/>
          <w:sz w:val="40"/>
          <w:szCs w:val="40"/>
          <w:u w:val="single"/>
        </w:rPr>
        <w:lastRenderedPageBreak/>
        <w:t>//Hash Table - Milestone 2</w:t>
      </w:r>
    </w:p>
    <w:p w14:paraId="553A0F98" w14:textId="4F82B8CE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1CD112F" w14:textId="57AFE6D8" w:rsidR="00176BE8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5317C7">
        <w:rPr>
          <w:rFonts w:ascii="Courier New" w:eastAsia="Courier New" w:hAnsi="Courier New" w:cs="Courier New"/>
        </w:rPr>
        <w:t>HashTable</w:t>
      </w:r>
      <w:proofErr w:type="spellEnd"/>
      <w:r w:rsidRPr="005317C7">
        <w:rPr>
          <w:rFonts w:ascii="Courier New" w:eastAsia="Courier New" w:hAnsi="Courier New" w:cs="Courier New"/>
        </w:rPr>
        <w:t xml:space="preserve">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528B655D" w14:textId="158E5711" w:rsidR="0056163C" w:rsidRPr="0056163C" w:rsidRDefault="0056163C" w:rsidP="0056163C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>unsigned int key = hash(</w:t>
      </w:r>
      <w:proofErr w:type="spellStart"/>
      <w:r w:rsidRPr="0056163C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56163C">
        <w:rPr>
          <w:rFonts w:ascii="Courier New" w:eastAsia="Courier New" w:hAnsi="Courier New" w:cs="Courier New"/>
          <w:b/>
          <w:bCs/>
        </w:rPr>
        <w:t>)</w:t>
      </w:r>
    </w:p>
    <w:p w14:paraId="5E88F61B" w14:textId="3F3AEAC7" w:rsidR="0056163C" w:rsidRPr="0056163C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ab/>
        <w:t xml:space="preserve">Node* node = </w:t>
      </w:r>
      <w:proofErr w:type="spellStart"/>
      <w:r w:rsidRPr="0056163C">
        <w:rPr>
          <w:rFonts w:ascii="Courier New" w:eastAsia="Courier New" w:hAnsi="Courier New" w:cs="Courier New"/>
          <w:b/>
          <w:bCs/>
        </w:rPr>
        <w:t>hashTable.table</w:t>
      </w:r>
      <w:proofErr w:type="spellEnd"/>
      <w:r w:rsidRPr="0056163C">
        <w:rPr>
          <w:rFonts w:ascii="Courier New" w:eastAsia="Courier New" w:hAnsi="Courier New" w:cs="Courier New"/>
          <w:b/>
          <w:bCs/>
        </w:rPr>
        <w:t>[key]</w:t>
      </w:r>
    </w:p>
    <w:p w14:paraId="08AE0512" w14:textId="77777777" w:rsidR="0056163C" w:rsidRPr="0056163C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3F21FA5B" w14:textId="7BEA012E" w:rsidR="0056163C" w:rsidRPr="0056163C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ab/>
        <w:t xml:space="preserve">WHILE </w:t>
      </w:r>
      <w:proofErr w:type="gramStart"/>
      <w:r w:rsidRPr="0056163C">
        <w:rPr>
          <w:rFonts w:ascii="Courier New" w:eastAsia="Courier New" w:hAnsi="Courier New" w:cs="Courier New"/>
          <w:b/>
          <w:bCs/>
        </w:rPr>
        <w:t>node !</w:t>
      </w:r>
      <w:proofErr w:type="gramEnd"/>
      <w:r w:rsidRPr="0056163C">
        <w:rPr>
          <w:rFonts w:ascii="Courier New" w:eastAsia="Courier New" w:hAnsi="Courier New" w:cs="Courier New"/>
          <w:b/>
          <w:bCs/>
        </w:rPr>
        <w:t>= null</w:t>
      </w:r>
    </w:p>
    <w:p w14:paraId="3124067B" w14:textId="70D5714F" w:rsidR="0056163C" w:rsidRPr="0056163C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ab/>
      </w:r>
      <w:r w:rsidRPr="0056163C">
        <w:rPr>
          <w:rFonts w:ascii="Courier New" w:eastAsia="Courier New" w:hAnsi="Courier New" w:cs="Courier New"/>
          <w:b/>
          <w:bCs/>
        </w:rPr>
        <w:tab/>
        <w:t>IF course number matches</w:t>
      </w:r>
    </w:p>
    <w:p w14:paraId="1E85E076" w14:textId="33884E21" w:rsidR="0056163C" w:rsidRPr="0056163C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ab/>
      </w:r>
      <w:r w:rsidRPr="0056163C">
        <w:rPr>
          <w:rFonts w:ascii="Courier New" w:eastAsia="Courier New" w:hAnsi="Courier New" w:cs="Courier New"/>
          <w:b/>
          <w:bCs/>
        </w:rPr>
        <w:tab/>
      </w:r>
      <w:r w:rsidRPr="0056163C">
        <w:rPr>
          <w:rFonts w:ascii="Courier New" w:eastAsia="Courier New" w:hAnsi="Courier New" w:cs="Courier New"/>
          <w:b/>
          <w:bCs/>
        </w:rPr>
        <w:tab/>
        <w:t xml:space="preserve">RETURN </w:t>
      </w:r>
      <w:proofErr w:type="spellStart"/>
      <w:proofErr w:type="gramStart"/>
      <w:r w:rsidRPr="0056163C">
        <w:rPr>
          <w:rFonts w:ascii="Courier New" w:eastAsia="Courier New" w:hAnsi="Courier New" w:cs="Courier New"/>
          <w:b/>
          <w:bCs/>
        </w:rPr>
        <w:t>node.course</w:t>
      </w:r>
      <w:proofErr w:type="spellEnd"/>
      <w:proofErr w:type="gramEnd"/>
    </w:p>
    <w:p w14:paraId="53B522EB" w14:textId="708ADAF7" w:rsidR="0056163C" w:rsidRPr="0056163C" w:rsidRDefault="0056163C" w:rsidP="0056163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ab/>
      </w:r>
      <w:r w:rsidRPr="0056163C">
        <w:rPr>
          <w:rFonts w:ascii="Courier New" w:eastAsia="Courier New" w:hAnsi="Courier New" w:cs="Courier New"/>
          <w:b/>
          <w:bCs/>
        </w:rPr>
        <w:tab/>
        <w:t>MOVE to next node</w:t>
      </w:r>
    </w:p>
    <w:p w14:paraId="27050C5C" w14:textId="670972ED" w:rsidR="0056163C" w:rsidRPr="0056163C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6163C">
        <w:rPr>
          <w:rFonts w:ascii="Courier New" w:eastAsia="Courier New" w:hAnsi="Courier New" w:cs="Courier New"/>
          <w:b/>
          <w:bCs/>
        </w:rPr>
        <w:tab/>
        <w:t>PRINT “Not found”</w:t>
      </w:r>
    </w:p>
    <w:p w14:paraId="7E6B9817" w14:textId="5DD1C350" w:rsidR="00176BE8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</w:p>
    <w:p w14:paraId="780FA226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C330739" w14:textId="77777777" w:rsidR="0056163C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C46C7E9" w14:textId="25A6295A" w:rsidR="00607F55" w:rsidRDefault="00423C3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DEFINE S</w:t>
      </w:r>
      <w:r w:rsidR="003C40D3">
        <w:rPr>
          <w:rFonts w:ascii="Courier New" w:eastAsia="Courier New" w:hAnsi="Courier New" w:cs="Courier New"/>
        </w:rPr>
        <w:t>truct</w:t>
      </w:r>
      <w:r w:rsidR="00607F55">
        <w:rPr>
          <w:rFonts w:ascii="Courier New" w:eastAsia="Courier New" w:hAnsi="Courier New" w:cs="Courier New"/>
        </w:rPr>
        <w:t xml:space="preserve"> Course {</w:t>
      </w:r>
    </w:p>
    <w:p w14:paraId="014938E5" w14:textId="4A04E951" w:rsidR="00607F55" w:rsidRPr="00423C31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="003C40D3" w:rsidRPr="00423C31">
        <w:rPr>
          <w:rFonts w:ascii="Courier New" w:eastAsia="Courier New" w:hAnsi="Courier New" w:cs="Courier New"/>
          <w:b/>
          <w:bCs/>
        </w:rPr>
        <w:t xml:space="preserve">Int </w:t>
      </w:r>
      <w:proofErr w:type="spellStart"/>
      <w:r w:rsidRPr="00423C31">
        <w:rPr>
          <w:rFonts w:ascii="Courier New" w:eastAsia="Courier New" w:hAnsi="Courier New" w:cs="Courier New"/>
          <w:b/>
          <w:bCs/>
        </w:rPr>
        <w:t>courseNum</w:t>
      </w:r>
      <w:r w:rsidR="0056163C">
        <w:rPr>
          <w:rFonts w:ascii="Courier New" w:eastAsia="Courier New" w:hAnsi="Courier New" w:cs="Courier New"/>
          <w:b/>
          <w:bCs/>
        </w:rPr>
        <w:t>ber</w:t>
      </w:r>
      <w:proofErr w:type="spellEnd"/>
    </w:p>
    <w:p w14:paraId="1B40DF9B" w14:textId="2F3B79F9" w:rsidR="00607F55" w:rsidRPr="00423C31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  <w:t xml:space="preserve">String </w:t>
      </w:r>
      <w:proofErr w:type="spellStart"/>
      <w:r w:rsidRPr="00423C31">
        <w:rPr>
          <w:rFonts w:ascii="Courier New" w:eastAsia="Courier New" w:hAnsi="Courier New" w:cs="Courier New"/>
          <w:b/>
          <w:bCs/>
        </w:rPr>
        <w:t>courseTitle</w:t>
      </w:r>
      <w:proofErr w:type="spellEnd"/>
    </w:p>
    <w:p w14:paraId="2268BBE8" w14:textId="160DB2EC" w:rsidR="00607F55" w:rsidRPr="00423C31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  <w:t>Vector&lt;</w:t>
      </w:r>
      <w:r w:rsidR="0056163C">
        <w:rPr>
          <w:rFonts w:ascii="Courier New" w:eastAsia="Courier New" w:hAnsi="Courier New" w:cs="Courier New"/>
          <w:b/>
          <w:bCs/>
        </w:rPr>
        <w:t>S</w:t>
      </w:r>
      <w:r w:rsidRPr="00423C31">
        <w:rPr>
          <w:rFonts w:ascii="Courier New" w:eastAsia="Courier New" w:hAnsi="Courier New" w:cs="Courier New"/>
          <w:b/>
          <w:bCs/>
        </w:rPr>
        <w:t xml:space="preserve">tring&gt; </w:t>
      </w:r>
      <w:proofErr w:type="spellStart"/>
      <w:r w:rsidRPr="00423C31">
        <w:rPr>
          <w:rFonts w:ascii="Courier New" w:eastAsia="Courier New" w:hAnsi="Courier New" w:cs="Courier New"/>
          <w:b/>
          <w:bCs/>
        </w:rPr>
        <w:t>prereqs</w:t>
      </w:r>
      <w:proofErr w:type="spellEnd"/>
    </w:p>
    <w:p w14:paraId="2F2A637F" w14:textId="3578789F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5EE27F24" w14:textId="77777777" w:rsidR="00607F55" w:rsidRDefault="00607F5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426141F" w14:textId="77777777" w:rsidR="0056163C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67AA174" w14:textId="4EB44CE0" w:rsidR="003C40D3" w:rsidRDefault="003C40D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CLASS </w:t>
      </w:r>
      <w:proofErr w:type="spellStart"/>
      <w:r>
        <w:rPr>
          <w:rFonts w:ascii="Courier New" w:eastAsia="Courier New" w:hAnsi="Courier New" w:cs="Courier New"/>
        </w:rPr>
        <w:t>HashTable</w:t>
      </w:r>
      <w:proofErr w:type="spellEnd"/>
      <w:r>
        <w:rPr>
          <w:rFonts w:ascii="Courier New" w:eastAsia="Courier New" w:hAnsi="Courier New" w:cs="Courier New"/>
        </w:rPr>
        <w:t xml:space="preserve"> {</w:t>
      </w:r>
    </w:p>
    <w:p w14:paraId="3C9A89E9" w14:textId="5C1037B3" w:rsidR="003C40D3" w:rsidRPr="00423C31" w:rsidRDefault="003C40D3" w:rsidP="003C40D3">
      <w:pPr>
        <w:suppressAutoHyphens/>
        <w:spacing w:after="0" w:line="240" w:lineRule="auto"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  <w:t>-struct Node</w:t>
      </w:r>
      <w:r w:rsidR="0056163C">
        <w:rPr>
          <w:rFonts w:ascii="Courier New" w:eastAsia="Courier New" w:hAnsi="Courier New" w:cs="Courier New"/>
          <w:b/>
          <w:bCs/>
        </w:rPr>
        <w:t xml:space="preserve"> {</w:t>
      </w:r>
    </w:p>
    <w:p w14:paraId="20A1AAF8" w14:textId="4096F57A" w:rsidR="003C40D3" w:rsidRPr="00423C31" w:rsidRDefault="003C40D3" w:rsidP="003C40D3">
      <w:pPr>
        <w:suppressAutoHyphens/>
        <w:spacing w:after="0" w:line="240" w:lineRule="auto"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ab/>
        <w:t xml:space="preserve">Course </w:t>
      </w:r>
      <w:proofErr w:type="spellStart"/>
      <w:r w:rsidRPr="00423C31">
        <w:rPr>
          <w:rFonts w:ascii="Courier New" w:eastAsia="Courier New" w:hAnsi="Courier New" w:cs="Courier New"/>
          <w:b/>
          <w:bCs/>
        </w:rPr>
        <w:t>course</w:t>
      </w:r>
      <w:proofErr w:type="spellEnd"/>
    </w:p>
    <w:p w14:paraId="5F3C22D1" w14:textId="0FEA9F45" w:rsidR="003C40D3" w:rsidRPr="00423C31" w:rsidRDefault="003C40D3" w:rsidP="003C40D3">
      <w:pPr>
        <w:suppressAutoHyphens/>
        <w:spacing w:after="0" w:line="240" w:lineRule="auto"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ab/>
        <w:t>Unsigned int key</w:t>
      </w:r>
    </w:p>
    <w:p w14:paraId="37D5FED8" w14:textId="61659A73" w:rsidR="003C40D3" w:rsidRDefault="003C40D3" w:rsidP="003C40D3">
      <w:pPr>
        <w:suppressAutoHyphens/>
        <w:spacing w:after="0" w:line="240" w:lineRule="auto"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ab/>
        <w:t>Node</w:t>
      </w:r>
      <w:r w:rsidR="0056163C">
        <w:rPr>
          <w:rFonts w:ascii="Courier New" w:eastAsia="Courier New" w:hAnsi="Courier New" w:cs="Courier New"/>
          <w:b/>
          <w:bCs/>
        </w:rPr>
        <w:t>*</w:t>
      </w:r>
      <w:r w:rsidRPr="00423C31">
        <w:rPr>
          <w:rFonts w:ascii="Courier New" w:eastAsia="Courier New" w:hAnsi="Courier New" w:cs="Courier New"/>
          <w:b/>
          <w:bCs/>
        </w:rPr>
        <w:t xml:space="preserve"> next</w:t>
      </w:r>
    </w:p>
    <w:p w14:paraId="76F8E0C5" w14:textId="7FF01A37" w:rsidR="0056163C" w:rsidRDefault="0056163C" w:rsidP="003C40D3">
      <w:pPr>
        <w:suppressAutoHyphens/>
        <w:spacing w:after="0" w:line="240" w:lineRule="auto"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>}</w:t>
      </w:r>
    </w:p>
    <w:p w14:paraId="369EA246" w14:textId="7AF27DC6" w:rsidR="0056163C" w:rsidRDefault="0056163C" w:rsidP="003C40D3">
      <w:pPr>
        <w:suppressAutoHyphens/>
        <w:spacing w:after="0" w:line="240" w:lineRule="auto"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>+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HashTable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End"/>
      <w:r>
        <w:rPr>
          <w:rFonts w:ascii="Courier New" w:eastAsia="Courier New" w:hAnsi="Courier New" w:cs="Courier New"/>
          <w:b/>
          <w:bCs/>
        </w:rPr>
        <w:t>)</w:t>
      </w:r>
    </w:p>
    <w:p w14:paraId="1E15AA24" w14:textId="25CFC327" w:rsidR="0056163C" w:rsidRDefault="0056163C" w:rsidP="003C40D3">
      <w:pPr>
        <w:suppressAutoHyphens/>
        <w:spacing w:after="0" w:line="240" w:lineRule="auto"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>+</w:t>
      </w:r>
      <w:proofErr w:type="gramStart"/>
      <w:r>
        <w:rPr>
          <w:rFonts w:ascii="Courier New" w:eastAsia="Courier New" w:hAnsi="Courier New" w:cs="Courier New"/>
          <w:b/>
          <w:bCs/>
        </w:rPr>
        <w:t>insert(</w:t>
      </w:r>
      <w:proofErr w:type="gramEnd"/>
      <w:r>
        <w:rPr>
          <w:rFonts w:ascii="Courier New" w:eastAsia="Courier New" w:hAnsi="Courier New" w:cs="Courier New"/>
          <w:b/>
          <w:bCs/>
        </w:rPr>
        <w:t>Course course)</w:t>
      </w:r>
    </w:p>
    <w:p w14:paraId="45529ACE" w14:textId="36836B58" w:rsidR="0056163C" w:rsidRPr="00423C31" w:rsidRDefault="0056163C" w:rsidP="003C40D3">
      <w:pPr>
        <w:suppressAutoHyphens/>
        <w:spacing w:after="0" w:line="240" w:lineRule="auto"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>+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printCourses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End"/>
      <w:r>
        <w:rPr>
          <w:rFonts w:ascii="Courier New" w:eastAsia="Courier New" w:hAnsi="Courier New" w:cs="Courier New"/>
          <w:b/>
          <w:bCs/>
        </w:rPr>
        <w:t>)</w:t>
      </w:r>
    </w:p>
    <w:p w14:paraId="267E55A7" w14:textId="480B401D" w:rsidR="003C40D3" w:rsidRPr="00423C31" w:rsidRDefault="003C40D3" w:rsidP="0056163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="0056163C">
        <w:rPr>
          <w:rFonts w:ascii="Courier New" w:eastAsia="Courier New" w:hAnsi="Courier New" w:cs="Courier New"/>
          <w:b/>
          <w:bCs/>
        </w:rPr>
        <w:t xml:space="preserve">+ Course </w:t>
      </w:r>
      <w:proofErr w:type="spellStart"/>
      <w:proofErr w:type="gramStart"/>
      <w:r w:rsidR="0056163C">
        <w:rPr>
          <w:rFonts w:ascii="Courier New" w:eastAsia="Courier New" w:hAnsi="Courier New" w:cs="Courier New"/>
          <w:b/>
          <w:bCs/>
        </w:rPr>
        <w:t>searchCourse</w:t>
      </w:r>
      <w:proofErr w:type="spellEnd"/>
      <w:r w:rsidR="0056163C">
        <w:rPr>
          <w:rFonts w:ascii="Courier New" w:eastAsia="Courier New" w:hAnsi="Courier New" w:cs="Courier New"/>
          <w:b/>
          <w:bCs/>
        </w:rPr>
        <w:t>(</w:t>
      </w:r>
      <w:proofErr w:type="gramEnd"/>
      <w:r w:rsidR="0056163C">
        <w:rPr>
          <w:rFonts w:ascii="Courier New" w:eastAsia="Courier New" w:hAnsi="Courier New" w:cs="Courier New"/>
          <w:b/>
          <w:bCs/>
        </w:rPr>
        <w:t xml:space="preserve">String </w:t>
      </w:r>
      <w:proofErr w:type="spellStart"/>
      <w:r w:rsidR="0056163C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="0056163C">
        <w:rPr>
          <w:rFonts w:ascii="Courier New" w:eastAsia="Courier New" w:hAnsi="Courier New" w:cs="Courier New"/>
          <w:b/>
          <w:bCs/>
        </w:rPr>
        <w:t>)</w:t>
      </w:r>
    </w:p>
    <w:p w14:paraId="45029879" w14:textId="34D16C37" w:rsidR="003C40D3" w:rsidRPr="00423C31" w:rsidRDefault="003C40D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</w:p>
    <w:p w14:paraId="38E5B971" w14:textId="0C54ED4C" w:rsidR="003C40D3" w:rsidRPr="00423C31" w:rsidRDefault="003C40D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="0056163C">
        <w:rPr>
          <w:rFonts w:ascii="Courier New" w:eastAsia="Courier New" w:hAnsi="Courier New" w:cs="Courier New"/>
          <w:b/>
          <w:bCs/>
        </w:rPr>
        <w:t>-</w:t>
      </w:r>
      <w:r w:rsidRPr="00423C31">
        <w:rPr>
          <w:rFonts w:ascii="Courier New" w:eastAsia="Courier New" w:hAnsi="Courier New" w:cs="Courier New"/>
          <w:b/>
          <w:bCs/>
        </w:rPr>
        <w:t>Vector&lt;</w:t>
      </w:r>
      <w:r w:rsidR="0056163C">
        <w:rPr>
          <w:rFonts w:ascii="Courier New" w:eastAsia="Courier New" w:hAnsi="Courier New" w:cs="Courier New"/>
          <w:b/>
          <w:bCs/>
        </w:rPr>
        <w:t>Node*</w:t>
      </w:r>
      <w:r w:rsidRPr="00423C31">
        <w:rPr>
          <w:rFonts w:ascii="Courier New" w:eastAsia="Courier New" w:hAnsi="Courier New" w:cs="Courier New"/>
          <w:b/>
          <w:bCs/>
        </w:rPr>
        <w:t xml:space="preserve">&gt; </w:t>
      </w:r>
      <w:r w:rsidR="0056163C">
        <w:rPr>
          <w:rFonts w:ascii="Courier New" w:eastAsia="Courier New" w:hAnsi="Courier New" w:cs="Courier New"/>
          <w:b/>
          <w:bCs/>
        </w:rPr>
        <w:t>table</w:t>
      </w:r>
    </w:p>
    <w:p w14:paraId="41C589DA" w14:textId="3120285E" w:rsidR="003C40D3" w:rsidRPr="00423C31" w:rsidRDefault="003C40D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="0056163C">
        <w:rPr>
          <w:rFonts w:ascii="Courier New" w:eastAsia="Courier New" w:hAnsi="Courier New" w:cs="Courier New"/>
          <w:b/>
          <w:bCs/>
        </w:rPr>
        <w:t>-</w:t>
      </w:r>
      <w:r w:rsidRPr="00423C31">
        <w:rPr>
          <w:rFonts w:ascii="Courier New" w:eastAsia="Courier New" w:hAnsi="Courier New" w:cs="Courier New"/>
          <w:b/>
          <w:bCs/>
        </w:rPr>
        <w:t xml:space="preserve">Unsigned int </w:t>
      </w:r>
      <w:proofErr w:type="spellStart"/>
      <w:r w:rsidRPr="00423C31">
        <w:rPr>
          <w:rFonts w:ascii="Courier New" w:eastAsia="Courier New" w:hAnsi="Courier New" w:cs="Courier New"/>
          <w:b/>
          <w:bCs/>
        </w:rPr>
        <w:t>dataTableSize</w:t>
      </w:r>
      <w:proofErr w:type="spellEnd"/>
    </w:p>
    <w:p w14:paraId="6F78D715" w14:textId="10211D16" w:rsidR="003C40D3" w:rsidRDefault="003C40D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="0056163C">
        <w:rPr>
          <w:rFonts w:ascii="Courier New" w:eastAsia="Courier New" w:hAnsi="Courier New" w:cs="Courier New"/>
          <w:b/>
          <w:bCs/>
        </w:rPr>
        <w:t>-</w:t>
      </w:r>
      <w:r w:rsidRPr="00423C31">
        <w:rPr>
          <w:rFonts w:ascii="Courier New" w:eastAsia="Courier New" w:hAnsi="Courier New" w:cs="Courier New"/>
          <w:b/>
          <w:bCs/>
        </w:rPr>
        <w:t xml:space="preserve">Unsigned int </w:t>
      </w:r>
      <w:proofErr w:type="gramStart"/>
      <w:r w:rsidRPr="00423C31">
        <w:rPr>
          <w:rFonts w:ascii="Courier New" w:eastAsia="Courier New" w:hAnsi="Courier New" w:cs="Courier New"/>
          <w:b/>
          <w:bCs/>
        </w:rPr>
        <w:t>hash(</w:t>
      </w:r>
      <w:proofErr w:type="gramEnd"/>
      <w:r w:rsidR="0056163C">
        <w:rPr>
          <w:rFonts w:ascii="Courier New" w:eastAsia="Courier New" w:hAnsi="Courier New" w:cs="Courier New"/>
          <w:b/>
          <w:bCs/>
        </w:rPr>
        <w:t xml:space="preserve">String </w:t>
      </w:r>
      <w:r w:rsidRPr="00423C31">
        <w:rPr>
          <w:rFonts w:ascii="Courier New" w:eastAsia="Courier New" w:hAnsi="Courier New" w:cs="Courier New"/>
          <w:b/>
          <w:bCs/>
        </w:rPr>
        <w:t>key)</w:t>
      </w:r>
      <w:r>
        <w:rPr>
          <w:rFonts w:ascii="Courier New" w:eastAsia="Courier New" w:hAnsi="Courier New" w:cs="Courier New"/>
        </w:rPr>
        <w:tab/>
      </w:r>
    </w:p>
    <w:p w14:paraId="12964A05" w14:textId="1C93A080" w:rsidR="003C40D3" w:rsidRDefault="003C40D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30DFCDB8" w14:textId="77777777" w:rsidR="003C40D3" w:rsidRDefault="003C40D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2F3EC24" w14:textId="77777777" w:rsidR="0056163C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2F74428" w14:textId="0BC9A6C1" w:rsidR="00A7292F" w:rsidRDefault="00A7292F" w:rsidP="00A7292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proofErr w:type="gramStart"/>
      <w:r>
        <w:rPr>
          <w:rFonts w:ascii="Courier New" w:eastAsia="Courier New" w:hAnsi="Courier New" w:cs="Courier New"/>
        </w:rPr>
        <w:t>readFile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 xml:space="preserve">) </w:t>
      </w:r>
      <w:r>
        <w:rPr>
          <w:rFonts w:ascii="Courier New" w:eastAsia="Courier New" w:hAnsi="Courier New" w:cs="Courier New"/>
        </w:rPr>
        <w:t>{</w:t>
      </w:r>
    </w:p>
    <w:p w14:paraId="372C1FB4" w14:textId="7431E534" w:rsidR="003C40D3" w:rsidRPr="00423C31" w:rsidRDefault="003C40D3" w:rsidP="003C40D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>GET CSV file path</w:t>
      </w:r>
    </w:p>
    <w:p w14:paraId="6DD140C6" w14:textId="1C6B1FD1" w:rsidR="003C40D3" w:rsidRPr="00423C31" w:rsidRDefault="003C40D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ab/>
        <w:t>IF no path submission</w:t>
      </w:r>
    </w:p>
    <w:p w14:paraId="0ABF3E9E" w14:textId="2FCFC52E" w:rsidR="003C40D3" w:rsidRPr="00423C31" w:rsidRDefault="003C40D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ab/>
        <w:t>USE default file location</w:t>
      </w:r>
    </w:p>
    <w:p w14:paraId="49772672" w14:textId="77777777" w:rsidR="0056163C" w:rsidRDefault="003C40D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="00423C31" w:rsidRPr="00423C31">
        <w:rPr>
          <w:rFonts w:ascii="Courier New" w:eastAsia="Courier New" w:hAnsi="Courier New" w:cs="Courier New"/>
          <w:b/>
          <w:bCs/>
        </w:rPr>
        <w:tab/>
      </w:r>
      <w:r w:rsidR="0056163C">
        <w:rPr>
          <w:rFonts w:ascii="Courier New" w:eastAsia="Courier New" w:hAnsi="Courier New" w:cs="Courier New"/>
          <w:b/>
          <w:bCs/>
        </w:rPr>
        <w:t>TRY</w:t>
      </w:r>
    </w:p>
    <w:p w14:paraId="494B4370" w14:textId="1E10DD48" w:rsidR="003C40D3" w:rsidRPr="00423C31" w:rsidRDefault="0056163C" w:rsidP="0056163C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IF</w:t>
      </w:r>
      <w:r w:rsidR="00423C31" w:rsidRPr="00423C31">
        <w:rPr>
          <w:rFonts w:ascii="Courier New" w:eastAsia="Courier New" w:hAnsi="Courier New" w:cs="Courier New"/>
          <w:b/>
          <w:bCs/>
        </w:rPr>
        <w:t xml:space="preserve"> valid file input</w:t>
      </w:r>
    </w:p>
    <w:p w14:paraId="06DDD184" w14:textId="0805D745" w:rsidR="003C40D3" w:rsidRDefault="003C40D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="00423C31" w:rsidRPr="00423C31">
        <w:rPr>
          <w:rFonts w:ascii="Courier New" w:eastAsia="Courier New" w:hAnsi="Courier New" w:cs="Courier New"/>
          <w:b/>
          <w:bCs/>
        </w:rPr>
        <w:tab/>
      </w:r>
      <w:r w:rsidR="00423C31" w:rsidRPr="00423C31">
        <w:rPr>
          <w:rFonts w:ascii="Courier New" w:eastAsia="Courier New" w:hAnsi="Courier New" w:cs="Courier New"/>
          <w:b/>
          <w:bCs/>
        </w:rPr>
        <w:tab/>
      </w:r>
      <w:r w:rsidR="0056163C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 xml:space="preserve">CALL </w:t>
      </w:r>
      <w:proofErr w:type="gramStart"/>
      <w:r w:rsidR="00423C31">
        <w:rPr>
          <w:rFonts w:ascii="Courier New" w:eastAsia="Courier New" w:hAnsi="Courier New" w:cs="Courier New"/>
          <w:b/>
          <w:bCs/>
        </w:rPr>
        <w:t>P</w:t>
      </w:r>
      <w:r w:rsidRPr="00423C31">
        <w:rPr>
          <w:rFonts w:ascii="Courier New" w:eastAsia="Courier New" w:hAnsi="Courier New" w:cs="Courier New"/>
          <w:b/>
          <w:bCs/>
        </w:rPr>
        <w:t>arser(</w:t>
      </w:r>
      <w:proofErr w:type="gramEnd"/>
      <w:r w:rsidRPr="00423C31">
        <w:rPr>
          <w:rFonts w:ascii="Courier New" w:eastAsia="Courier New" w:hAnsi="Courier New" w:cs="Courier New"/>
          <w:b/>
          <w:bCs/>
        </w:rPr>
        <w:t>) passing file path</w:t>
      </w:r>
    </w:p>
    <w:p w14:paraId="107BD33D" w14:textId="2BEFB05B" w:rsidR="006440D9" w:rsidRDefault="006440D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="0056163C">
        <w:rPr>
          <w:rFonts w:ascii="Courier New" w:eastAsia="Courier New" w:hAnsi="Courier New" w:cs="Courier New"/>
          <w:b/>
          <w:bCs/>
        </w:rPr>
        <w:t>CATCH</w:t>
      </w:r>
    </w:p>
    <w:p w14:paraId="2629874C" w14:textId="77777777" w:rsidR="0056163C" w:rsidRDefault="006440D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error</w:t>
      </w:r>
      <w:r w:rsidR="00423C31" w:rsidRPr="00423C31">
        <w:rPr>
          <w:rFonts w:ascii="Courier New" w:eastAsia="Courier New" w:hAnsi="Courier New" w:cs="Courier New"/>
          <w:b/>
          <w:bCs/>
        </w:rPr>
        <w:tab/>
      </w:r>
    </w:p>
    <w:p w14:paraId="0022B470" w14:textId="22383D36" w:rsidR="00423C31" w:rsidRPr="0056163C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6163C">
        <w:rPr>
          <w:rFonts w:ascii="Courier New" w:eastAsia="Courier New" w:hAnsi="Courier New" w:cs="Courier New"/>
        </w:rPr>
        <w:t>}</w:t>
      </w:r>
      <w:r w:rsidR="00423C31" w:rsidRPr="0056163C">
        <w:rPr>
          <w:rFonts w:ascii="Courier New" w:eastAsia="Courier New" w:hAnsi="Courier New" w:cs="Courier New"/>
        </w:rPr>
        <w:tab/>
      </w:r>
      <w:r w:rsidR="00423C31" w:rsidRPr="0056163C">
        <w:rPr>
          <w:rFonts w:ascii="Courier New" w:eastAsia="Courier New" w:hAnsi="Courier New" w:cs="Courier New"/>
        </w:rPr>
        <w:tab/>
      </w:r>
      <w:r w:rsidR="00423C31" w:rsidRPr="0056163C">
        <w:rPr>
          <w:rFonts w:ascii="Courier New" w:eastAsia="Courier New" w:hAnsi="Courier New" w:cs="Courier New"/>
        </w:rPr>
        <w:tab/>
      </w:r>
      <w:r w:rsidR="00423C31" w:rsidRPr="0056163C">
        <w:rPr>
          <w:rFonts w:ascii="Courier New" w:eastAsia="Courier New" w:hAnsi="Courier New" w:cs="Courier New"/>
        </w:rPr>
        <w:tab/>
      </w:r>
    </w:p>
    <w:p w14:paraId="5D70E49E" w14:textId="77777777" w:rsidR="00423C31" w:rsidRDefault="00423C3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E54C88A" w14:textId="77777777" w:rsidR="0056163C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20672F6" w14:textId="21C70868" w:rsidR="003C40D3" w:rsidRDefault="00805A0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proofErr w:type="gramStart"/>
      <w:r>
        <w:rPr>
          <w:rFonts w:ascii="Courier New" w:eastAsia="Courier New" w:hAnsi="Courier New" w:cs="Courier New"/>
        </w:rPr>
        <w:lastRenderedPageBreak/>
        <w:t>line</w:t>
      </w:r>
      <w:r w:rsidR="00423C31">
        <w:rPr>
          <w:rFonts w:ascii="Courier New" w:eastAsia="Courier New" w:hAnsi="Courier New" w:cs="Courier New"/>
        </w:rPr>
        <w:t>Parser</w:t>
      </w:r>
      <w:proofErr w:type="spellEnd"/>
      <w:r w:rsidR="00423C31">
        <w:rPr>
          <w:rFonts w:ascii="Courier New" w:eastAsia="Courier New" w:hAnsi="Courier New" w:cs="Courier New"/>
        </w:rPr>
        <w:t>(</w:t>
      </w:r>
      <w:proofErr w:type="gramEnd"/>
      <w:r w:rsidR="00423C31">
        <w:rPr>
          <w:rFonts w:ascii="Courier New" w:eastAsia="Courier New" w:hAnsi="Courier New" w:cs="Courier New"/>
        </w:rPr>
        <w:t xml:space="preserve">String </w:t>
      </w:r>
      <w:proofErr w:type="spellStart"/>
      <w:r w:rsidR="00423C31">
        <w:rPr>
          <w:rFonts w:ascii="Courier New" w:eastAsia="Courier New" w:hAnsi="Courier New" w:cs="Courier New"/>
        </w:rPr>
        <w:t>csvPath</w:t>
      </w:r>
      <w:proofErr w:type="spellEnd"/>
      <w:r w:rsidR="00423C31">
        <w:rPr>
          <w:rFonts w:ascii="Courier New" w:eastAsia="Courier New" w:hAnsi="Courier New" w:cs="Courier New"/>
        </w:rPr>
        <w:t xml:space="preserve">, </w:t>
      </w:r>
      <w:proofErr w:type="spellStart"/>
      <w:r w:rsidR="00423C31">
        <w:rPr>
          <w:rFonts w:ascii="Courier New" w:eastAsia="Courier New" w:hAnsi="Courier New" w:cs="Courier New"/>
        </w:rPr>
        <w:t>HashTable</w:t>
      </w:r>
      <w:proofErr w:type="spellEnd"/>
      <w:r w:rsidR="00423C31">
        <w:rPr>
          <w:rFonts w:ascii="Courier New" w:eastAsia="Courier New" w:hAnsi="Courier New" w:cs="Courier New"/>
        </w:rPr>
        <w:t xml:space="preserve"> </w:t>
      </w:r>
      <w:proofErr w:type="spellStart"/>
      <w:r w:rsidR="00423C31">
        <w:rPr>
          <w:rFonts w:ascii="Courier New" w:eastAsia="Courier New" w:hAnsi="Courier New" w:cs="Courier New"/>
        </w:rPr>
        <w:t>hashTable</w:t>
      </w:r>
      <w:proofErr w:type="spellEnd"/>
      <w:r w:rsidR="00423C31">
        <w:rPr>
          <w:rFonts w:ascii="Courier New" w:eastAsia="Courier New" w:hAnsi="Courier New" w:cs="Courier New"/>
        </w:rPr>
        <w:t>)</w:t>
      </w:r>
      <w:r w:rsidR="006440D9">
        <w:rPr>
          <w:rFonts w:ascii="Courier New" w:eastAsia="Courier New" w:hAnsi="Courier New" w:cs="Courier New"/>
        </w:rPr>
        <w:t>{</w:t>
      </w:r>
    </w:p>
    <w:p w14:paraId="43C635BC" w14:textId="27AD73E7" w:rsidR="00423C31" w:rsidRDefault="00423C3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>OPEN file path using parsing libraries</w:t>
      </w:r>
    </w:p>
    <w:p w14:paraId="5101F9CB" w14:textId="7806C91E" w:rsidR="006440D9" w:rsidRDefault="006440D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DECLARE vector and call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getHeader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End"/>
      <w:r>
        <w:rPr>
          <w:rFonts w:ascii="Courier New" w:eastAsia="Courier New" w:hAnsi="Courier New" w:cs="Courier New"/>
          <w:b/>
          <w:bCs/>
        </w:rPr>
        <w:t>)</w:t>
      </w:r>
    </w:p>
    <w:p w14:paraId="55FCD932" w14:textId="02EFC752" w:rsidR="006440D9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DISPLAY header row with “|” delimiter</w:t>
      </w:r>
    </w:p>
    <w:p w14:paraId="40A52CAD" w14:textId="51B2A391" w:rsidR="003C40D3" w:rsidRPr="00432943" w:rsidRDefault="00423C31" w:rsidP="0043294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>TRY</w:t>
      </w:r>
    </w:p>
    <w:p w14:paraId="40B3D0EC" w14:textId="15407CEB" w:rsidR="00423C31" w:rsidRPr="00432943" w:rsidRDefault="00423C3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 w:rsid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 xml:space="preserve">FOR each </w:t>
      </w:r>
      <w:r w:rsidR="00436CBC">
        <w:rPr>
          <w:rFonts w:ascii="Courier New" w:eastAsia="Courier New" w:hAnsi="Courier New" w:cs="Courier New"/>
          <w:b/>
          <w:bCs/>
        </w:rPr>
        <w:t>line read</w:t>
      </w:r>
      <w:r w:rsidRPr="00432943">
        <w:rPr>
          <w:rFonts w:ascii="Courier New" w:eastAsia="Courier New" w:hAnsi="Courier New" w:cs="Courier New"/>
          <w:b/>
          <w:bCs/>
        </w:rPr>
        <w:t xml:space="preserve"> until end of file</w:t>
      </w:r>
    </w:p>
    <w:p w14:paraId="7C991A52" w14:textId="108D277D" w:rsidR="00432943" w:rsidRPr="00432943" w:rsidRDefault="0043294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>IF at least 2 parameters</w:t>
      </w:r>
    </w:p>
    <w:p w14:paraId="365339B6" w14:textId="7D6A0559" w:rsidR="00423C31" w:rsidRPr="00432943" w:rsidRDefault="00423C3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</w:r>
      <w:r w:rsidR="00432943" w:rsidRPr="00432943">
        <w:rPr>
          <w:rFonts w:ascii="Courier New" w:eastAsia="Courier New" w:hAnsi="Courier New" w:cs="Courier New"/>
          <w:b/>
          <w:bCs/>
        </w:rPr>
        <w:tab/>
      </w:r>
      <w:r w:rsid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>CREATE course data structure</w:t>
      </w:r>
    </w:p>
    <w:p w14:paraId="4DA616B8" w14:textId="4604B598" w:rsidR="00423C31" w:rsidRDefault="00423C3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</w:r>
      <w:r w:rsidR="00432943" w:rsidRPr="00432943">
        <w:rPr>
          <w:rFonts w:ascii="Courier New" w:eastAsia="Courier New" w:hAnsi="Courier New" w:cs="Courier New"/>
          <w:b/>
          <w:bCs/>
        </w:rPr>
        <w:tab/>
      </w:r>
      <w:r w:rsid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 xml:space="preserve">ASSIGN </w:t>
      </w:r>
      <w:proofErr w:type="spellStart"/>
      <w:proofErr w:type="gramStart"/>
      <w:r w:rsidR="00436CBC">
        <w:rPr>
          <w:rFonts w:ascii="Courier New" w:eastAsia="Courier New" w:hAnsi="Courier New" w:cs="Courier New"/>
          <w:b/>
          <w:bCs/>
        </w:rPr>
        <w:t>course.courseNum</w:t>
      </w:r>
      <w:r w:rsidR="0056163C">
        <w:rPr>
          <w:rFonts w:ascii="Courier New" w:eastAsia="Courier New" w:hAnsi="Courier New" w:cs="Courier New"/>
          <w:b/>
          <w:bCs/>
        </w:rPr>
        <w:t>ber</w:t>
      </w:r>
      <w:proofErr w:type="spellEnd"/>
      <w:proofErr w:type="gramEnd"/>
    </w:p>
    <w:p w14:paraId="125A7F02" w14:textId="1FF361E6" w:rsidR="00436CBC" w:rsidRDefault="00436CB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 xml:space="preserve">ASSIGN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course.courseTitle</w:t>
      </w:r>
      <w:proofErr w:type="spellEnd"/>
      <w:proofErr w:type="gramEnd"/>
    </w:p>
    <w:p w14:paraId="3B639B00" w14:textId="66C765E2" w:rsidR="00436CBC" w:rsidRPr="00432943" w:rsidRDefault="00436CB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 xml:space="preserve">ASSIGN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course.prereqs</w:t>
      </w:r>
      <w:proofErr w:type="spellEnd"/>
      <w:proofErr w:type="gramEnd"/>
    </w:p>
    <w:p w14:paraId="2092904B" w14:textId="349AB70A" w:rsidR="00423C31" w:rsidRDefault="00423C3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</w:r>
      <w:r w:rsidR="00432943" w:rsidRPr="00432943">
        <w:rPr>
          <w:rFonts w:ascii="Courier New" w:eastAsia="Courier New" w:hAnsi="Courier New" w:cs="Courier New"/>
          <w:b/>
          <w:bCs/>
        </w:rPr>
        <w:tab/>
      </w:r>
      <w:r w:rsid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 xml:space="preserve">INSERT course to end of </w:t>
      </w:r>
      <w:proofErr w:type="spellStart"/>
      <w:r w:rsidRPr="00432943">
        <w:rPr>
          <w:rFonts w:ascii="Courier New" w:eastAsia="Courier New" w:hAnsi="Courier New" w:cs="Courier New"/>
          <w:b/>
          <w:bCs/>
        </w:rPr>
        <w:t>hashTable</w:t>
      </w:r>
      <w:proofErr w:type="spellEnd"/>
    </w:p>
    <w:p w14:paraId="6AE04EC2" w14:textId="5EB734FB" w:rsidR="006440D9" w:rsidRDefault="006440D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ELSE</w:t>
      </w:r>
    </w:p>
    <w:p w14:paraId="5AA6D565" w14:textId="79CC5B08" w:rsidR="006440D9" w:rsidRPr="00432943" w:rsidRDefault="006440D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“Wrong line format” and continue</w:t>
      </w:r>
    </w:p>
    <w:p w14:paraId="6C48C2DA" w14:textId="778E5EAB" w:rsidR="00423C31" w:rsidRPr="00432943" w:rsidRDefault="00423C31" w:rsidP="0043294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>CATCH</w:t>
      </w:r>
    </w:p>
    <w:p w14:paraId="4DFB67E6" w14:textId="2E6CBCCC" w:rsidR="00423C31" w:rsidRPr="00432943" w:rsidRDefault="00423C3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 w:rsid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>PRINT error</w:t>
      </w:r>
    </w:p>
    <w:p w14:paraId="31529539" w14:textId="4FE49A66" w:rsidR="00436CBC" w:rsidRDefault="006440D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57FD7F67" w14:textId="77777777" w:rsidR="0056163C" w:rsidRDefault="005616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DC80675" w14:textId="56C66D2A" w:rsidR="003C40D3" w:rsidRDefault="0043294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proofErr w:type="gramStart"/>
      <w:r>
        <w:rPr>
          <w:rFonts w:ascii="Courier New" w:eastAsia="Courier New" w:hAnsi="Courier New" w:cs="Courier New"/>
        </w:rPr>
        <w:t>printCourses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>) {</w:t>
      </w:r>
    </w:p>
    <w:p w14:paraId="3C6E4F41" w14:textId="64106E0F" w:rsidR="00432943" w:rsidRDefault="0043294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432943">
        <w:rPr>
          <w:rFonts w:ascii="Courier New" w:eastAsia="Courier New" w:hAnsi="Courier New" w:cs="Courier New"/>
          <w:b/>
          <w:bCs/>
        </w:rPr>
        <w:t xml:space="preserve">FOR each </w:t>
      </w:r>
      <w:r w:rsidR="006440D9">
        <w:rPr>
          <w:rFonts w:ascii="Courier New" w:eastAsia="Courier New" w:hAnsi="Courier New" w:cs="Courier New"/>
          <w:b/>
          <w:bCs/>
        </w:rPr>
        <w:t>node</w:t>
      </w:r>
      <w:r w:rsidRPr="00432943">
        <w:rPr>
          <w:rFonts w:ascii="Courier New" w:eastAsia="Courier New" w:hAnsi="Courier New" w:cs="Courier New"/>
          <w:b/>
          <w:bCs/>
        </w:rPr>
        <w:t xml:space="preserve"> in </w:t>
      </w:r>
      <w:proofErr w:type="spellStart"/>
      <w:r w:rsidR="006440D9">
        <w:rPr>
          <w:rFonts w:ascii="Courier New" w:eastAsia="Courier New" w:hAnsi="Courier New" w:cs="Courier New"/>
          <w:b/>
          <w:bCs/>
        </w:rPr>
        <w:t>HashTable</w:t>
      </w:r>
      <w:proofErr w:type="spellEnd"/>
    </w:p>
    <w:p w14:paraId="69E18F4F" w14:textId="7B31FFE8" w:rsidR="00436CBC" w:rsidRPr="00432943" w:rsidRDefault="00436CB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   START at first course</w:t>
      </w:r>
    </w:p>
    <w:p w14:paraId="1ED344A6" w14:textId="31268730" w:rsidR="00432943" w:rsidRPr="00432943" w:rsidRDefault="0043294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  <w:t xml:space="preserve">WHILE </w:t>
      </w:r>
      <w:r w:rsidR="006440D9">
        <w:rPr>
          <w:rFonts w:ascii="Courier New" w:eastAsia="Courier New" w:hAnsi="Courier New" w:cs="Courier New"/>
          <w:b/>
          <w:bCs/>
        </w:rPr>
        <w:t xml:space="preserve">current </w:t>
      </w:r>
      <w:proofErr w:type="gramStart"/>
      <w:r w:rsidR="006440D9">
        <w:rPr>
          <w:rFonts w:ascii="Courier New" w:eastAsia="Courier New" w:hAnsi="Courier New" w:cs="Courier New"/>
          <w:b/>
          <w:bCs/>
        </w:rPr>
        <w:t>node !</w:t>
      </w:r>
      <w:proofErr w:type="gramEnd"/>
      <w:r w:rsidR="006440D9">
        <w:rPr>
          <w:rFonts w:ascii="Courier New" w:eastAsia="Courier New" w:hAnsi="Courier New" w:cs="Courier New"/>
          <w:b/>
          <w:bCs/>
        </w:rPr>
        <w:t xml:space="preserve">= null AND current </w:t>
      </w:r>
      <w:proofErr w:type="spellStart"/>
      <w:r w:rsidR="006440D9">
        <w:rPr>
          <w:rFonts w:ascii="Courier New" w:eastAsia="Courier New" w:hAnsi="Courier New" w:cs="Courier New"/>
          <w:b/>
          <w:bCs/>
        </w:rPr>
        <w:t>node.key</w:t>
      </w:r>
      <w:proofErr w:type="spellEnd"/>
      <w:r w:rsidR="006440D9">
        <w:rPr>
          <w:rFonts w:ascii="Courier New" w:eastAsia="Courier New" w:hAnsi="Courier New" w:cs="Courier New"/>
          <w:b/>
          <w:bCs/>
        </w:rPr>
        <w:t xml:space="preserve"> != UINT_MAX</w:t>
      </w:r>
    </w:p>
    <w:p w14:paraId="261D758D" w14:textId="57B04BAA" w:rsidR="00432943" w:rsidRPr="00432943" w:rsidRDefault="00432943" w:rsidP="00436CBC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 xml:space="preserve">PRINT </w:t>
      </w:r>
      <w:r w:rsidR="00436CBC">
        <w:rPr>
          <w:rFonts w:ascii="Courier New" w:eastAsia="Courier New" w:hAnsi="Courier New" w:cs="Courier New"/>
          <w:b/>
          <w:bCs/>
        </w:rPr>
        <w:t>course n</w:t>
      </w:r>
      <w:r w:rsidR="006440D9">
        <w:rPr>
          <w:rFonts w:ascii="Courier New" w:eastAsia="Courier New" w:hAnsi="Courier New" w:cs="Courier New"/>
          <w:b/>
          <w:bCs/>
        </w:rPr>
        <w:t>um</w:t>
      </w:r>
      <w:r w:rsidR="00436CBC">
        <w:rPr>
          <w:rFonts w:ascii="Courier New" w:eastAsia="Courier New" w:hAnsi="Courier New" w:cs="Courier New"/>
          <w:b/>
          <w:bCs/>
        </w:rPr>
        <w:t xml:space="preserve">, title, and </w:t>
      </w:r>
      <w:proofErr w:type="spellStart"/>
      <w:r w:rsidR="00436CBC">
        <w:rPr>
          <w:rFonts w:ascii="Courier New" w:eastAsia="Courier New" w:hAnsi="Courier New" w:cs="Courier New"/>
          <w:b/>
          <w:bCs/>
        </w:rPr>
        <w:t>preqs</w:t>
      </w:r>
      <w:proofErr w:type="spellEnd"/>
      <w:r w:rsidR="006440D9">
        <w:rPr>
          <w:rFonts w:ascii="Courier New" w:eastAsia="Courier New" w:hAnsi="Courier New" w:cs="Courier New"/>
          <w:b/>
          <w:bCs/>
        </w:rPr>
        <w:t xml:space="preserve"> separated</w:t>
      </w:r>
      <w:r w:rsidR="00436CBC">
        <w:rPr>
          <w:rFonts w:ascii="Courier New" w:eastAsia="Courier New" w:hAnsi="Courier New" w:cs="Courier New"/>
          <w:b/>
          <w:bCs/>
        </w:rPr>
        <w:t xml:space="preserve"> with “|”</w:t>
      </w:r>
    </w:p>
    <w:p w14:paraId="10EEC172" w14:textId="67136ECE" w:rsidR="00432943" w:rsidRPr="00432943" w:rsidRDefault="0043294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  <w:t>MOVE to next node</w:t>
      </w:r>
    </w:p>
    <w:p w14:paraId="534B17E4" w14:textId="660808A4" w:rsidR="00432943" w:rsidRDefault="0043294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  <w:r>
        <w:rPr>
          <w:rFonts w:ascii="Courier New" w:eastAsia="Courier New" w:hAnsi="Courier New" w:cs="Courier New"/>
        </w:rPr>
        <w:br/>
      </w:r>
    </w:p>
    <w:p w14:paraId="2D61DCD8" w14:textId="2EC3CB10" w:rsidR="00176BE8" w:rsidRPr="00F249DC" w:rsidRDefault="031B8CA4" w:rsidP="00F249DC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sz w:val="40"/>
          <w:szCs w:val="40"/>
          <w:u w:val="single"/>
        </w:rPr>
      </w:pPr>
      <w:r w:rsidRPr="00F249DC">
        <w:rPr>
          <w:rFonts w:ascii="Courier New" w:eastAsia="Courier New" w:hAnsi="Courier New" w:cs="Courier New"/>
          <w:sz w:val="40"/>
          <w:szCs w:val="40"/>
          <w:u w:val="single"/>
        </w:rPr>
        <w:t>//Binary Search Tree – Milestone 3</w:t>
      </w:r>
    </w:p>
    <w:p w14:paraId="57DFD35E" w14:textId="77777777" w:rsidR="00333ADE" w:rsidRDefault="00333AD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111D5DC" w14:textId="169F1080" w:rsidR="00333ADE" w:rsidRDefault="00A7292F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proofErr w:type="gramStart"/>
      <w:r>
        <w:rPr>
          <w:rFonts w:ascii="Courier New" w:eastAsia="Courier New" w:hAnsi="Courier New" w:cs="Courier New"/>
        </w:rPr>
        <w:t>readFile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>) {</w:t>
      </w:r>
    </w:p>
    <w:p w14:paraId="44460F8B" w14:textId="7D251DBA" w:rsidR="00333ADE" w:rsidRPr="00423C31" w:rsidRDefault="00333ADE" w:rsidP="00333AD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>GET CSV file path</w:t>
      </w:r>
      <w:r w:rsidR="00585238">
        <w:rPr>
          <w:rFonts w:ascii="Courier New" w:eastAsia="Courier New" w:hAnsi="Courier New" w:cs="Courier New"/>
          <w:b/>
          <w:bCs/>
        </w:rPr>
        <w:t xml:space="preserve"> from user</w:t>
      </w:r>
    </w:p>
    <w:p w14:paraId="4ECF314B" w14:textId="298740F8" w:rsidR="00333ADE" w:rsidRPr="00423C31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ab/>
        <w:t xml:space="preserve">IF no path </w:t>
      </w:r>
      <w:proofErr w:type="gramStart"/>
      <w:r w:rsidRPr="00423C31">
        <w:rPr>
          <w:rFonts w:ascii="Courier New" w:eastAsia="Courier New" w:hAnsi="Courier New" w:cs="Courier New"/>
          <w:b/>
          <w:bCs/>
        </w:rPr>
        <w:t>submission</w:t>
      </w:r>
      <w:proofErr w:type="gramEnd"/>
      <w:r w:rsidR="00585238">
        <w:rPr>
          <w:rFonts w:ascii="Courier New" w:eastAsia="Courier New" w:hAnsi="Courier New" w:cs="Courier New"/>
          <w:b/>
          <w:bCs/>
        </w:rPr>
        <w:t xml:space="preserve"> THEN</w:t>
      </w:r>
    </w:p>
    <w:p w14:paraId="7DA2F65D" w14:textId="77777777" w:rsidR="00333ADE" w:rsidRPr="00423C31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ab/>
        <w:t>USE default file location</w:t>
      </w:r>
    </w:p>
    <w:p w14:paraId="6FD2521B" w14:textId="77777777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>TRY</w:t>
      </w:r>
    </w:p>
    <w:p w14:paraId="72A4CD9E" w14:textId="539BB8BA" w:rsidR="00333ADE" w:rsidRPr="00423C31" w:rsidRDefault="00333ADE" w:rsidP="00333ADE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IF</w:t>
      </w:r>
      <w:r w:rsidRPr="00423C31">
        <w:rPr>
          <w:rFonts w:ascii="Courier New" w:eastAsia="Courier New" w:hAnsi="Courier New" w:cs="Courier New"/>
          <w:b/>
          <w:bCs/>
        </w:rPr>
        <w:t xml:space="preserve"> valid file </w:t>
      </w:r>
      <w:proofErr w:type="gramStart"/>
      <w:r w:rsidRPr="00423C31">
        <w:rPr>
          <w:rFonts w:ascii="Courier New" w:eastAsia="Courier New" w:hAnsi="Courier New" w:cs="Courier New"/>
          <w:b/>
          <w:bCs/>
        </w:rPr>
        <w:t>input</w:t>
      </w:r>
      <w:proofErr w:type="gramEnd"/>
      <w:r w:rsidR="00585238">
        <w:rPr>
          <w:rFonts w:ascii="Courier New" w:eastAsia="Courier New" w:hAnsi="Courier New" w:cs="Courier New"/>
          <w:b/>
          <w:bCs/>
        </w:rPr>
        <w:t xml:space="preserve"> THEN</w:t>
      </w:r>
    </w:p>
    <w:p w14:paraId="37711152" w14:textId="6835D448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423C31">
        <w:rPr>
          <w:rFonts w:ascii="Courier New" w:eastAsia="Courier New" w:hAnsi="Courier New" w:cs="Courier New"/>
          <w:b/>
          <w:bCs/>
        </w:rPr>
        <w:t xml:space="preserve">CALL </w:t>
      </w:r>
      <w:proofErr w:type="gramStart"/>
      <w:r>
        <w:rPr>
          <w:rFonts w:ascii="Courier New" w:eastAsia="Courier New" w:hAnsi="Courier New" w:cs="Courier New"/>
          <w:b/>
          <w:bCs/>
        </w:rPr>
        <w:t>P</w:t>
      </w:r>
      <w:r w:rsidRPr="00423C31">
        <w:rPr>
          <w:rFonts w:ascii="Courier New" w:eastAsia="Courier New" w:hAnsi="Courier New" w:cs="Courier New"/>
          <w:b/>
          <w:bCs/>
        </w:rPr>
        <w:t>arser(</w:t>
      </w:r>
      <w:proofErr w:type="gramEnd"/>
      <w:r w:rsidR="00585238">
        <w:rPr>
          <w:rFonts w:ascii="Courier New" w:eastAsia="Courier New" w:hAnsi="Courier New" w:cs="Courier New"/>
          <w:b/>
          <w:bCs/>
        </w:rPr>
        <w:t xml:space="preserve">file path, </w:t>
      </w:r>
      <w:proofErr w:type="spellStart"/>
      <w:r w:rsidR="00585238">
        <w:rPr>
          <w:rFonts w:ascii="Courier New" w:eastAsia="Courier New" w:hAnsi="Courier New" w:cs="Courier New"/>
          <w:b/>
          <w:bCs/>
        </w:rPr>
        <w:t>BinarySearchTree</w:t>
      </w:r>
      <w:proofErr w:type="spellEnd"/>
      <w:r w:rsidR="00585238">
        <w:rPr>
          <w:rFonts w:ascii="Courier New" w:eastAsia="Courier New" w:hAnsi="Courier New" w:cs="Courier New"/>
          <w:b/>
          <w:bCs/>
        </w:rPr>
        <w:t xml:space="preserve"> </w:t>
      </w:r>
      <w:proofErr w:type="spellStart"/>
      <w:r w:rsidR="00585238">
        <w:rPr>
          <w:rFonts w:ascii="Courier New" w:eastAsia="Courier New" w:hAnsi="Courier New" w:cs="Courier New"/>
          <w:b/>
          <w:bCs/>
        </w:rPr>
        <w:t>bst</w:t>
      </w:r>
      <w:proofErr w:type="spellEnd"/>
      <w:r w:rsidRPr="00423C31">
        <w:rPr>
          <w:rFonts w:ascii="Courier New" w:eastAsia="Courier New" w:hAnsi="Courier New" w:cs="Courier New"/>
          <w:b/>
          <w:bCs/>
        </w:rPr>
        <w:t>)</w:t>
      </w:r>
    </w:p>
    <w:p w14:paraId="362F14D8" w14:textId="44B02B17" w:rsidR="00585238" w:rsidRDefault="00585238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ELSE</w:t>
      </w:r>
    </w:p>
    <w:p w14:paraId="6D503ABB" w14:textId="57B63D3B" w:rsidR="00585238" w:rsidRDefault="00585238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“Invalid path.”</w:t>
      </w:r>
    </w:p>
    <w:p w14:paraId="07B2586D" w14:textId="17297B70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CATCH</w:t>
      </w:r>
      <w:r w:rsidR="00585238">
        <w:rPr>
          <w:rFonts w:ascii="Courier New" w:eastAsia="Courier New" w:hAnsi="Courier New" w:cs="Courier New"/>
          <w:b/>
          <w:bCs/>
        </w:rPr>
        <w:t xml:space="preserve"> error</w:t>
      </w:r>
    </w:p>
    <w:p w14:paraId="5FF6F4B5" w14:textId="77777777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error</w:t>
      </w:r>
      <w:r w:rsidRPr="00423C31">
        <w:rPr>
          <w:rFonts w:ascii="Courier New" w:eastAsia="Courier New" w:hAnsi="Courier New" w:cs="Courier New"/>
          <w:b/>
          <w:bCs/>
        </w:rPr>
        <w:tab/>
      </w:r>
    </w:p>
    <w:p w14:paraId="071F1CFB" w14:textId="2016BCEA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6163C">
        <w:rPr>
          <w:rFonts w:ascii="Courier New" w:eastAsia="Courier New" w:hAnsi="Courier New" w:cs="Courier New"/>
        </w:rPr>
        <w:t>}</w:t>
      </w:r>
      <w:r w:rsidRPr="0056163C">
        <w:rPr>
          <w:rFonts w:ascii="Courier New" w:eastAsia="Courier New" w:hAnsi="Courier New" w:cs="Courier New"/>
        </w:rPr>
        <w:tab/>
      </w:r>
    </w:p>
    <w:p w14:paraId="366698E8" w14:textId="77777777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AD4389A" w14:textId="77777777" w:rsidR="00A34EAB" w:rsidRDefault="00A34EAB" w:rsidP="00A34EA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DEFINE Struct Course {</w:t>
      </w:r>
    </w:p>
    <w:p w14:paraId="3A8C5F90" w14:textId="77777777" w:rsidR="00A34EAB" w:rsidRPr="00423C31" w:rsidRDefault="00A34EAB" w:rsidP="00A34EA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423C31">
        <w:rPr>
          <w:rFonts w:ascii="Courier New" w:eastAsia="Courier New" w:hAnsi="Courier New" w:cs="Courier New"/>
          <w:b/>
          <w:bCs/>
        </w:rPr>
        <w:t xml:space="preserve">Int </w:t>
      </w:r>
      <w:proofErr w:type="spellStart"/>
      <w:r w:rsidRPr="00423C31">
        <w:rPr>
          <w:rFonts w:ascii="Courier New" w:eastAsia="Courier New" w:hAnsi="Courier New" w:cs="Courier New"/>
          <w:b/>
          <w:bCs/>
        </w:rPr>
        <w:t>courseNum</w:t>
      </w:r>
      <w:r>
        <w:rPr>
          <w:rFonts w:ascii="Courier New" w:eastAsia="Courier New" w:hAnsi="Courier New" w:cs="Courier New"/>
          <w:b/>
          <w:bCs/>
        </w:rPr>
        <w:t>ber</w:t>
      </w:r>
      <w:proofErr w:type="spellEnd"/>
    </w:p>
    <w:p w14:paraId="363AEC35" w14:textId="77777777" w:rsidR="00A34EAB" w:rsidRPr="00423C31" w:rsidRDefault="00A34EAB" w:rsidP="00A34EA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  <w:t xml:space="preserve">String </w:t>
      </w:r>
      <w:proofErr w:type="spellStart"/>
      <w:r w:rsidRPr="00423C31">
        <w:rPr>
          <w:rFonts w:ascii="Courier New" w:eastAsia="Courier New" w:hAnsi="Courier New" w:cs="Courier New"/>
          <w:b/>
          <w:bCs/>
        </w:rPr>
        <w:t>courseTitle</w:t>
      </w:r>
      <w:proofErr w:type="spellEnd"/>
    </w:p>
    <w:p w14:paraId="0D847F61" w14:textId="77777777" w:rsidR="00A34EAB" w:rsidRPr="00423C31" w:rsidRDefault="00A34EAB" w:rsidP="00A34EA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23C31">
        <w:rPr>
          <w:rFonts w:ascii="Courier New" w:eastAsia="Courier New" w:hAnsi="Courier New" w:cs="Courier New"/>
          <w:b/>
          <w:bCs/>
        </w:rPr>
        <w:tab/>
        <w:t>Vector&lt;</w:t>
      </w:r>
      <w:r>
        <w:rPr>
          <w:rFonts w:ascii="Courier New" w:eastAsia="Courier New" w:hAnsi="Courier New" w:cs="Courier New"/>
          <w:b/>
          <w:bCs/>
        </w:rPr>
        <w:t>S</w:t>
      </w:r>
      <w:r w:rsidRPr="00423C31">
        <w:rPr>
          <w:rFonts w:ascii="Courier New" w:eastAsia="Courier New" w:hAnsi="Courier New" w:cs="Courier New"/>
          <w:b/>
          <w:bCs/>
        </w:rPr>
        <w:t xml:space="preserve">tring&gt; </w:t>
      </w:r>
      <w:proofErr w:type="spellStart"/>
      <w:r w:rsidRPr="00423C31">
        <w:rPr>
          <w:rFonts w:ascii="Courier New" w:eastAsia="Courier New" w:hAnsi="Courier New" w:cs="Courier New"/>
          <w:b/>
          <w:bCs/>
        </w:rPr>
        <w:t>prereqs</w:t>
      </w:r>
      <w:proofErr w:type="spellEnd"/>
    </w:p>
    <w:p w14:paraId="2F1762B6" w14:textId="1CC96450" w:rsidR="00A34EAB" w:rsidRDefault="00A34EAB" w:rsidP="00A34EA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7EBC5FAB" w14:textId="77777777" w:rsidR="00D90346" w:rsidRDefault="00D90346" w:rsidP="00A34EA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95DF3BA" w14:textId="77777777" w:rsidR="00D90346" w:rsidRDefault="00D90346" w:rsidP="00A34EA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7CDB639" w14:textId="77777777" w:rsidR="00D90346" w:rsidRDefault="00D90346" w:rsidP="00A34EA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DC04A93" w14:textId="77777777" w:rsidR="00585238" w:rsidRDefault="00585238" w:rsidP="00A34EA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9B2B32B" w14:textId="14574F33" w:rsidR="00585238" w:rsidRDefault="00585238" w:rsidP="0058523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lastRenderedPageBreak/>
        <w:t>DEFINE Struct Node {</w:t>
      </w:r>
    </w:p>
    <w:p w14:paraId="16CCF202" w14:textId="2556EF01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proofErr w:type="gramStart"/>
      <w:r>
        <w:rPr>
          <w:rFonts w:ascii="Courier New" w:eastAsia="Courier New" w:hAnsi="Courier New" w:cs="Courier New"/>
        </w:rPr>
        <w:t>Node(</w:t>
      </w:r>
      <w:proofErr w:type="gramEnd"/>
      <w:r>
        <w:rPr>
          <w:rFonts w:ascii="Courier New" w:eastAsia="Courier New" w:hAnsi="Courier New" w:cs="Courier New"/>
        </w:rPr>
        <w:t>)</w:t>
      </w:r>
    </w:p>
    <w:p w14:paraId="2A51E4D5" w14:textId="403D9D6B" w:rsidR="00585238" w:rsidRPr="00F6224C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>Node* left</w:t>
      </w:r>
      <w:r>
        <w:rPr>
          <w:rFonts w:ascii="Courier New" w:eastAsia="Courier New" w:hAnsi="Courier New" w:cs="Courier New"/>
          <w:b/>
          <w:bCs/>
        </w:rPr>
        <w:t xml:space="preserve"> = null</w:t>
      </w:r>
    </w:p>
    <w:p w14:paraId="22C49A92" w14:textId="77777777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>Node* right</w:t>
      </w:r>
      <w:r>
        <w:rPr>
          <w:rFonts w:ascii="Courier New" w:eastAsia="Courier New" w:hAnsi="Courier New" w:cs="Courier New"/>
          <w:b/>
          <w:bCs/>
        </w:rPr>
        <w:t xml:space="preserve"> = null</w:t>
      </w:r>
    </w:p>
    <w:p w14:paraId="2907572A" w14:textId="77777777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</w:p>
    <w:p w14:paraId="52A3FAB6" w14:textId="0590BC2C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proofErr w:type="gramStart"/>
      <w:r>
        <w:rPr>
          <w:rFonts w:ascii="Courier New" w:eastAsia="Courier New" w:hAnsi="Courier New" w:cs="Courier New"/>
          <w:b/>
          <w:bCs/>
        </w:rPr>
        <w:t>Node(</w:t>
      </w:r>
      <w:proofErr w:type="gramEnd"/>
      <w:r>
        <w:rPr>
          <w:rFonts w:ascii="Courier New" w:eastAsia="Courier New" w:hAnsi="Courier New" w:cs="Courier New"/>
          <w:b/>
          <w:bCs/>
        </w:rPr>
        <w:t xml:space="preserve">Course </w:t>
      </w:r>
      <w:proofErr w:type="spellStart"/>
      <w:r>
        <w:rPr>
          <w:rFonts w:ascii="Courier New" w:eastAsia="Courier New" w:hAnsi="Courier New" w:cs="Courier New"/>
          <w:b/>
          <w:bCs/>
        </w:rPr>
        <w:t>aCourse</w:t>
      </w:r>
      <w:proofErr w:type="spellEnd"/>
      <w:r>
        <w:rPr>
          <w:rFonts w:ascii="Courier New" w:eastAsia="Courier New" w:hAnsi="Courier New" w:cs="Courier New"/>
          <w:b/>
          <w:bCs/>
        </w:rPr>
        <w:t>)</w:t>
      </w:r>
    </w:p>
    <w:p w14:paraId="4E197FDD" w14:textId="4DFE60B9" w:rsidR="00585238" w:rsidRPr="00F6224C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course = </w:t>
      </w:r>
      <w:proofErr w:type="spellStart"/>
      <w:r>
        <w:rPr>
          <w:rFonts w:ascii="Courier New" w:eastAsia="Courier New" w:hAnsi="Courier New" w:cs="Courier New"/>
          <w:b/>
          <w:bCs/>
        </w:rPr>
        <w:t>aCourse</w:t>
      </w:r>
      <w:proofErr w:type="spellEnd"/>
    </w:p>
    <w:p w14:paraId="537267A1" w14:textId="6B6A88AF" w:rsidR="00585238" w:rsidRDefault="00585238" w:rsidP="0058523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002AEC2A" w14:textId="77777777" w:rsidR="00585238" w:rsidRDefault="00585238" w:rsidP="00A34EA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DEF3692" w14:textId="77777777" w:rsidR="00585238" w:rsidRDefault="00585238" w:rsidP="00A34EA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AA03BD5" w14:textId="77777777" w:rsidR="00585238" w:rsidRDefault="00585238" w:rsidP="0058523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CLASS </w:t>
      </w:r>
      <w:proofErr w:type="spellStart"/>
      <w:r>
        <w:rPr>
          <w:rFonts w:ascii="Courier New" w:eastAsia="Courier New" w:hAnsi="Courier New" w:cs="Courier New"/>
        </w:rPr>
        <w:t>BinarySearchTree</w:t>
      </w:r>
      <w:proofErr w:type="spellEnd"/>
      <w:r>
        <w:rPr>
          <w:rFonts w:ascii="Courier New" w:eastAsia="Courier New" w:hAnsi="Courier New" w:cs="Courier New"/>
        </w:rPr>
        <w:t xml:space="preserve"> {</w:t>
      </w:r>
    </w:p>
    <w:p w14:paraId="302438B7" w14:textId="0B32F3F9" w:rsidR="00585238" w:rsidRPr="00F6224C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>-Node</w:t>
      </w:r>
      <w:r>
        <w:rPr>
          <w:rFonts w:ascii="Courier New" w:eastAsia="Courier New" w:hAnsi="Courier New" w:cs="Courier New"/>
          <w:b/>
          <w:bCs/>
        </w:rPr>
        <w:t xml:space="preserve"> root</w:t>
      </w:r>
    </w:p>
    <w:p w14:paraId="6F9AD26D" w14:textId="40AAB280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-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addNode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End"/>
      <w:r>
        <w:rPr>
          <w:rFonts w:ascii="Courier New" w:eastAsia="Courier New" w:hAnsi="Courier New" w:cs="Courier New"/>
          <w:b/>
          <w:bCs/>
        </w:rPr>
        <w:t>node, course)</w:t>
      </w:r>
    </w:p>
    <w:p w14:paraId="5E07621B" w14:textId="3ACD6AA7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-</w:t>
      </w:r>
      <w:proofErr w:type="spellStart"/>
      <w:r>
        <w:rPr>
          <w:rFonts w:ascii="Courier New" w:eastAsia="Courier New" w:hAnsi="Courier New" w:cs="Courier New"/>
          <w:b/>
          <w:bCs/>
        </w:rPr>
        <w:t>postOrder</w:t>
      </w:r>
      <w:proofErr w:type="spellEnd"/>
      <w:r>
        <w:rPr>
          <w:rFonts w:ascii="Courier New" w:eastAsia="Courier New" w:hAnsi="Courier New" w:cs="Courier New"/>
          <w:b/>
          <w:bCs/>
        </w:rPr>
        <w:t>(node)</w:t>
      </w:r>
    </w:p>
    <w:p w14:paraId="43554174" w14:textId="02565784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-</w:t>
      </w:r>
      <w:proofErr w:type="spellStart"/>
      <w:r>
        <w:rPr>
          <w:rFonts w:ascii="Courier New" w:eastAsia="Courier New" w:hAnsi="Courier New" w:cs="Courier New"/>
          <w:b/>
          <w:bCs/>
        </w:rPr>
        <w:t>inOrder</w:t>
      </w:r>
      <w:proofErr w:type="spellEnd"/>
      <w:r>
        <w:rPr>
          <w:rFonts w:ascii="Courier New" w:eastAsia="Courier New" w:hAnsi="Courier New" w:cs="Courier New"/>
          <w:b/>
          <w:bCs/>
        </w:rPr>
        <w:t>(node)</w:t>
      </w:r>
    </w:p>
    <w:p w14:paraId="15CD5497" w14:textId="485BAD35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-</w:t>
      </w:r>
      <w:proofErr w:type="spellStart"/>
      <w:r>
        <w:rPr>
          <w:rFonts w:ascii="Courier New" w:eastAsia="Courier New" w:hAnsi="Courier New" w:cs="Courier New"/>
          <w:b/>
          <w:bCs/>
        </w:rPr>
        <w:t>preOrder</w:t>
      </w:r>
      <w:proofErr w:type="spellEnd"/>
      <w:r>
        <w:rPr>
          <w:rFonts w:ascii="Courier New" w:eastAsia="Courier New" w:hAnsi="Courier New" w:cs="Courier New"/>
          <w:b/>
          <w:bCs/>
        </w:rPr>
        <w:t>(node)</w:t>
      </w:r>
    </w:p>
    <w:p w14:paraId="3B44286B" w14:textId="7EB7644B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-Node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removeNode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End"/>
      <w:r>
        <w:rPr>
          <w:rFonts w:ascii="Courier New" w:eastAsia="Courier New" w:hAnsi="Courier New" w:cs="Courier New"/>
          <w:b/>
          <w:bCs/>
        </w:rPr>
        <w:t>node, string course)</w:t>
      </w:r>
    </w:p>
    <w:p w14:paraId="1B1C53A6" w14:textId="77777777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</w:p>
    <w:p w14:paraId="2F350DA5" w14:textId="778B0736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+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BinarySearchTree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End"/>
      <w:r>
        <w:rPr>
          <w:rFonts w:ascii="Courier New" w:eastAsia="Courier New" w:hAnsi="Courier New" w:cs="Courier New"/>
          <w:b/>
          <w:bCs/>
        </w:rPr>
        <w:t>)</w:t>
      </w:r>
    </w:p>
    <w:p w14:paraId="23E1E58A" w14:textId="2C2698E3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+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addNode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End"/>
      <w:r>
        <w:rPr>
          <w:rFonts w:ascii="Courier New" w:eastAsia="Courier New" w:hAnsi="Courier New" w:cs="Courier New"/>
          <w:b/>
          <w:bCs/>
        </w:rPr>
        <w:t>)</w:t>
      </w:r>
    </w:p>
    <w:p w14:paraId="2C2FA711" w14:textId="7DCCC035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+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postOrder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End"/>
      <w:r>
        <w:rPr>
          <w:rFonts w:ascii="Courier New" w:eastAsia="Courier New" w:hAnsi="Courier New" w:cs="Courier New"/>
          <w:b/>
          <w:bCs/>
        </w:rPr>
        <w:t>)</w:t>
      </w:r>
    </w:p>
    <w:p w14:paraId="3B28F90A" w14:textId="03849A45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+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inOrder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End"/>
      <w:r>
        <w:rPr>
          <w:rFonts w:ascii="Courier New" w:eastAsia="Courier New" w:hAnsi="Courier New" w:cs="Courier New"/>
          <w:b/>
          <w:bCs/>
        </w:rPr>
        <w:t>Course course)</w:t>
      </w:r>
    </w:p>
    <w:p w14:paraId="2DE6C183" w14:textId="5BACD0AE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+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preOrder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End"/>
      <w:r>
        <w:rPr>
          <w:rFonts w:ascii="Courier New" w:eastAsia="Courier New" w:hAnsi="Courier New" w:cs="Courier New"/>
          <w:b/>
          <w:bCs/>
        </w:rPr>
        <w:t>string course)</w:t>
      </w:r>
    </w:p>
    <w:p w14:paraId="089A8002" w14:textId="3B1A0BE3" w:rsidR="00585238" w:rsidRDefault="00585238" w:rsidP="0058523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+Course </w:t>
      </w:r>
      <w:proofErr w:type="gramStart"/>
      <w:r>
        <w:rPr>
          <w:rFonts w:ascii="Courier New" w:eastAsia="Courier New" w:hAnsi="Courier New" w:cs="Courier New"/>
          <w:b/>
          <w:bCs/>
        </w:rPr>
        <w:t>search(</w:t>
      </w:r>
      <w:proofErr w:type="gramEnd"/>
      <w:r>
        <w:rPr>
          <w:rFonts w:ascii="Courier New" w:eastAsia="Courier New" w:hAnsi="Courier New" w:cs="Courier New"/>
          <w:b/>
          <w:bCs/>
        </w:rPr>
        <w:t>string course)</w:t>
      </w:r>
    </w:p>
    <w:p w14:paraId="21878521" w14:textId="77777777" w:rsidR="00585238" w:rsidRDefault="00585238" w:rsidP="0058523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02365E81" w14:textId="77777777" w:rsidR="00A34EAB" w:rsidRDefault="00A34EAB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15A1B10" w14:textId="5C617379" w:rsidR="00333ADE" w:rsidRDefault="00805A0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proofErr w:type="gramStart"/>
      <w:r>
        <w:rPr>
          <w:rFonts w:ascii="Courier New" w:eastAsia="Courier New" w:hAnsi="Courier New" w:cs="Courier New"/>
        </w:rPr>
        <w:t>line</w:t>
      </w:r>
      <w:r w:rsidR="00333ADE">
        <w:rPr>
          <w:rFonts w:ascii="Courier New" w:eastAsia="Courier New" w:hAnsi="Courier New" w:cs="Courier New"/>
        </w:rPr>
        <w:t>Parser</w:t>
      </w:r>
      <w:proofErr w:type="spellEnd"/>
      <w:r w:rsidR="00333ADE">
        <w:rPr>
          <w:rFonts w:ascii="Courier New" w:eastAsia="Courier New" w:hAnsi="Courier New" w:cs="Courier New"/>
        </w:rPr>
        <w:t>(</w:t>
      </w:r>
      <w:proofErr w:type="gramEnd"/>
      <w:r w:rsidR="00333ADE">
        <w:rPr>
          <w:rFonts w:ascii="Courier New" w:eastAsia="Courier New" w:hAnsi="Courier New" w:cs="Courier New"/>
        </w:rPr>
        <w:t xml:space="preserve">String </w:t>
      </w:r>
      <w:proofErr w:type="spellStart"/>
      <w:r w:rsidR="00333ADE">
        <w:rPr>
          <w:rFonts w:ascii="Courier New" w:eastAsia="Courier New" w:hAnsi="Courier New" w:cs="Courier New"/>
        </w:rPr>
        <w:t>csvPath</w:t>
      </w:r>
      <w:proofErr w:type="spellEnd"/>
      <w:r w:rsidR="00333ADE">
        <w:rPr>
          <w:rFonts w:ascii="Courier New" w:eastAsia="Courier New" w:hAnsi="Courier New" w:cs="Courier New"/>
        </w:rPr>
        <w:t xml:space="preserve">, </w:t>
      </w:r>
      <w:proofErr w:type="spellStart"/>
      <w:r w:rsidR="00A34EAB">
        <w:rPr>
          <w:rFonts w:ascii="Courier New" w:eastAsia="Courier New" w:hAnsi="Courier New" w:cs="Courier New"/>
        </w:rPr>
        <w:t>BinarySearchTree</w:t>
      </w:r>
      <w:proofErr w:type="spellEnd"/>
      <w:r w:rsidR="00A34EAB">
        <w:rPr>
          <w:rFonts w:ascii="Courier New" w:eastAsia="Courier New" w:hAnsi="Courier New" w:cs="Courier New"/>
        </w:rPr>
        <w:t xml:space="preserve"> </w:t>
      </w:r>
      <w:proofErr w:type="spellStart"/>
      <w:r w:rsidR="00A34EAB">
        <w:rPr>
          <w:rFonts w:ascii="Courier New" w:eastAsia="Courier New" w:hAnsi="Courier New" w:cs="Courier New"/>
        </w:rPr>
        <w:t>bst</w:t>
      </w:r>
      <w:proofErr w:type="spellEnd"/>
      <w:r w:rsidR="00333ADE">
        <w:rPr>
          <w:rFonts w:ascii="Courier New" w:eastAsia="Courier New" w:hAnsi="Courier New" w:cs="Courier New"/>
        </w:rPr>
        <w:t>){</w:t>
      </w:r>
    </w:p>
    <w:p w14:paraId="58CD27D4" w14:textId="77777777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>OPEN file path using parsing libraries</w:t>
      </w:r>
    </w:p>
    <w:p w14:paraId="517DC2E3" w14:textId="77777777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DECLARE vector and call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getHeader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End"/>
      <w:r>
        <w:rPr>
          <w:rFonts w:ascii="Courier New" w:eastAsia="Courier New" w:hAnsi="Courier New" w:cs="Courier New"/>
          <w:b/>
          <w:bCs/>
        </w:rPr>
        <w:t>)</w:t>
      </w:r>
    </w:p>
    <w:p w14:paraId="60AA5442" w14:textId="77777777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DISPLAY header row with “|” delimiter</w:t>
      </w:r>
    </w:p>
    <w:p w14:paraId="016F40FF" w14:textId="77777777" w:rsidR="00333ADE" w:rsidRPr="00432943" w:rsidRDefault="00333ADE" w:rsidP="00333AD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>TRY</w:t>
      </w:r>
    </w:p>
    <w:p w14:paraId="241D2206" w14:textId="77777777" w:rsidR="00333ADE" w:rsidRPr="00432943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 xml:space="preserve">FOR each </w:t>
      </w:r>
      <w:r>
        <w:rPr>
          <w:rFonts w:ascii="Courier New" w:eastAsia="Courier New" w:hAnsi="Courier New" w:cs="Courier New"/>
          <w:b/>
          <w:bCs/>
        </w:rPr>
        <w:t>line read</w:t>
      </w:r>
      <w:r w:rsidRPr="00432943">
        <w:rPr>
          <w:rFonts w:ascii="Courier New" w:eastAsia="Courier New" w:hAnsi="Courier New" w:cs="Courier New"/>
          <w:b/>
          <w:bCs/>
        </w:rPr>
        <w:t xml:space="preserve"> until end of file</w:t>
      </w:r>
    </w:p>
    <w:p w14:paraId="0CAEFA2E" w14:textId="77777777" w:rsidR="00333ADE" w:rsidRPr="00432943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>IF at least 2 parameters</w:t>
      </w:r>
    </w:p>
    <w:p w14:paraId="2FC065F4" w14:textId="77777777" w:rsidR="00333ADE" w:rsidRPr="00432943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>CREATE course data structure</w:t>
      </w:r>
    </w:p>
    <w:p w14:paraId="03141C6C" w14:textId="77777777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 xml:space="preserve">ASSIGN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course.courseNumber</w:t>
      </w:r>
      <w:proofErr w:type="spellEnd"/>
      <w:proofErr w:type="gramEnd"/>
    </w:p>
    <w:p w14:paraId="3592FDBD" w14:textId="77777777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 xml:space="preserve">ASSIGN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course.courseTitle</w:t>
      </w:r>
      <w:proofErr w:type="spellEnd"/>
      <w:proofErr w:type="gramEnd"/>
    </w:p>
    <w:p w14:paraId="631D1B15" w14:textId="77777777" w:rsidR="00333ADE" w:rsidRPr="00432943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 xml:space="preserve">ASSIGN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course.prereqs</w:t>
      </w:r>
      <w:proofErr w:type="spellEnd"/>
      <w:proofErr w:type="gramEnd"/>
    </w:p>
    <w:p w14:paraId="6EA4DE80" w14:textId="537A93FF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 xml:space="preserve">INSERT course to </w:t>
      </w:r>
      <w:r w:rsidR="00A34EAB">
        <w:rPr>
          <w:rFonts w:ascii="Courier New" w:eastAsia="Courier New" w:hAnsi="Courier New" w:cs="Courier New"/>
          <w:b/>
          <w:bCs/>
        </w:rPr>
        <w:t>node in BST</w:t>
      </w:r>
    </w:p>
    <w:p w14:paraId="45F8C797" w14:textId="77777777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ELSE</w:t>
      </w:r>
    </w:p>
    <w:p w14:paraId="740DC5B1" w14:textId="77777777" w:rsidR="00333ADE" w:rsidRPr="00432943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“Wrong line format” and continue</w:t>
      </w:r>
    </w:p>
    <w:p w14:paraId="4F660F56" w14:textId="77777777" w:rsidR="00333ADE" w:rsidRPr="00432943" w:rsidRDefault="00333ADE" w:rsidP="00333AD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>CATCH</w:t>
      </w:r>
    </w:p>
    <w:p w14:paraId="19672FC9" w14:textId="77777777" w:rsidR="00333ADE" w:rsidRDefault="00333ADE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32943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432943">
        <w:rPr>
          <w:rFonts w:ascii="Courier New" w:eastAsia="Courier New" w:hAnsi="Courier New" w:cs="Courier New"/>
          <w:b/>
          <w:bCs/>
        </w:rPr>
        <w:t>PRINT error</w:t>
      </w:r>
    </w:p>
    <w:p w14:paraId="32E8FC65" w14:textId="45C6CDE3" w:rsidR="00585238" w:rsidRDefault="00585238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34325503" w14:textId="77777777" w:rsidR="00A34EAB" w:rsidRDefault="00A34EAB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875E87A" w14:textId="77777777" w:rsidR="00D90346" w:rsidRDefault="00D90346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53C754B" w14:textId="77777777" w:rsidR="00D90346" w:rsidRDefault="00D90346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021B504" w14:textId="77777777" w:rsidR="00D90346" w:rsidRDefault="00D90346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8BCF50B" w14:textId="77777777" w:rsidR="00D90346" w:rsidRDefault="00D90346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F8837E8" w14:textId="77777777" w:rsidR="00D90346" w:rsidRDefault="00D90346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515D1D3" w14:textId="77777777" w:rsidR="00D90346" w:rsidRDefault="00D90346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F3185AA" w14:textId="77777777" w:rsidR="00D90346" w:rsidRDefault="00D90346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D6DBC4E" w14:textId="59E1B4C8" w:rsidR="00A34EAB" w:rsidRDefault="00A34EAB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gramStart"/>
      <w:r>
        <w:rPr>
          <w:rFonts w:ascii="Courier New" w:eastAsia="Courier New" w:hAnsi="Courier New" w:cs="Courier New"/>
        </w:rPr>
        <w:lastRenderedPageBreak/>
        <w:t>Insert(</w:t>
      </w:r>
      <w:proofErr w:type="gramEnd"/>
      <w:r w:rsidR="00F6224C">
        <w:rPr>
          <w:rFonts w:ascii="Courier New" w:eastAsia="Courier New" w:hAnsi="Courier New" w:cs="Courier New"/>
        </w:rPr>
        <w:t>Course courses</w:t>
      </w:r>
      <w:r>
        <w:rPr>
          <w:rFonts w:ascii="Courier New" w:eastAsia="Courier New" w:hAnsi="Courier New" w:cs="Courier New"/>
        </w:rPr>
        <w:t>)</w:t>
      </w:r>
      <w:r w:rsidR="00D90346">
        <w:rPr>
          <w:rFonts w:ascii="Courier New" w:eastAsia="Courier New" w:hAnsi="Courier New" w:cs="Courier New"/>
        </w:rPr>
        <w:t>{</w:t>
      </w:r>
    </w:p>
    <w:p w14:paraId="045F852F" w14:textId="77777777" w:rsidR="00A34EAB" w:rsidRDefault="00A34EAB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6308FEB" w14:textId="6C75F5B1" w:rsidR="00A34EAB" w:rsidRPr="00F6224C" w:rsidRDefault="00A34EAB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>IF root is NULL</w:t>
      </w:r>
    </w:p>
    <w:p w14:paraId="16B9F90C" w14:textId="5E60F589" w:rsidR="00F6224C" w:rsidRPr="00F6224C" w:rsidRDefault="00F6224C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  <w:t>ASSIGN root to new node</w:t>
      </w:r>
    </w:p>
    <w:p w14:paraId="665DD8D0" w14:textId="6ED3464C" w:rsidR="00F6224C" w:rsidRPr="00F6224C" w:rsidRDefault="00F6224C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>ELSE</w:t>
      </w:r>
    </w:p>
    <w:p w14:paraId="47BD6797" w14:textId="2AB2F14C" w:rsidR="00F6224C" w:rsidRDefault="00F6224C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  <w:t xml:space="preserve">CALL </w:t>
      </w:r>
      <w:proofErr w:type="spellStart"/>
      <w:proofErr w:type="gramStart"/>
      <w:r w:rsidRPr="00F6224C">
        <w:rPr>
          <w:rFonts w:ascii="Courier New" w:eastAsia="Courier New" w:hAnsi="Courier New" w:cs="Courier New"/>
          <w:b/>
          <w:bCs/>
        </w:rPr>
        <w:t>addNode</w:t>
      </w:r>
      <w:proofErr w:type="spellEnd"/>
      <w:r w:rsidRPr="00F6224C">
        <w:rPr>
          <w:rFonts w:ascii="Courier New" w:eastAsia="Courier New" w:hAnsi="Courier New" w:cs="Courier New"/>
          <w:b/>
          <w:bCs/>
        </w:rPr>
        <w:t>(</w:t>
      </w:r>
      <w:proofErr w:type="gramEnd"/>
      <w:r w:rsidRPr="00F6224C">
        <w:rPr>
          <w:rFonts w:ascii="Courier New" w:eastAsia="Courier New" w:hAnsi="Courier New" w:cs="Courier New"/>
          <w:b/>
          <w:bCs/>
        </w:rPr>
        <w:t>)</w:t>
      </w:r>
    </w:p>
    <w:p w14:paraId="5516F641" w14:textId="6CF21046" w:rsidR="00D90346" w:rsidRPr="00F6224C" w:rsidRDefault="00D90346" w:rsidP="00333A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}</w:t>
      </w:r>
    </w:p>
    <w:p w14:paraId="4B5EDEB0" w14:textId="77777777" w:rsidR="00333ADE" w:rsidRPr="005317C7" w:rsidRDefault="00333AD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378F6DE" w14:textId="1246F51C" w:rsidR="00333ADE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proofErr w:type="gramStart"/>
      <w:r>
        <w:rPr>
          <w:rFonts w:ascii="Courier New" w:eastAsia="Courier New" w:hAnsi="Courier New" w:cs="Courier New"/>
        </w:rPr>
        <w:t>printCourses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>) {</w:t>
      </w:r>
    </w:p>
    <w:p w14:paraId="7D5F17A0" w14:textId="77777777" w:rsid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E402C2E" w14:textId="1BDD696A" w:rsidR="00F6224C" w:rsidRP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  <w:t>GET course ID to search</w:t>
      </w:r>
    </w:p>
    <w:p w14:paraId="646AA08C" w14:textId="699E160A" w:rsidR="00F6224C" w:rsidRP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</w:p>
    <w:p w14:paraId="2174E5C4" w14:textId="101E997E" w:rsidR="00F6224C" w:rsidRP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  <w:t>IF root is NOT NULL</w:t>
      </w:r>
    </w:p>
    <w:p w14:paraId="46EB01B7" w14:textId="43A1DE50" w:rsidR="00F6224C" w:rsidRP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TRAVERSE tree left</w:t>
      </w:r>
    </w:p>
    <w:p w14:paraId="5E418F3F" w14:textId="16CB7D20" w:rsidR="00F6224C" w:rsidRP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IF found</w:t>
      </w:r>
    </w:p>
    <w:p w14:paraId="6C82288E" w14:textId="4C7D9CFD" w:rsidR="00F6224C" w:rsidRP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OUTPUT node</w:t>
      </w:r>
    </w:p>
    <w:p w14:paraId="32E23B3C" w14:textId="003B4F61" w:rsidR="00F6224C" w:rsidRP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IF not found</w:t>
      </w:r>
    </w:p>
    <w:p w14:paraId="6A3D559B" w14:textId="5B81E213" w:rsidR="00F6224C" w:rsidRP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TRAVERSE tree right</w:t>
      </w:r>
    </w:p>
    <w:p w14:paraId="1EB8CB39" w14:textId="08FD33DC" w:rsidR="00F6224C" w:rsidRP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IF found</w:t>
      </w:r>
    </w:p>
    <w:p w14:paraId="000D7591" w14:textId="7FA49D1A" w:rsidR="00F6224C" w:rsidRP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OUTPUT node</w:t>
      </w:r>
    </w:p>
    <w:p w14:paraId="54FF0D05" w14:textId="7B3636B8" w:rsidR="00F6224C" w:rsidRP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IF not found</w:t>
      </w:r>
    </w:p>
    <w:p w14:paraId="0AE7384D" w14:textId="736A5BF1" w:rsidR="00F6224C" w:rsidRP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OUTPUT “Course ID not found.”</w:t>
      </w:r>
    </w:p>
    <w:p w14:paraId="7C2F6BF7" w14:textId="424DEAA7" w:rsidR="00F6224C" w:rsidRDefault="00F622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387DAFF5" w14:textId="77777777" w:rsidR="00333ADE" w:rsidRDefault="00333AD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6F23FE7" w14:textId="77777777" w:rsidR="00333ADE" w:rsidRPr="005317C7" w:rsidRDefault="00333AD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A0FCC5" w14:textId="5E6F44EA" w:rsidR="00176BE8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proofErr w:type="gramEnd"/>
      <w:r w:rsidRPr="005317C7">
        <w:rPr>
          <w:rFonts w:ascii="Courier New" w:eastAsia="Courier New" w:hAnsi="Courier New" w:cs="Courier New"/>
        </w:rPr>
        <w:t xml:space="preserve">Tree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15EFFDC9" w14:textId="77777777" w:rsid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444BC90" w14:textId="32E7CD67" w:rsidR="00F6224C" w:rsidRP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>SET current node to root</w:t>
      </w:r>
    </w:p>
    <w:p w14:paraId="6C02B308" w14:textId="77777777" w:rsidR="00F6224C" w:rsidRP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3E9B2820" w14:textId="6C33D57F" w:rsidR="00F6224C" w:rsidRP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>WHILE current course is NOT NULL loop tree</w:t>
      </w:r>
    </w:p>
    <w:p w14:paraId="615F34F5" w14:textId="77777777" w:rsidR="00F6224C" w:rsidRP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  <w:t>IF current course ID matches</w:t>
      </w:r>
    </w:p>
    <w:p w14:paraId="5EADA232" w14:textId="584BD256" w:rsidR="00F6224C" w:rsidRP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RETURN node</w:t>
      </w:r>
    </w:p>
    <w:p w14:paraId="451CF35B" w14:textId="77777777" w:rsidR="00F6224C" w:rsidRP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5252607C" w14:textId="50EDC7B1" w:rsidR="00F6224C" w:rsidRP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  <w:t>ELSE IF course ID is &lt; searched ID</w:t>
      </w:r>
    </w:p>
    <w:p w14:paraId="622ABF81" w14:textId="45E5F9A0" w:rsidR="00F6224C" w:rsidRP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SET node to left</w:t>
      </w:r>
    </w:p>
    <w:p w14:paraId="6101F520" w14:textId="2325AAD0" w:rsidR="00F6224C" w:rsidRP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</w:p>
    <w:p w14:paraId="3C0718F7" w14:textId="2534F697" w:rsidR="00F6224C" w:rsidRP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  <w:t>ELSE IF course ID is &gt; searched ID</w:t>
      </w:r>
    </w:p>
    <w:p w14:paraId="13EA06E5" w14:textId="00760F52" w:rsidR="00F6224C" w:rsidRP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ab/>
      </w:r>
      <w:r w:rsidRPr="00F6224C">
        <w:rPr>
          <w:rFonts w:ascii="Courier New" w:eastAsia="Courier New" w:hAnsi="Courier New" w:cs="Courier New"/>
          <w:b/>
          <w:bCs/>
        </w:rPr>
        <w:tab/>
        <w:t>SET node to right</w:t>
      </w:r>
    </w:p>
    <w:p w14:paraId="61551D2A" w14:textId="77777777" w:rsidR="00F6224C" w:rsidRPr="00F6224C" w:rsidRDefault="00F6224C" w:rsidP="00F6224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7E5B21C7" w14:textId="2DEAD8DF" w:rsidR="00606FA5" w:rsidRPr="00F6224C" w:rsidRDefault="00F6224C" w:rsidP="00F6224C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F6224C">
        <w:rPr>
          <w:rFonts w:ascii="Courier New" w:eastAsia="Courier New" w:hAnsi="Courier New" w:cs="Courier New"/>
          <w:b/>
          <w:bCs/>
        </w:rPr>
        <w:t xml:space="preserve">RETURN </w:t>
      </w:r>
      <w:r w:rsidR="00106F49">
        <w:rPr>
          <w:rFonts w:ascii="Courier New" w:eastAsia="Courier New" w:hAnsi="Courier New" w:cs="Courier New"/>
          <w:b/>
          <w:bCs/>
        </w:rPr>
        <w:t>node</w:t>
      </w:r>
    </w:p>
    <w:p w14:paraId="6F797B33" w14:textId="77777777" w:rsidR="00F6224C" w:rsidRDefault="00F6224C" w:rsidP="00F6224C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</w:p>
    <w:p w14:paraId="72003EA8" w14:textId="53F17AF7" w:rsidR="00606FA5" w:rsidRDefault="00333AD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291CC68B" w14:textId="77777777" w:rsidR="00585238" w:rsidRDefault="0058523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306F0CC" w14:textId="77777777" w:rsidR="00585238" w:rsidRDefault="0058523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9ACBFC6" w14:textId="77777777" w:rsidR="00585238" w:rsidRDefault="0058523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9E7C94F" w14:textId="77777777" w:rsidR="00585238" w:rsidRDefault="0058523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5F53658" w14:textId="77777777" w:rsidR="00585238" w:rsidRDefault="0058523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402E36D" w14:textId="77777777" w:rsidR="00585238" w:rsidRDefault="0058523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7E0AEB4" w14:textId="77777777" w:rsidR="00585238" w:rsidRDefault="0058523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05CB508" w14:textId="77777777" w:rsidR="00585238" w:rsidRDefault="0058523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C5134B9" w14:textId="77777777" w:rsidR="00585238" w:rsidRDefault="0058523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7664F2E" w14:textId="72F7ECED" w:rsidR="004D6761" w:rsidRPr="003E3E4F" w:rsidRDefault="003E3E4F" w:rsidP="003E3E4F">
      <w:pPr>
        <w:rPr>
          <w:rFonts w:asciiTheme="minorHAnsi" w:eastAsiaTheme="minorEastAsia" w:hAnsiTheme="minorHAnsi" w:cstheme="minorBidi"/>
          <w:b/>
          <w:bCs/>
        </w:rPr>
      </w:pPr>
      <w:bookmarkStart w:id="2" w:name="_heading=h.d3e5grwc421g"/>
      <w:bookmarkEnd w:id="2"/>
      <w:r w:rsidRPr="003E3E4F">
        <w:rPr>
          <w:b/>
          <w:bCs/>
        </w:rPr>
        <w:lastRenderedPageBreak/>
        <w:t>Vector:</w:t>
      </w: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176BE8" w:rsidRPr="00BE11BA" w14:paraId="358D74B1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87AF1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76BE8" w:rsidRPr="00BE11BA" w14:paraId="789F2E34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7D851FBF" w:rsidR="005317C7" w:rsidRPr="00566E6A" w:rsidRDefault="00885619" w:rsidP="00EB56E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885619">
              <w:rPr>
                <w:rFonts w:ascii="Courier New" w:eastAsia="Courier New" w:hAnsi="Courier New" w:cs="Courier New"/>
                <w:b/>
              </w:rPr>
              <w:t>DECLARE courses as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3D06AA4C" w:rsidR="00176BE8" w:rsidRPr="00BE11BA" w:rsidRDefault="00EB56E7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354DAC41" w:rsidR="00176BE8" w:rsidRPr="00BE11BA" w:rsidRDefault="00EB56E7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176BE8" w:rsidRPr="00BE11BA" w14:paraId="4CEAF44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3E291DF2" w:rsidR="005317C7" w:rsidRPr="005317C7" w:rsidRDefault="00885619" w:rsidP="00EB56E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885619">
              <w:rPr>
                <w:rFonts w:ascii="Courier New" w:eastAsia="Courier New" w:hAnsi="Courier New" w:cs="Courier New"/>
                <w:b/>
              </w:rPr>
              <w:t>FOR each line in lin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02EEA06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2D5F96" w14:textId="77777777" w:rsidR="003E3E4F" w:rsidRDefault="003E3E4F" w:rsidP="00885619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3E3E4F">
              <w:rPr>
                <w:rFonts w:ascii="Courier New" w:eastAsia="Courier New" w:hAnsi="Courier New" w:cs="Courier New"/>
                <w:b/>
              </w:rPr>
              <w:t xml:space="preserve">IF number of tokens &lt; 2 </w:t>
            </w:r>
          </w:p>
          <w:p w14:paraId="78CAF953" w14:textId="77777777" w:rsidR="003E3E4F" w:rsidRDefault="003E3E4F" w:rsidP="00885619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3E3E4F">
              <w:rPr>
                <w:rFonts w:ascii="Courier New" w:eastAsia="Courier New" w:hAnsi="Courier New" w:cs="Courier New"/>
                <w:b/>
              </w:rPr>
              <w:t xml:space="preserve">PRINT error </w:t>
            </w:r>
          </w:p>
          <w:p w14:paraId="6CAA6A03" w14:textId="1CB8CE31" w:rsidR="005317C7" w:rsidRPr="00566E6A" w:rsidRDefault="003E3E4F" w:rsidP="00885619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3E3E4F">
              <w:rPr>
                <w:rFonts w:ascii="Courier New" w:eastAsia="Courier New" w:hAnsi="Courier New" w:cs="Courier New"/>
                <w:b/>
              </w:rPr>
              <w:t>CONTINU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10EE4201" w:rsidR="00176BE8" w:rsidRPr="00BE11BA" w:rsidRDefault="003E3E4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32B49F99" w:rsidR="00176BE8" w:rsidRPr="00BE11BA" w:rsidRDefault="003E3E4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6070A70F" w:rsidR="00176BE8" w:rsidRPr="00BE11BA" w:rsidRDefault="003E3E4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176BE8" w:rsidRPr="00BE11BA" w14:paraId="0C758076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C879B" w14:textId="0BA65774" w:rsidR="00176BE8" w:rsidRPr="00BE11BA" w:rsidRDefault="003E3E4F" w:rsidP="00885619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3E3E4F">
              <w:rPr>
                <w:rFonts w:ascii="Courier New" w:eastAsia="Courier New" w:hAnsi="Courier New" w:cs="Courier New"/>
                <w:b/>
              </w:rPr>
              <w:t xml:space="preserve">DECLARE course as new Course SET </w:t>
            </w:r>
            <w:proofErr w:type="spellStart"/>
            <w:proofErr w:type="gramStart"/>
            <w:r w:rsidRPr="003E3E4F">
              <w:rPr>
                <w:rFonts w:ascii="Courier New" w:eastAsia="Courier New" w:hAnsi="Courier New" w:cs="Courier New"/>
                <w:b/>
              </w:rPr>
              <w:t>course.courseID</w:t>
            </w:r>
            <w:proofErr w:type="spellEnd"/>
            <w:proofErr w:type="gramEnd"/>
            <w:r w:rsidRPr="003E3E4F">
              <w:rPr>
                <w:rFonts w:ascii="Courier New" w:eastAsia="Courier New" w:hAnsi="Courier New" w:cs="Courier New"/>
                <w:b/>
              </w:rPr>
              <w:t xml:space="preserve"> = token[0] SET </w:t>
            </w:r>
            <w:proofErr w:type="spellStart"/>
            <w:r w:rsidRPr="003E3E4F">
              <w:rPr>
                <w:rFonts w:ascii="Courier New" w:eastAsia="Courier New" w:hAnsi="Courier New" w:cs="Courier New"/>
                <w:b/>
              </w:rPr>
              <w:t>course.title</w:t>
            </w:r>
            <w:proofErr w:type="spellEnd"/>
            <w:r w:rsidRPr="003E3E4F">
              <w:rPr>
                <w:rFonts w:ascii="Courier New" w:eastAsia="Courier New" w:hAnsi="Courier New" w:cs="Courier New"/>
                <w:b/>
              </w:rPr>
              <w:t xml:space="preserve"> = token[1] SET </w:t>
            </w:r>
            <w:proofErr w:type="spellStart"/>
            <w:r w:rsidRPr="003E3E4F">
              <w:rPr>
                <w:rFonts w:ascii="Courier New" w:eastAsia="Courier New" w:hAnsi="Courier New" w:cs="Courier New"/>
                <w:b/>
              </w:rPr>
              <w:t>course.prerequisites</w:t>
            </w:r>
            <w:proofErr w:type="spellEnd"/>
            <w:r w:rsidRPr="003E3E4F">
              <w:rPr>
                <w:rFonts w:ascii="Courier New" w:eastAsia="Courier New" w:hAnsi="Courier New" w:cs="Courier New"/>
                <w:b/>
              </w:rPr>
              <w:t xml:space="preserve"> = empty li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784DBAA2" w:rsidR="00176BE8" w:rsidRPr="00BE11BA" w:rsidRDefault="003E3E4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4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1A957F7C" w:rsidR="00176BE8" w:rsidRPr="00BE11BA" w:rsidRDefault="009A31C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4</w:t>
            </w:r>
            <w:r w:rsidR="00AC20B9" w:rsidRPr="00BE11BA">
              <w:t>n</w:t>
            </w:r>
          </w:p>
        </w:tc>
      </w:tr>
      <w:tr w:rsidR="00176BE8" w:rsidRPr="00BE11BA" w14:paraId="7409D378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DE678" w14:textId="420161DF" w:rsidR="00176BE8" w:rsidRPr="000E5746" w:rsidRDefault="003E3E4F" w:rsidP="00885619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3E3E4F">
              <w:rPr>
                <w:rFonts w:ascii="Courier New" w:eastAsia="Courier New" w:hAnsi="Courier New" w:cs="Courier New"/>
                <w:b/>
              </w:rPr>
              <w:t>FOR each token after index 1 ADD token to prerequisit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F348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5EFBF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4A27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3E3E4F" w:rsidRPr="00BE11BA" w14:paraId="58D254C3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7E3AEE" w14:textId="274A560C" w:rsidR="003E3E4F" w:rsidRPr="00BE11BA" w:rsidRDefault="003E3E4F" w:rsidP="00885619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3E3E4F">
              <w:rPr>
                <w:rFonts w:ascii="Courier New" w:eastAsia="Courier New" w:hAnsi="Courier New" w:cs="Courier New"/>
                <w:b/>
              </w:rPr>
              <w:t>ADD course to courses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A7A2BC" w14:textId="3ACF2985" w:rsidR="003E3E4F" w:rsidRPr="00BE11BA" w:rsidRDefault="003E3E4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1B042E" w14:textId="38789EFF" w:rsidR="003E3E4F" w:rsidRPr="00BE11BA" w:rsidRDefault="003E3E4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7C122E" w14:textId="067861A6" w:rsidR="003E3E4F" w:rsidRPr="00BE11BA" w:rsidRDefault="003E3E4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3E3E4F" w:rsidRPr="00BE11BA" w14:paraId="160C467B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B1BB8C" w14:textId="6B19AF7C" w:rsidR="003E3E4F" w:rsidRPr="00BE11BA" w:rsidRDefault="003E3E4F" w:rsidP="00885619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3E3E4F">
              <w:rPr>
                <w:rFonts w:ascii="Courier New" w:eastAsia="Courier New" w:hAnsi="Courier New" w:cs="Courier New"/>
                <w:b/>
              </w:rPr>
              <w:t>RETURN cours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74D7C7" w14:textId="3DC93560" w:rsidR="003E3E4F" w:rsidRPr="00BE11BA" w:rsidRDefault="003E3E4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86D91C" w14:textId="6B117A6A" w:rsidR="003E3E4F" w:rsidRPr="00BE11BA" w:rsidRDefault="003E3E4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4415FB" w14:textId="18922CD8" w:rsidR="003E3E4F" w:rsidRPr="00BE11BA" w:rsidRDefault="003E3E4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176BE8" w:rsidRPr="00BE11BA" w14:paraId="2A4EF22C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51B6581E" w:rsidR="00176BE8" w:rsidRPr="00BE11BA" w:rsidRDefault="009A31C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8n + 2</w:t>
            </w:r>
          </w:p>
        </w:tc>
      </w:tr>
      <w:tr w:rsidR="00176BE8" w:rsidRPr="00BE11BA" w14:paraId="40983BC0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D43B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0AE8F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445F4625" w14:textId="77777777" w:rsidR="00176BE8" w:rsidRDefault="00176BE8" w:rsidP="003F6F9A">
      <w:pPr>
        <w:suppressAutoHyphens/>
        <w:spacing w:after="0" w:line="240" w:lineRule="auto"/>
        <w:contextualSpacing/>
      </w:pPr>
    </w:p>
    <w:p w14:paraId="783EDCE5" w14:textId="77777777" w:rsidR="00550254" w:rsidRDefault="00550254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62CFB150" w14:textId="77777777" w:rsidR="00550254" w:rsidRPr="00550254" w:rsidRDefault="00550254" w:rsidP="00550254">
      <w:pPr>
        <w:suppressAutoHyphens/>
        <w:spacing w:after="0" w:line="240" w:lineRule="auto"/>
        <w:contextualSpacing/>
        <w:rPr>
          <w:b/>
          <w:bCs/>
        </w:rPr>
      </w:pPr>
      <w:r w:rsidRPr="00550254">
        <w:rPr>
          <w:b/>
          <w:bCs/>
        </w:rPr>
        <w:t>Binary Search Tree:</w:t>
      </w:r>
    </w:p>
    <w:p w14:paraId="54D228EC" w14:textId="77777777" w:rsidR="00550254" w:rsidRDefault="00550254" w:rsidP="00550254">
      <w:pPr>
        <w:suppressAutoHyphens/>
        <w:spacing w:after="0" w:line="240" w:lineRule="auto"/>
        <w:contextualSpacing/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550254" w:rsidRPr="00BE11BA" w14:paraId="370A58BE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78BDED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1AFEEB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B264B2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CDED03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550254" w:rsidRPr="00BE11BA" w14:paraId="644D1AE1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FB43E5" w14:textId="77777777" w:rsidR="00550254" w:rsidRPr="00566E6A" w:rsidRDefault="00550254" w:rsidP="00590331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9A31CB">
              <w:rPr>
                <w:rFonts w:ascii="Courier New" w:eastAsia="Courier New" w:hAnsi="Courier New" w:cs="Courier New"/>
                <w:b/>
              </w:rPr>
              <w:t>OPEN file path using parsing librari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687DFD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B6058F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00370F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50254" w:rsidRPr="00BE11BA" w14:paraId="5AFCEB28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0D212C" w14:textId="77777777" w:rsidR="00550254" w:rsidRDefault="00550254" w:rsidP="00590331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>DECLARE vector</w:t>
            </w:r>
          </w:p>
          <w:p w14:paraId="7BBE835A" w14:textId="77777777" w:rsidR="00550254" w:rsidRPr="005317C7" w:rsidRDefault="00550254" w:rsidP="00590331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C202F6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F88D87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5A5F0B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50254" w:rsidRPr="00BE11BA" w14:paraId="4CE626B0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D64648" w14:textId="77777777" w:rsidR="00550254" w:rsidRPr="00566E6A" w:rsidRDefault="00550254" w:rsidP="00590331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9A31CB">
              <w:rPr>
                <w:rFonts w:ascii="Courier New" w:eastAsia="Courier New" w:hAnsi="Courier New" w:cs="Courier New"/>
                <w:b/>
              </w:rPr>
              <w:t>DISPLAY header row with “|” delimite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530F73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8479B5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3DE0CE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550254" w:rsidRPr="00BE11BA" w14:paraId="1DCB989E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66FE56" w14:textId="77777777" w:rsidR="00550254" w:rsidRPr="00BE11BA" w:rsidRDefault="00550254" w:rsidP="00590331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550254">
              <w:rPr>
                <w:rFonts w:ascii="Courier New" w:eastAsia="Courier New" w:hAnsi="Courier New" w:cs="Courier New"/>
                <w:b/>
              </w:rPr>
              <w:t>FOR each line read until end of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37FF42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4874E5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B96103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550254" w:rsidRPr="00BE11BA" w14:paraId="0EC85F3F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AAA7DD" w14:textId="77777777" w:rsidR="00550254" w:rsidRPr="000E5746" w:rsidRDefault="00550254" w:rsidP="00590331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550254">
              <w:rPr>
                <w:rFonts w:ascii="Courier New" w:eastAsia="Courier New" w:hAnsi="Courier New" w:cs="Courier New"/>
                <w:b/>
              </w:rPr>
              <w:t>IF at least 2 parameter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F6812E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C6AEE2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2FE09A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550254" w:rsidRPr="00BE11BA" w14:paraId="729C7949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FAAB8F" w14:textId="77777777" w:rsidR="00550254" w:rsidRPr="00550254" w:rsidRDefault="00550254" w:rsidP="00590331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550254">
              <w:rPr>
                <w:rFonts w:ascii="Courier New" w:eastAsia="Courier New" w:hAnsi="Courier New" w:cs="Courier New"/>
                <w:b/>
              </w:rPr>
              <w:t xml:space="preserve">CREATE course data structure ASSIGN </w:t>
            </w:r>
            <w:proofErr w:type="spellStart"/>
            <w:proofErr w:type="gramStart"/>
            <w:r w:rsidRPr="00550254">
              <w:rPr>
                <w:rFonts w:ascii="Courier New" w:eastAsia="Courier New" w:hAnsi="Courier New" w:cs="Courier New"/>
                <w:b/>
              </w:rPr>
              <w:t>course.courseNumber</w:t>
            </w:r>
            <w:proofErr w:type="spellEnd"/>
            <w:proofErr w:type="gramEnd"/>
            <w:r w:rsidRPr="00550254">
              <w:rPr>
                <w:rFonts w:ascii="Courier New" w:eastAsia="Courier New" w:hAnsi="Courier New" w:cs="Courier New"/>
                <w:b/>
              </w:rPr>
              <w:t xml:space="preserve"> ASSIGN </w:t>
            </w:r>
            <w:proofErr w:type="spellStart"/>
            <w:r w:rsidRPr="00550254">
              <w:rPr>
                <w:rFonts w:ascii="Courier New" w:eastAsia="Courier New" w:hAnsi="Courier New" w:cs="Courier New"/>
                <w:b/>
              </w:rPr>
              <w:t>course.courseTitle</w:t>
            </w:r>
            <w:proofErr w:type="spellEnd"/>
            <w:r w:rsidRPr="00550254">
              <w:rPr>
                <w:rFonts w:ascii="Courier New" w:eastAsia="Courier New" w:hAnsi="Courier New" w:cs="Courier New"/>
                <w:b/>
              </w:rPr>
              <w:t xml:space="preserve"> ASSIGN </w:t>
            </w:r>
            <w:proofErr w:type="spellStart"/>
            <w:r w:rsidRPr="00550254">
              <w:rPr>
                <w:rFonts w:ascii="Courier New" w:eastAsia="Courier New" w:hAnsi="Courier New" w:cs="Courier New"/>
                <w:b/>
              </w:rPr>
              <w:t>course.prereq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946537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4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FBC7C6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2BB3C5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4n</w:t>
            </w:r>
          </w:p>
        </w:tc>
      </w:tr>
      <w:tr w:rsidR="00550254" w:rsidRPr="00BE11BA" w14:paraId="0F940A02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E5D4DC" w14:textId="77777777" w:rsidR="00550254" w:rsidRPr="00550254" w:rsidRDefault="00550254" w:rsidP="00590331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550254">
              <w:rPr>
                <w:rFonts w:ascii="Courier New" w:eastAsia="Courier New" w:hAnsi="Courier New" w:cs="Courier New"/>
                <w:b/>
              </w:rPr>
              <w:t>INSERT course to node in B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23F920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192E8B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1B763E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550254" w:rsidRPr="00BE11BA" w14:paraId="0C131990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50AE44" w14:textId="77777777" w:rsidR="00550254" w:rsidRPr="00550254" w:rsidRDefault="00550254" w:rsidP="00590331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550254">
              <w:rPr>
                <w:rFonts w:ascii="Courier New" w:eastAsia="Courier New" w:hAnsi="Courier New" w:cs="Courier New"/>
                <w:b/>
              </w:rPr>
              <w:t>PRINT “Wrong line format” and continu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3A41BD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F8E419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537743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550254" w:rsidRPr="00BE11BA" w14:paraId="3F44009C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C86315" w14:textId="77777777" w:rsidR="00550254" w:rsidRPr="00550254" w:rsidRDefault="00550254" w:rsidP="00590331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550254">
              <w:rPr>
                <w:rFonts w:ascii="Courier New" w:eastAsia="Courier New" w:hAnsi="Courier New" w:cs="Courier New"/>
                <w:b/>
              </w:rPr>
              <w:t>CATCH PRINT err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8DF831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77484A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1D2C95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550254" w:rsidRPr="00BE11BA" w14:paraId="6E26DD84" w14:textId="77777777" w:rsidTr="00590331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D82828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8944F3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0n</w:t>
            </w:r>
            <w:r w:rsidRPr="00BE11BA">
              <w:t xml:space="preserve"> + </w:t>
            </w:r>
            <w:r>
              <w:t>2</w:t>
            </w:r>
          </w:p>
        </w:tc>
      </w:tr>
      <w:tr w:rsidR="00550254" w:rsidRPr="00BE11BA" w14:paraId="44B12C13" w14:textId="77777777" w:rsidTr="00590331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0CF67B" w14:textId="77777777" w:rsidR="00550254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58AB51" w14:textId="77777777" w:rsidR="00550254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7832D0C3" w14:textId="77777777" w:rsidR="00550254" w:rsidRDefault="00550254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4F427455" w14:textId="77777777" w:rsidR="00550254" w:rsidRDefault="00550254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5C83AF40" w14:textId="5A072163" w:rsidR="00EB56E7" w:rsidRPr="003E3E4F" w:rsidRDefault="00EB56E7" w:rsidP="003F6F9A">
      <w:pPr>
        <w:suppressAutoHyphens/>
        <w:spacing w:after="0" w:line="240" w:lineRule="auto"/>
        <w:contextualSpacing/>
        <w:rPr>
          <w:b/>
          <w:bCs/>
        </w:rPr>
      </w:pPr>
      <w:r w:rsidRPr="003E3E4F">
        <w:rPr>
          <w:b/>
          <w:bCs/>
        </w:rPr>
        <w:lastRenderedPageBreak/>
        <w:t>Hash Table:</w:t>
      </w: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BC1570" w:rsidRPr="00BE11BA" w14:paraId="086A235C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BAF890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DE809B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F8A169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551097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BC1570" w:rsidRPr="00BE11BA" w14:paraId="33E57DC9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DB443B" w14:textId="169E77B2" w:rsidR="00BC1570" w:rsidRPr="00566E6A" w:rsidRDefault="00056796" w:rsidP="0005679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056796">
              <w:rPr>
                <w:rFonts w:ascii="Courier New" w:eastAsia="Courier New" w:hAnsi="Courier New" w:cs="Courier New"/>
                <w:b/>
              </w:rPr>
              <w:t>GET CSV file path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D57408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D146A0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8F3B60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BC1570" w:rsidRPr="00BE11BA" w14:paraId="639A1BEC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B5E653" w14:textId="77777777" w:rsidR="00056796" w:rsidRPr="00423C31" w:rsidRDefault="00056796" w:rsidP="0005679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423C31">
              <w:rPr>
                <w:rFonts w:ascii="Courier New" w:eastAsia="Courier New" w:hAnsi="Courier New" w:cs="Courier New"/>
                <w:b/>
                <w:bCs/>
              </w:rPr>
              <w:t>IF no path submission</w:t>
            </w:r>
          </w:p>
          <w:p w14:paraId="06174C6F" w14:textId="7104A3D9" w:rsidR="00BC1570" w:rsidRPr="005317C7" w:rsidRDefault="00056796" w:rsidP="0005679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423C31">
              <w:rPr>
                <w:rFonts w:ascii="Courier New" w:eastAsia="Courier New" w:hAnsi="Courier New" w:cs="Courier New"/>
                <w:b/>
                <w:bCs/>
              </w:rPr>
              <w:tab/>
              <w:t>USE default file loc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DBEB95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E981E0" w14:textId="7E56E4CB" w:rsidR="00BC1570" w:rsidRPr="00BE11BA" w:rsidRDefault="00056796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286AE9" w14:textId="618871E3" w:rsidR="00BC1570" w:rsidRPr="00BE11BA" w:rsidRDefault="00056796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1570" w:rsidRPr="00BE11BA" w14:paraId="14DA0132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2E1E2E" w14:textId="5F884CEA" w:rsidR="00BC1570" w:rsidRPr="00566E6A" w:rsidRDefault="00056796" w:rsidP="0005679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056796">
              <w:rPr>
                <w:rFonts w:ascii="Courier New" w:eastAsia="Courier New" w:hAnsi="Courier New" w:cs="Courier New"/>
                <w:b/>
              </w:rPr>
              <w:t xml:space="preserve">IF valid file input </w:t>
            </w:r>
            <w:r>
              <w:rPr>
                <w:rFonts w:ascii="Courier New" w:eastAsia="Courier New" w:hAnsi="Courier New" w:cs="Courier New"/>
                <w:b/>
              </w:rPr>
              <w:t>C</w:t>
            </w:r>
            <w:r w:rsidRPr="00056796">
              <w:rPr>
                <w:rFonts w:ascii="Courier New" w:eastAsia="Courier New" w:hAnsi="Courier New" w:cs="Courier New"/>
                <w:b/>
              </w:rPr>
              <w:t xml:space="preserve">ALL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b/>
              </w:rPr>
              <w:t>line</w:t>
            </w:r>
            <w:r w:rsidRPr="00056796">
              <w:rPr>
                <w:rFonts w:ascii="Courier New" w:eastAsia="Courier New" w:hAnsi="Courier New" w:cs="Courier New"/>
                <w:b/>
              </w:rPr>
              <w:t>Parser</w:t>
            </w:r>
            <w:proofErr w:type="spellEnd"/>
            <w:r w:rsidRPr="00056796">
              <w:rPr>
                <w:rFonts w:ascii="Courier New" w:eastAsia="Courier New" w:hAnsi="Courier New" w:cs="Courier New"/>
                <w:b/>
              </w:rPr>
              <w:t>(</w:t>
            </w:r>
            <w:proofErr w:type="gramEnd"/>
            <w:r w:rsidRPr="00056796">
              <w:rPr>
                <w:rFonts w:ascii="Courier New" w:eastAsia="Courier New" w:hAnsi="Courier New" w:cs="Courier New"/>
                <w:b/>
              </w:rPr>
              <w:t>)</w:t>
            </w:r>
            <w:r>
              <w:rPr>
                <w:rFonts w:ascii="Courier New" w:eastAsia="Courier New" w:hAnsi="Courier New" w:cs="Courier New"/>
                <w:b/>
              </w:rPr>
              <w:t xml:space="preserve"> 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489557" w14:textId="2DC6CFE6" w:rsidR="00BC1570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3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960125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B6E0C7" w14:textId="1A998817" w:rsidR="00BC1570" w:rsidRPr="00BE11BA" w:rsidRDefault="00550254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3n + 2</w:t>
            </w:r>
          </w:p>
        </w:tc>
      </w:tr>
      <w:tr w:rsidR="00550254" w:rsidRPr="00BE11BA" w14:paraId="2D7DB056" w14:textId="77777777" w:rsidTr="00032781">
        <w:trPr>
          <w:cantSplit/>
          <w:tblHeader/>
        </w:trPr>
        <w:tc>
          <w:tcPr>
            <w:tcW w:w="7890" w:type="dxa"/>
            <w:gridSpan w:val="4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6E1739" w14:textId="0EBD62FF" w:rsidR="00550254" w:rsidRPr="00550254" w:rsidRDefault="00550254" w:rsidP="005502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 w:rsidRPr="00550254">
              <w:rPr>
                <w:rFonts w:ascii="Courier New" w:hAnsi="Courier New" w:cs="Courier New"/>
                <w:sz w:val="24"/>
                <w:szCs w:val="24"/>
              </w:rPr>
              <w:t>lineParser</w:t>
            </w:r>
            <w:proofErr w:type="spellEnd"/>
            <w:r w:rsidRPr="00550254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gramEnd"/>
            <w:r w:rsidRPr="00550254">
              <w:rPr>
                <w:rFonts w:ascii="Courier New" w:hAnsi="Courier New" w:cs="Courier New"/>
                <w:sz w:val="24"/>
                <w:szCs w:val="24"/>
              </w:rPr>
              <w:t>) cost:</w:t>
            </w:r>
          </w:p>
        </w:tc>
      </w:tr>
      <w:tr w:rsidR="00BC1570" w:rsidRPr="00BE11BA" w14:paraId="62EC1724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6C98E9" w14:textId="7043462F" w:rsidR="00BC1570" w:rsidRPr="00BE11BA" w:rsidRDefault="00056796" w:rsidP="0005679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</w:rPr>
              <w:t>CREATE hash tab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32C989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6A4AA9" w14:textId="70513ADA" w:rsidR="00BC1570" w:rsidRPr="00BE11BA" w:rsidRDefault="00056796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BF1095" w14:textId="2C580A4A" w:rsidR="00BC1570" w:rsidRPr="00BE11BA" w:rsidRDefault="00056796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1570" w:rsidRPr="00BE11BA" w14:paraId="5D20043C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40B951" w14:textId="272E438D" w:rsidR="00BC1570" w:rsidRPr="000E5746" w:rsidRDefault="009A31CB" w:rsidP="009A31C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9A31CB">
              <w:rPr>
                <w:rFonts w:ascii="Courier New" w:eastAsia="Courier New" w:hAnsi="Courier New" w:cs="Courier New"/>
                <w:b/>
              </w:rPr>
              <w:t>OPEN file path using parsing librari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1207DB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C43592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481A27" w14:textId="77777777" w:rsidR="00BC1570" w:rsidRPr="00BE11BA" w:rsidRDefault="00BC1570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9A31CB" w:rsidRPr="00BE11BA" w14:paraId="5359FD5B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43525D" w14:textId="3D12E320" w:rsidR="009A31CB" w:rsidRPr="009A31CB" w:rsidRDefault="009A31CB" w:rsidP="009A31C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9A31CB">
              <w:rPr>
                <w:rFonts w:ascii="Courier New" w:eastAsia="Courier New" w:hAnsi="Courier New" w:cs="Courier New"/>
                <w:b/>
              </w:rPr>
              <w:t>DECLARE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BB87A2" w14:textId="401FAF02" w:rsidR="009A31CB" w:rsidRPr="00BE11BA" w:rsidRDefault="009A31CB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4F477C" w14:textId="1A89C794" w:rsidR="009A31CB" w:rsidRPr="00BE11BA" w:rsidRDefault="009A31CB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7666FE" w14:textId="32BA492A" w:rsidR="009A31CB" w:rsidRPr="00BE11BA" w:rsidRDefault="009A31CB" w:rsidP="005903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9A31CB" w:rsidRPr="00BE11BA" w14:paraId="4E769C1D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883F4D" w14:textId="3B149DD6" w:rsidR="009A31CB" w:rsidRPr="009A31CB" w:rsidRDefault="009A31CB" w:rsidP="009A31C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9A31CB">
              <w:rPr>
                <w:rFonts w:ascii="Courier New" w:eastAsia="Courier New" w:hAnsi="Courier New" w:cs="Courier New"/>
                <w:b/>
              </w:rPr>
              <w:t>FOR each line read until end of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F15DE5" w14:textId="2F95A647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ABC367" w14:textId="4ACABAB1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741C83" w14:textId="5E68FCDA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9A31CB" w:rsidRPr="00BE11BA" w14:paraId="105819E1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9C46F8" w14:textId="20F7F5B5" w:rsidR="009A31CB" w:rsidRPr="009A31CB" w:rsidRDefault="009A31CB" w:rsidP="009A31C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9A31CB">
              <w:rPr>
                <w:rFonts w:ascii="Courier New" w:eastAsia="Courier New" w:hAnsi="Courier New" w:cs="Courier New"/>
                <w:b/>
              </w:rPr>
              <w:t>IF at least 2 parameter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5B6ABD" w14:textId="7CB92E41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1ABBE9" w14:textId="67306581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A7BF05" w14:textId="46B2E34C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9A31CB" w:rsidRPr="00BE11BA" w14:paraId="6EC888A7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F70191" w14:textId="6399E7DC" w:rsidR="009A31CB" w:rsidRPr="009A31CB" w:rsidRDefault="009A31CB" w:rsidP="009A31C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9A31CB">
              <w:rPr>
                <w:rFonts w:ascii="Courier New" w:eastAsia="Courier New" w:hAnsi="Courier New" w:cs="Courier New"/>
                <w:b/>
              </w:rPr>
              <w:t xml:space="preserve">CREATE course data structure ASSIGN </w:t>
            </w:r>
            <w:proofErr w:type="spellStart"/>
            <w:proofErr w:type="gramStart"/>
            <w:r w:rsidRPr="009A31CB">
              <w:rPr>
                <w:rFonts w:ascii="Courier New" w:eastAsia="Courier New" w:hAnsi="Courier New" w:cs="Courier New"/>
                <w:b/>
              </w:rPr>
              <w:t>course.courseNumber</w:t>
            </w:r>
            <w:proofErr w:type="spellEnd"/>
            <w:proofErr w:type="gramEnd"/>
            <w:r w:rsidRPr="009A31CB">
              <w:rPr>
                <w:rFonts w:ascii="Courier New" w:eastAsia="Courier New" w:hAnsi="Courier New" w:cs="Courier New"/>
                <w:b/>
              </w:rPr>
              <w:t xml:space="preserve"> ASSIGN </w:t>
            </w:r>
            <w:proofErr w:type="spellStart"/>
            <w:r w:rsidRPr="009A31CB">
              <w:rPr>
                <w:rFonts w:ascii="Courier New" w:eastAsia="Courier New" w:hAnsi="Courier New" w:cs="Courier New"/>
                <w:b/>
              </w:rPr>
              <w:t>course.courseTitle</w:t>
            </w:r>
            <w:proofErr w:type="spellEnd"/>
            <w:r w:rsidRPr="009A31CB">
              <w:rPr>
                <w:rFonts w:ascii="Courier New" w:eastAsia="Courier New" w:hAnsi="Courier New" w:cs="Courier New"/>
                <w:b/>
              </w:rPr>
              <w:t xml:space="preserve"> ASSIGN </w:t>
            </w:r>
            <w:proofErr w:type="spellStart"/>
            <w:r w:rsidRPr="009A31CB">
              <w:rPr>
                <w:rFonts w:ascii="Courier New" w:eastAsia="Courier New" w:hAnsi="Courier New" w:cs="Courier New"/>
                <w:b/>
              </w:rPr>
              <w:t>course.prereq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03F38A" w14:textId="57C6C7DB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4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A2C322" w14:textId="7FEDEFF3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24CC91" w14:textId="2F5BD00C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4n</w:t>
            </w:r>
          </w:p>
        </w:tc>
      </w:tr>
      <w:tr w:rsidR="009A31CB" w:rsidRPr="00BE11BA" w14:paraId="5CF1520E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95E563" w14:textId="2260CB39" w:rsidR="009A31CB" w:rsidRPr="009A31CB" w:rsidRDefault="009A31CB" w:rsidP="009A31C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9A31CB">
              <w:rPr>
                <w:rFonts w:ascii="Courier New" w:eastAsia="Courier New" w:hAnsi="Courier New" w:cs="Courier New"/>
                <w:b/>
              </w:rPr>
              <w:t xml:space="preserve">INSERT course to end of </w:t>
            </w:r>
            <w:proofErr w:type="spellStart"/>
            <w:r w:rsidRPr="009A31CB">
              <w:rPr>
                <w:rFonts w:ascii="Courier New" w:eastAsia="Courier New" w:hAnsi="Courier New" w:cs="Courier New"/>
                <w:b/>
              </w:rPr>
              <w:t>hashTabl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8DE1B4" w14:textId="3F06BE5D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88EF4" w14:textId="00C1CA29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311B4E" w14:textId="2575283D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9A31CB" w:rsidRPr="00BE11BA" w14:paraId="126DF965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EE9B6C" w14:textId="76611D8C" w:rsidR="009A31CB" w:rsidRPr="009A31CB" w:rsidRDefault="009A31CB" w:rsidP="009A31C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9A31CB">
              <w:rPr>
                <w:rFonts w:ascii="Courier New" w:eastAsia="Courier New" w:hAnsi="Courier New" w:cs="Courier New"/>
                <w:b/>
              </w:rPr>
              <w:t>PRINT “Wrong line format” and continu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CD68DB" w14:textId="6F63830E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3C859A" w14:textId="573137E8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DE624C" w14:textId="163AAA6E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9A31CB" w:rsidRPr="00BE11BA" w14:paraId="4CCEA330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634316" w14:textId="06B78DE2" w:rsidR="009A31CB" w:rsidRPr="009A31CB" w:rsidRDefault="009A31CB" w:rsidP="009A31C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9A31CB">
              <w:rPr>
                <w:rFonts w:ascii="Courier New" w:eastAsia="Courier New" w:hAnsi="Courier New" w:cs="Courier New"/>
                <w:b/>
              </w:rPr>
              <w:t>CATCH PRINT err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118873" w14:textId="57A7B0A9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AC5502" w14:textId="63A90E0F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45EE2B" w14:textId="678D35F4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9A31CB" w:rsidRPr="00BE11BA" w14:paraId="0B5ED751" w14:textId="77777777" w:rsidTr="00590331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AA210D" w14:textId="5C463EE8" w:rsidR="009A31CB" w:rsidRPr="009A31CB" w:rsidRDefault="009A31CB" w:rsidP="009A31C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C28E5E" w14:textId="77777777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DC9128" w14:textId="77777777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B964DA" w14:textId="77777777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</w:tr>
      <w:tr w:rsidR="009A31CB" w:rsidRPr="00BE11BA" w14:paraId="1330A9AB" w14:textId="77777777" w:rsidTr="00590331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4F693C" w14:textId="77777777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84EACD" w14:textId="0C6D142C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  <w:r w:rsidR="00550254">
              <w:t>4</w:t>
            </w:r>
            <w:r w:rsidRPr="00BE11BA">
              <w:t xml:space="preserve">n + </w:t>
            </w:r>
            <w:r>
              <w:t>3</w:t>
            </w:r>
          </w:p>
        </w:tc>
      </w:tr>
      <w:tr w:rsidR="009A31CB" w:rsidRPr="00BE11BA" w14:paraId="546E6091" w14:textId="77777777" w:rsidTr="00590331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727BFA" w14:textId="6C803830" w:rsidR="009A31CB" w:rsidRPr="00BE11BA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0B1696" w14:textId="0DF87D35" w:rsidR="009A31CB" w:rsidRDefault="009A31CB" w:rsidP="009A31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527E0CB9" w14:textId="77777777" w:rsidR="00BC1570" w:rsidRDefault="00BC1570" w:rsidP="003F6F9A">
      <w:pPr>
        <w:suppressAutoHyphens/>
        <w:spacing w:after="0" w:line="240" w:lineRule="auto"/>
        <w:contextualSpacing/>
      </w:pPr>
    </w:p>
    <w:p w14:paraId="1EE5CC78" w14:textId="77777777" w:rsidR="00BC1570" w:rsidRDefault="00BC1570" w:rsidP="003F6F9A">
      <w:pPr>
        <w:suppressAutoHyphens/>
        <w:spacing w:after="0" w:line="240" w:lineRule="auto"/>
        <w:contextualSpacing/>
      </w:pPr>
    </w:p>
    <w:p w14:paraId="23436BAD" w14:textId="77777777" w:rsidR="00BC1570" w:rsidRDefault="00BC1570" w:rsidP="003F6F9A">
      <w:pPr>
        <w:suppressAutoHyphens/>
        <w:spacing w:after="0" w:line="240" w:lineRule="auto"/>
        <w:contextualSpacing/>
      </w:pPr>
    </w:p>
    <w:p w14:paraId="015347DC" w14:textId="77777777" w:rsidR="00BC1570" w:rsidRDefault="00BC1570" w:rsidP="003F6F9A">
      <w:pPr>
        <w:suppressAutoHyphens/>
        <w:spacing w:after="0" w:line="240" w:lineRule="auto"/>
        <w:contextualSpacing/>
      </w:pPr>
    </w:p>
    <w:p w14:paraId="407B7D62" w14:textId="77777777" w:rsidR="00BC1570" w:rsidRDefault="00BC1570" w:rsidP="003F6F9A">
      <w:pPr>
        <w:suppressAutoHyphens/>
        <w:spacing w:after="0" w:line="240" w:lineRule="auto"/>
        <w:contextualSpacing/>
      </w:pPr>
    </w:p>
    <w:p w14:paraId="1A98A061" w14:textId="77777777" w:rsidR="00BC1570" w:rsidRDefault="00BC1570" w:rsidP="003F6F9A">
      <w:pPr>
        <w:suppressAutoHyphens/>
        <w:spacing w:after="0" w:line="240" w:lineRule="auto"/>
        <w:contextualSpacing/>
      </w:pPr>
    </w:p>
    <w:p w14:paraId="712F5007" w14:textId="77777777" w:rsidR="00BC1570" w:rsidRDefault="00BC1570" w:rsidP="003F6F9A">
      <w:pPr>
        <w:suppressAutoHyphens/>
        <w:spacing w:after="0" w:line="240" w:lineRule="auto"/>
        <w:contextualSpacing/>
      </w:pPr>
    </w:p>
    <w:p w14:paraId="7D2B4C34" w14:textId="77777777" w:rsidR="00BC1570" w:rsidRDefault="00BC1570" w:rsidP="003F6F9A">
      <w:pPr>
        <w:suppressAutoHyphens/>
        <w:spacing w:after="0" w:line="240" w:lineRule="auto"/>
        <w:contextualSpacing/>
      </w:pPr>
    </w:p>
    <w:p w14:paraId="3B33A0EA" w14:textId="77777777" w:rsidR="00550254" w:rsidRDefault="00550254" w:rsidP="003F6F9A">
      <w:pPr>
        <w:suppressAutoHyphens/>
        <w:spacing w:after="0" w:line="240" w:lineRule="auto"/>
        <w:contextualSpacing/>
      </w:pPr>
    </w:p>
    <w:p w14:paraId="0E0E9A22" w14:textId="77777777" w:rsidR="00550254" w:rsidRDefault="00550254" w:rsidP="003F6F9A">
      <w:pPr>
        <w:suppressAutoHyphens/>
        <w:spacing w:after="0" w:line="240" w:lineRule="auto"/>
        <w:contextualSpacing/>
      </w:pPr>
    </w:p>
    <w:p w14:paraId="4B75851E" w14:textId="77777777" w:rsidR="00550254" w:rsidRDefault="00550254" w:rsidP="003F6F9A">
      <w:pPr>
        <w:suppressAutoHyphens/>
        <w:spacing w:after="0" w:line="240" w:lineRule="auto"/>
        <w:contextualSpacing/>
      </w:pPr>
    </w:p>
    <w:p w14:paraId="43DC683A" w14:textId="77777777" w:rsidR="00550254" w:rsidRDefault="00550254" w:rsidP="003F6F9A">
      <w:pPr>
        <w:suppressAutoHyphens/>
        <w:spacing w:after="0" w:line="240" w:lineRule="auto"/>
        <w:contextualSpacing/>
      </w:pPr>
    </w:p>
    <w:p w14:paraId="3A6927F1" w14:textId="77777777" w:rsidR="00550254" w:rsidRDefault="00550254" w:rsidP="003F6F9A">
      <w:pPr>
        <w:suppressAutoHyphens/>
        <w:spacing w:after="0" w:line="240" w:lineRule="auto"/>
        <w:contextualSpacing/>
      </w:pPr>
    </w:p>
    <w:p w14:paraId="57772D2C" w14:textId="77777777" w:rsidR="00550254" w:rsidRDefault="00550254" w:rsidP="003F6F9A">
      <w:pPr>
        <w:suppressAutoHyphens/>
        <w:spacing w:after="0" w:line="240" w:lineRule="auto"/>
        <w:contextualSpacing/>
      </w:pPr>
    </w:p>
    <w:p w14:paraId="11773F30" w14:textId="77777777" w:rsidR="00550254" w:rsidRDefault="00550254" w:rsidP="003F6F9A">
      <w:pPr>
        <w:suppressAutoHyphens/>
        <w:spacing w:after="0" w:line="240" w:lineRule="auto"/>
        <w:contextualSpacing/>
      </w:pPr>
    </w:p>
    <w:p w14:paraId="26E967BC" w14:textId="77777777" w:rsidR="00550254" w:rsidRDefault="00550254" w:rsidP="003F6F9A">
      <w:pPr>
        <w:suppressAutoHyphens/>
        <w:spacing w:after="0" w:line="240" w:lineRule="auto"/>
        <w:contextualSpacing/>
      </w:pPr>
    </w:p>
    <w:p w14:paraId="41AF5C7F" w14:textId="77777777" w:rsidR="00550254" w:rsidRDefault="00550254" w:rsidP="003F6F9A">
      <w:pPr>
        <w:suppressAutoHyphens/>
        <w:spacing w:after="0" w:line="240" w:lineRule="auto"/>
        <w:contextualSpacing/>
      </w:pPr>
    </w:p>
    <w:p w14:paraId="7B6A6390" w14:textId="77777777" w:rsidR="00BC1570" w:rsidRDefault="00BC1570" w:rsidP="003F6F9A">
      <w:pPr>
        <w:suppressAutoHyphens/>
        <w:spacing w:after="0" w:line="240" w:lineRule="auto"/>
        <w:contextualSpacing/>
      </w:pPr>
    </w:p>
    <w:p w14:paraId="63F16A92" w14:textId="77777777" w:rsidR="00BC1570" w:rsidRDefault="00BC1570" w:rsidP="003F6F9A">
      <w:pPr>
        <w:suppressAutoHyphens/>
        <w:spacing w:after="0" w:line="240" w:lineRule="auto"/>
        <w:contextualSpacing/>
      </w:pPr>
    </w:p>
    <w:bookmarkEnd w:id="0"/>
    <w:p w14:paraId="404FF6B0" w14:textId="1D9FB8A1" w:rsidR="0084081E" w:rsidRPr="001D4C0A" w:rsidRDefault="00EF42F6" w:rsidP="001D4C0A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D4C0A">
        <w:rPr>
          <w:rFonts w:ascii="Times New Roman" w:hAnsi="Times New Roman" w:cs="Times New Roman"/>
          <w:b/>
          <w:bCs/>
          <w:sz w:val="24"/>
          <w:szCs w:val="24"/>
        </w:rPr>
        <w:lastRenderedPageBreak/>
        <w:t>Advantages and Disadvantages</w:t>
      </w:r>
    </w:p>
    <w:p w14:paraId="5C240084" w14:textId="4B7595FD" w:rsidR="0084081E" w:rsidRPr="001D4C0A" w:rsidRDefault="0084081E" w:rsidP="001D4C0A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1D4C0A">
        <w:rPr>
          <w:rFonts w:ascii="Times New Roman" w:hAnsi="Times New Roman" w:cs="Times New Roman"/>
          <w:sz w:val="24"/>
          <w:szCs w:val="24"/>
        </w:rPr>
        <w:t xml:space="preserve">As far as using a vector approach for this program, some advantages are that vectors are a very simple data structure to implement, we can achieve </w:t>
      </w:r>
      <w:proofErr w:type="gramStart"/>
      <w:r w:rsidRPr="001D4C0A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1D4C0A">
        <w:rPr>
          <w:rFonts w:ascii="Times New Roman" w:hAnsi="Times New Roman" w:cs="Times New Roman"/>
          <w:sz w:val="24"/>
          <w:szCs w:val="24"/>
        </w:rPr>
        <w:t>1) iteration times, and sorting with methods like merge sort can provide O(</w:t>
      </w:r>
      <w:proofErr w:type="spellStart"/>
      <w:r w:rsidRPr="001D4C0A">
        <w:rPr>
          <w:rFonts w:ascii="Times New Roman" w:hAnsi="Times New Roman" w:cs="Times New Roman"/>
          <w:sz w:val="24"/>
          <w:szCs w:val="24"/>
        </w:rPr>
        <w:t>nlogn</w:t>
      </w:r>
      <w:proofErr w:type="spellEnd"/>
      <w:r w:rsidRPr="001D4C0A">
        <w:rPr>
          <w:rFonts w:ascii="Times New Roman" w:hAnsi="Times New Roman" w:cs="Times New Roman"/>
          <w:sz w:val="24"/>
          <w:szCs w:val="24"/>
        </w:rPr>
        <w:t>) sort times which offer</w:t>
      </w:r>
      <w:r w:rsidR="00C8126A" w:rsidRPr="001D4C0A">
        <w:rPr>
          <w:rFonts w:ascii="Times New Roman" w:hAnsi="Times New Roman" w:cs="Times New Roman"/>
          <w:sz w:val="24"/>
          <w:szCs w:val="24"/>
        </w:rPr>
        <w:t xml:space="preserve"> a compromise on speed</w:t>
      </w:r>
      <w:r w:rsidRPr="001D4C0A">
        <w:rPr>
          <w:rFonts w:ascii="Times New Roman" w:hAnsi="Times New Roman" w:cs="Times New Roman"/>
          <w:sz w:val="24"/>
          <w:szCs w:val="24"/>
        </w:rPr>
        <w:t xml:space="preserve">. The vector approach was also the fastest out of the three proposed methods </w:t>
      </w:r>
      <w:r w:rsidRPr="001D4C0A">
        <w:rPr>
          <w:rFonts w:ascii="Times New Roman" w:hAnsi="Times New Roman" w:cs="Times New Roman"/>
          <w:sz w:val="24"/>
          <w:szCs w:val="24"/>
        </w:rPr>
        <w:t>based on the runtime and memory analysis</w:t>
      </w:r>
      <w:r w:rsidRPr="001D4C0A">
        <w:rPr>
          <w:rFonts w:ascii="Times New Roman" w:hAnsi="Times New Roman" w:cs="Times New Roman"/>
          <w:sz w:val="24"/>
          <w:szCs w:val="24"/>
        </w:rPr>
        <w:t xml:space="preserve"> with a total cost of 8n +</w:t>
      </w:r>
      <w:r w:rsidR="00C8126A" w:rsidRPr="001D4C0A">
        <w:rPr>
          <w:rFonts w:ascii="Times New Roman" w:hAnsi="Times New Roman" w:cs="Times New Roman"/>
          <w:sz w:val="24"/>
          <w:szCs w:val="24"/>
        </w:rPr>
        <w:t xml:space="preserve"> </w:t>
      </w:r>
      <w:r w:rsidRPr="001D4C0A">
        <w:rPr>
          <w:rFonts w:ascii="Times New Roman" w:hAnsi="Times New Roman" w:cs="Times New Roman"/>
          <w:sz w:val="24"/>
          <w:szCs w:val="24"/>
        </w:rPr>
        <w:t>2</w:t>
      </w:r>
      <w:r w:rsidR="00C8126A" w:rsidRPr="001D4C0A">
        <w:rPr>
          <w:rFonts w:ascii="Times New Roman" w:hAnsi="Times New Roman" w:cs="Times New Roman"/>
          <w:sz w:val="24"/>
          <w:szCs w:val="24"/>
        </w:rPr>
        <w:t xml:space="preserve"> and total runtime of O(n)</w:t>
      </w:r>
      <w:r w:rsidRPr="001D4C0A">
        <w:rPr>
          <w:rFonts w:ascii="Times New Roman" w:hAnsi="Times New Roman" w:cs="Times New Roman"/>
          <w:sz w:val="24"/>
          <w:szCs w:val="24"/>
        </w:rPr>
        <w:t>. Some disadvantages to using a vector approach are that searching must be done linearly when a structure is not explicitly sorted which with O(n) time could take a very long time for large</w:t>
      </w:r>
      <w:r w:rsidR="00C8126A" w:rsidRPr="001D4C0A">
        <w:rPr>
          <w:rFonts w:ascii="Times New Roman" w:hAnsi="Times New Roman" w:cs="Times New Roman"/>
          <w:sz w:val="24"/>
          <w:szCs w:val="24"/>
        </w:rPr>
        <w:t>r</w:t>
      </w:r>
      <w:r w:rsidRPr="001D4C0A">
        <w:rPr>
          <w:rFonts w:ascii="Times New Roman" w:hAnsi="Times New Roman" w:cs="Times New Roman"/>
          <w:sz w:val="24"/>
          <w:szCs w:val="24"/>
        </w:rPr>
        <w:t xml:space="preserve"> data sets. </w:t>
      </w:r>
    </w:p>
    <w:p w14:paraId="5EB799DE" w14:textId="16755609" w:rsidR="0084081E" w:rsidRPr="001D4C0A" w:rsidRDefault="00C8126A" w:rsidP="001D4C0A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D4C0A">
        <w:rPr>
          <w:rFonts w:ascii="Times New Roman" w:hAnsi="Times New Roman" w:cs="Times New Roman"/>
          <w:sz w:val="24"/>
          <w:szCs w:val="24"/>
        </w:rPr>
        <w:tab/>
      </w:r>
      <w:r w:rsidR="00EF42F6" w:rsidRPr="001D4C0A">
        <w:rPr>
          <w:rFonts w:ascii="Times New Roman" w:hAnsi="Times New Roman" w:cs="Times New Roman"/>
          <w:sz w:val="24"/>
          <w:szCs w:val="24"/>
        </w:rPr>
        <w:t>M</w:t>
      </w:r>
      <w:r w:rsidRPr="001D4C0A">
        <w:rPr>
          <w:rFonts w:ascii="Times New Roman" w:hAnsi="Times New Roman" w:cs="Times New Roman"/>
          <w:sz w:val="24"/>
          <w:szCs w:val="24"/>
        </w:rPr>
        <w:t xml:space="preserve">ajor advantages for using a Hash Table </w:t>
      </w:r>
      <w:r w:rsidR="00EF42F6" w:rsidRPr="001D4C0A">
        <w:rPr>
          <w:rFonts w:ascii="Times New Roman" w:hAnsi="Times New Roman" w:cs="Times New Roman"/>
          <w:sz w:val="24"/>
          <w:szCs w:val="24"/>
        </w:rPr>
        <w:t>are</w:t>
      </w:r>
      <w:r w:rsidRPr="001D4C0A">
        <w:rPr>
          <w:rFonts w:ascii="Times New Roman" w:hAnsi="Times New Roman" w:cs="Times New Roman"/>
          <w:sz w:val="24"/>
          <w:szCs w:val="24"/>
        </w:rPr>
        <w:t xml:space="preserve"> that hashing automatically organizes data for quick access, and with key-based access you can approach data retrieval in more intuitive ways when compared to a vector that uses sequential indices or a binary search tree that uses ordered relationships. </w:t>
      </w:r>
      <w:r w:rsidR="00EF42F6" w:rsidRPr="001D4C0A">
        <w:rPr>
          <w:rFonts w:ascii="Times New Roman" w:hAnsi="Times New Roman" w:cs="Times New Roman"/>
          <w:sz w:val="24"/>
          <w:szCs w:val="24"/>
        </w:rPr>
        <w:t xml:space="preserve">Using a Hash Table </w:t>
      </w:r>
      <w:r w:rsidR="00EF42F6" w:rsidRPr="001D4C0A">
        <w:rPr>
          <w:rFonts w:ascii="Times New Roman" w:hAnsi="Times New Roman" w:cs="Times New Roman"/>
          <w:sz w:val="24"/>
          <w:szCs w:val="24"/>
        </w:rPr>
        <w:t xml:space="preserve">also </w:t>
      </w:r>
      <w:r w:rsidR="00EF42F6" w:rsidRPr="001D4C0A">
        <w:rPr>
          <w:rFonts w:ascii="Times New Roman" w:hAnsi="Times New Roman" w:cs="Times New Roman"/>
          <w:sz w:val="24"/>
          <w:szCs w:val="24"/>
        </w:rPr>
        <w:t>has the advantage of very fast (</w:t>
      </w:r>
      <w:proofErr w:type="gramStart"/>
      <w:r w:rsidR="00EF42F6" w:rsidRPr="001D4C0A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="00EF42F6" w:rsidRPr="001D4C0A">
        <w:rPr>
          <w:rFonts w:ascii="Times New Roman" w:hAnsi="Times New Roman" w:cs="Times New Roman"/>
          <w:sz w:val="24"/>
          <w:szCs w:val="24"/>
        </w:rPr>
        <w:t xml:space="preserve">1)) searching, inserting, and deleting operations. </w:t>
      </w:r>
      <w:r w:rsidRPr="001D4C0A">
        <w:rPr>
          <w:rFonts w:ascii="Times New Roman" w:hAnsi="Times New Roman" w:cs="Times New Roman"/>
          <w:sz w:val="24"/>
          <w:szCs w:val="24"/>
        </w:rPr>
        <w:t>Some disadvantages to using a hash table, particularly in this case, are that there is a lot of memory overhead, and due to the nature of hashing there is no inherent order of dat</w:t>
      </w:r>
      <w:r w:rsidR="00EF42F6" w:rsidRPr="001D4C0A">
        <w:rPr>
          <w:rFonts w:ascii="Times New Roman" w:hAnsi="Times New Roman" w:cs="Times New Roman"/>
          <w:sz w:val="24"/>
          <w:szCs w:val="24"/>
        </w:rPr>
        <w:t>a.</w:t>
      </w:r>
    </w:p>
    <w:p w14:paraId="755368E5" w14:textId="7704FE22" w:rsidR="00EF42F6" w:rsidRPr="001D4C0A" w:rsidRDefault="00EF42F6" w:rsidP="001D4C0A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D4C0A">
        <w:rPr>
          <w:rFonts w:ascii="Times New Roman" w:hAnsi="Times New Roman" w:cs="Times New Roman"/>
          <w:sz w:val="24"/>
          <w:szCs w:val="24"/>
        </w:rPr>
        <w:tab/>
        <w:t>Binary Search Trees comes with the advantage of easily sorting data through in-order traversal of the tree. BSTs allow for dynamic insertion and deletion while maintaining order. A disadvantage of using a BST is that when implemented improperly the trees can become unbalanced resulting in runtimes of O(n</w:t>
      </w:r>
      <w:r w:rsidRPr="001D4C0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4C0A">
        <w:rPr>
          <w:rFonts w:ascii="Times New Roman" w:hAnsi="Times New Roman" w:cs="Times New Roman"/>
          <w:sz w:val="24"/>
          <w:szCs w:val="24"/>
        </w:rPr>
        <w:t xml:space="preserve">). Based on the runtime and memory analysis, using a BST would be the </w:t>
      </w:r>
      <w:r w:rsidR="001D4C0A" w:rsidRPr="001D4C0A">
        <w:rPr>
          <w:rFonts w:ascii="Times New Roman" w:hAnsi="Times New Roman" w:cs="Times New Roman"/>
          <w:sz w:val="24"/>
          <w:szCs w:val="24"/>
        </w:rPr>
        <w:t>costliest</w:t>
      </w:r>
      <w:r w:rsidRPr="001D4C0A">
        <w:rPr>
          <w:rFonts w:ascii="Times New Roman" w:hAnsi="Times New Roman" w:cs="Times New Roman"/>
          <w:sz w:val="24"/>
          <w:szCs w:val="24"/>
        </w:rPr>
        <w:t xml:space="preserve"> computationally.</w:t>
      </w:r>
    </w:p>
    <w:p w14:paraId="77BD76AE" w14:textId="77777777" w:rsidR="00EF42F6" w:rsidRDefault="00EF42F6" w:rsidP="001D4C0A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9E6C872" w14:textId="77777777" w:rsidR="001D4C0A" w:rsidRDefault="001D4C0A" w:rsidP="001D4C0A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887708D" w14:textId="77777777" w:rsidR="001D4C0A" w:rsidRPr="001D4C0A" w:rsidRDefault="001D4C0A" w:rsidP="001D4C0A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12036C7" w14:textId="3C386C98" w:rsidR="00EF42F6" w:rsidRPr="001D4C0A" w:rsidRDefault="00EF42F6" w:rsidP="001D4C0A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1D4C0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commendation</w:t>
      </w:r>
    </w:p>
    <w:p w14:paraId="44C15C31" w14:textId="413B5E5C" w:rsidR="00EF42F6" w:rsidRPr="001D4C0A" w:rsidRDefault="00EF42F6" w:rsidP="001D4C0A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1D4C0A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1D4C0A">
        <w:rPr>
          <w:rFonts w:ascii="Times New Roman" w:hAnsi="Times New Roman" w:cs="Times New Roman"/>
          <w:sz w:val="24"/>
          <w:szCs w:val="24"/>
        </w:rPr>
        <w:t xml:space="preserve">Based on the analysis and advisor’s requirements I recommend </w:t>
      </w:r>
      <w:r w:rsidR="001D4C0A" w:rsidRPr="001D4C0A">
        <w:rPr>
          <w:rFonts w:ascii="Times New Roman" w:hAnsi="Times New Roman" w:cs="Times New Roman"/>
          <w:sz w:val="24"/>
          <w:szCs w:val="24"/>
        </w:rPr>
        <w:t>choosing</w:t>
      </w:r>
      <w:r w:rsidRPr="001D4C0A">
        <w:rPr>
          <w:rFonts w:ascii="Times New Roman" w:hAnsi="Times New Roman" w:cs="Times New Roman"/>
          <w:sz w:val="24"/>
          <w:szCs w:val="24"/>
        </w:rPr>
        <w:t xml:space="preserve"> a Hash Table implementation. A Hash Table will provide great performance (</w:t>
      </w:r>
      <w:proofErr w:type="gramStart"/>
      <w:r w:rsidRPr="001D4C0A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1D4C0A">
        <w:rPr>
          <w:rFonts w:ascii="Times New Roman" w:hAnsi="Times New Roman" w:cs="Times New Roman"/>
          <w:sz w:val="24"/>
          <w:szCs w:val="24"/>
        </w:rPr>
        <w:t xml:space="preserve">1)) for searching, inserting, and deleting. Since the advisor will need to frequently search for data to retrieve information such as course details as well as </w:t>
      </w:r>
      <w:r w:rsidR="001D4C0A" w:rsidRPr="001D4C0A">
        <w:rPr>
          <w:rFonts w:ascii="Times New Roman" w:hAnsi="Times New Roman" w:cs="Times New Roman"/>
          <w:sz w:val="24"/>
          <w:szCs w:val="24"/>
        </w:rPr>
        <w:t>routinely manage course information, I believe a hash table will offer the best end user experience. While hash tables lack inherent ordering, the compromise in slower sorting speeds is not a large factor in the decision since maintaining the order of the courses is not a requirement. Hash tables are a great choice when frequent lookups and updates are needed and are a data structure well-suited for housing course information.</w:t>
      </w:r>
    </w:p>
    <w:sectPr w:rsidR="00EF42F6" w:rsidRPr="001D4C0A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4DADD2" w14:textId="77777777" w:rsidR="00BC2FA3" w:rsidRDefault="00BC2FA3">
      <w:pPr>
        <w:spacing w:after="0" w:line="240" w:lineRule="auto"/>
      </w:pPr>
      <w:r>
        <w:separator/>
      </w:r>
    </w:p>
  </w:endnote>
  <w:endnote w:type="continuationSeparator" w:id="0">
    <w:p w14:paraId="2BD467C7" w14:textId="77777777" w:rsidR="00BC2FA3" w:rsidRDefault="00BC2FA3">
      <w:pPr>
        <w:spacing w:after="0" w:line="240" w:lineRule="auto"/>
      </w:pPr>
      <w:r>
        <w:continuationSeparator/>
      </w:r>
    </w:p>
  </w:endnote>
  <w:endnote w:type="continuationNotice" w:id="1">
    <w:p w14:paraId="60DEF10D" w14:textId="77777777" w:rsidR="00BC2FA3" w:rsidRDefault="00BC2F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5E7D6A" w14:textId="77777777" w:rsidR="00BC2FA3" w:rsidRDefault="00BC2FA3">
      <w:pPr>
        <w:spacing w:after="0" w:line="240" w:lineRule="auto"/>
      </w:pPr>
      <w:r>
        <w:separator/>
      </w:r>
    </w:p>
  </w:footnote>
  <w:footnote w:type="continuationSeparator" w:id="0">
    <w:p w14:paraId="7EFD5AC1" w14:textId="77777777" w:rsidR="00BC2FA3" w:rsidRDefault="00BC2FA3">
      <w:pPr>
        <w:spacing w:after="0" w:line="240" w:lineRule="auto"/>
      </w:pPr>
      <w:r>
        <w:continuationSeparator/>
      </w:r>
    </w:p>
  </w:footnote>
  <w:footnote w:type="continuationNotice" w:id="1">
    <w:p w14:paraId="18DEB96B" w14:textId="77777777" w:rsidR="00BC2FA3" w:rsidRDefault="00BC2F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432993766" name="Graphic 1432993766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175D06"/>
    <w:multiLevelType w:val="hybridMultilevel"/>
    <w:tmpl w:val="8C2AC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77B6197"/>
    <w:multiLevelType w:val="hybridMultilevel"/>
    <w:tmpl w:val="EBD61F22"/>
    <w:lvl w:ilvl="0" w:tplc="AE6041A0">
      <w:start w:val="2019"/>
      <w:numFmt w:val="bullet"/>
      <w:lvlText w:val="-"/>
      <w:lvlJc w:val="left"/>
      <w:pPr>
        <w:ind w:left="1080" w:hanging="360"/>
      </w:pPr>
      <w:rPr>
        <w:rFonts w:ascii="Courier New" w:eastAsia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6E1E02"/>
    <w:multiLevelType w:val="hybridMultilevel"/>
    <w:tmpl w:val="F9421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3"/>
  </w:num>
  <w:num w:numId="2" w16cid:durableId="1806848601">
    <w:abstractNumId w:val="1"/>
  </w:num>
  <w:num w:numId="3" w16cid:durableId="1029834996">
    <w:abstractNumId w:val="2"/>
  </w:num>
  <w:num w:numId="4" w16cid:durableId="866409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20E57"/>
    <w:rsid w:val="00056796"/>
    <w:rsid w:val="000E3CF2"/>
    <w:rsid w:val="000E5746"/>
    <w:rsid w:val="00104F5D"/>
    <w:rsid w:val="00106F49"/>
    <w:rsid w:val="001569E3"/>
    <w:rsid w:val="001748A3"/>
    <w:rsid w:val="00176BE8"/>
    <w:rsid w:val="001D4C0A"/>
    <w:rsid w:val="00262A17"/>
    <w:rsid w:val="00266A29"/>
    <w:rsid w:val="002A3A73"/>
    <w:rsid w:val="0030771B"/>
    <w:rsid w:val="00333ADE"/>
    <w:rsid w:val="0034304B"/>
    <w:rsid w:val="003502A4"/>
    <w:rsid w:val="00350895"/>
    <w:rsid w:val="00363535"/>
    <w:rsid w:val="00387364"/>
    <w:rsid w:val="003C40D3"/>
    <w:rsid w:val="003C65E2"/>
    <w:rsid w:val="003D1508"/>
    <w:rsid w:val="003E17BC"/>
    <w:rsid w:val="003E3E4F"/>
    <w:rsid w:val="003F6F9A"/>
    <w:rsid w:val="00417392"/>
    <w:rsid w:val="00423528"/>
    <w:rsid w:val="00423C31"/>
    <w:rsid w:val="00432943"/>
    <w:rsid w:val="00436CBC"/>
    <w:rsid w:val="004B487F"/>
    <w:rsid w:val="004C4663"/>
    <w:rsid w:val="004D5A14"/>
    <w:rsid w:val="004D6761"/>
    <w:rsid w:val="004E62B5"/>
    <w:rsid w:val="005317C7"/>
    <w:rsid w:val="00550254"/>
    <w:rsid w:val="00555655"/>
    <w:rsid w:val="0056163C"/>
    <w:rsid w:val="00566E6A"/>
    <w:rsid w:val="00585238"/>
    <w:rsid w:val="005A04F1"/>
    <w:rsid w:val="005D1BC0"/>
    <w:rsid w:val="005F712B"/>
    <w:rsid w:val="00606FA5"/>
    <w:rsid w:val="00607F55"/>
    <w:rsid w:val="0064357F"/>
    <w:rsid w:val="006440D9"/>
    <w:rsid w:val="00645362"/>
    <w:rsid w:val="006621F0"/>
    <w:rsid w:val="00665823"/>
    <w:rsid w:val="0073559A"/>
    <w:rsid w:val="0074708B"/>
    <w:rsid w:val="00786D28"/>
    <w:rsid w:val="0078A1A5"/>
    <w:rsid w:val="007A56D8"/>
    <w:rsid w:val="007C6FF5"/>
    <w:rsid w:val="007E6270"/>
    <w:rsid w:val="00805A0E"/>
    <w:rsid w:val="0080651F"/>
    <w:rsid w:val="008103BD"/>
    <w:rsid w:val="0084081E"/>
    <w:rsid w:val="00885619"/>
    <w:rsid w:val="00945847"/>
    <w:rsid w:val="00963E50"/>
    <w:rsid w:val="009A31CB"/>
    <w:rsid w:val="009C2CC4"/>
    <w:rsid w:val="00A01F9C"/>
    <w:rsid w:val="00A2426F"/>
    <w:rsid w:val="00A34EAB"/>
    <w:rsid w:val="00A4083D"/>
    <w:rsid w:val="00A62634"/>
    <w:rsid w:val="00A633F5"/>
    <w:rsid w:val="00A676A1"/>
    <w:rsid w:val="00A7292F"/>
    <w:rsid w:val="00A90A20"/>
    <w:rsid w:val="00A964AD"/>
    <w:rsid w:val="00AC20B9"/>
    <w:rsid w:val="00AE36AA"/>
    <w:rsid w:val="00AE36DD"/>
    <w:rsid w:val="00B56FCC"/>
    <w:rsid w:val="00B6053D"/>
    <w:rsid w:val="00B63D1F"/>
    <w:rsid w:val="00B937EE"/>
    <w:rsid w:val="00BC1570"/>
    <w:rsid w:val="00BC2FA3"/>
    <w:rsid w:val="00BC5B98"/>
    <w:rsid w:val="00BE11BA"/>
    <w:rsid w:val="00C8126A"/>
    <w:rsid w:val="00C87212"/>
    <w:rsid w:val="00CA060C"/>
    <w:rsid w:val="00CA2804"/>
    <w:rsid w:val="00CB7D38"/>
    <w:rsid w:val="00CC5D8D"/>
    <w:rsid w:val="00CC732F"/>
    <w:rsid w:val="00D27D05"/>
    <w:rsid w:val="00D34CE3"/>
    <w:rsid w:val="00D90346"/>
    <w:rsid w:val="00DA76EE"/>
    <w:rsid w:val="00DD489F"/>
    <w:rsid w:val="00E10317"/>
    <w:rsid w:val="00E36E45"/>
    <w:rsid w:val="00E37EEA"/>
    <w:rsid w:val="00E96C1C"/>
    <w:rsid w:val="00EB56E7"/>
    <w:rsid w:val="00ED1320"/>
    <w:rsid w:val="00ED4B92"/>
    <w:rsid w:val="00EF42F6"/>
    <w:rsid w:val="00F03166"/>
    <w:rsid w:val="00F12EB3"/>
    <w:rsid w:val="00F249DC"/>
    <w:rsid w:val="00F31835"/>
    <w:rsid w:val="00F323FC"/>
    <w:rsid w:val="00F42393"/>
    <w:rsid w:val="00F6224C"/>
    <w:rsid w:val="00F62F83"/>
    <w:rsid w:val="00F717EA"/>
    <w:rsid w:val="00FD347E"/>
    <w:rsid w:val="00FD6694"/>
    <w:rsid w:val="00FF7255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Props1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3</Pages>
  <Words>1765</Words>
  <Characters>1006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1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Taylor Jones</cp:lastModifiedBy>
  <cp:revision>3</cp:revision>
  <dcterms:created xsi:type="dcterms:W3CDTF">2024-12-09T04:01:00Z</dcterms:created>
  <dcterms:modified xsi:type="dcterms:W3CDTF">2024-12-09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